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D1293C8" w14:textId="77777777" w:rsidR="0090136E" w:rsidRDefault="00D53030" w:rsidP="0090136E">
      <w:pPr>
        <w:bidi/>
        <w:spacing w:after="0" w:line="240" w:lineRule="auto"/>
        <w:ind w:right="-567"/>
        <w:jc w:val="center"/>
        <w:rPr>
          <w:rFonts w:hint="cs"/>
          <w:b/>
          <w:bCs/>
          <w:color w:val="0070C0"/>
          <w:sz w:val="36"/>
          <w:szCs w:val="36"/>
          <w:u w:val="single"/>
          <w:rtl/>
          <w:lang w:bidi="ar-IQ"/>
        </w:rPr>
      </w:pPr>
      <w:r w:rsidRPr="006B2EF3">
        <w:rPr>
          <w:rFonts w:asciiTheme="majorBidi" w:hAnsiTheme="majorBidi" w:cstheme="majorBidi"/>
          <w:b/>
          <w:bCs/>
          <w:noProof/>
          <w:color w:val="C00000"/>
          <w:sz w:val="36"/>
          <w:szCs w:val="36"/>
        </w:rPr>
        <w:drawing>
          <wp:anchor distT="0" distB="0" distL="114300" distR="114300" simplePos="0" relativeHeight="251667456" behindDoc="0" locked="0" layoutInCell="1" allowOverlap="1" wp14:anchorId="04A5213C" wp14:editId="584E0495">
            <wp:simplePos x="0" y="0"/>
            <wp:positionH relativeFrom="column">
              <wp:posOffset>4910061</wp:posOffset>
            </wp:positionH>
            <wp:positionV relativeFrom="paragraph">
              <wp:posOffset>5016</wp:posOffset>
            </wp:positionV>
            <wp:extent cx="939952" cy="935356"/>
            <wp:effectExtent l="0" t="0" r="0" b="0"/>
            <wp:wrapNone/>
            <wp:docPr id="1" name="صورة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9952" cy="93535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7BDBF70" w14:textId="77777777" w:rsidR="0090136E" w:rsidRDefault="0090136E" w:rsidP="0090136E">
      <w:pPr>
        <w:bidi/>
        <w:spacing w:after="0" w:line="240" w:lineRule="auto"/>
        <w:ind w:right="-567"/>
        <w:jc w:val="center"/>
        <w:rPr>
          <w:rFonts w:hint="cs"/>
          <w:b/>
          <w:bCs/>
          <w:color w:val="0070C0"/>
          <w:sz w:val="36"/>
          <w:szCs w:val="36"/>
          <w:u w:val="single"/>
          <w:rtl/>
          <w:lang w:bidi="ar-IQ"/>
        </w:rPr>
      </w:pPr>
    </w:p>
    <w:p w14:paraId="1565EDDA" w14:textId="77777777" w:rsidR="0090136E" w:rsidRDefault="0090136E" w:rsidP="0090136E">
      <w:pPr>
        <w:bidi/>
        <w:spacing w:after="0" w:line="240" w:lineRule="auto"/>
        <w:ind w:right="-567"/>
        <w:jc w:val="center"/>
        <w:rPr>
          <w:rFonts w:hint="cs"/>
          <w:b/>
          <w:bCs/>
          <w:color w:val="0070C0"/>
          <w:sz w:val="36"/>
          <w:szCs w:val="36"/>
          <w:u w:val="single"/>
          <w:rtl/>
          <w:lang w:bidi="ar-IQ"/>
        </w:rPr>
      </w:pPr>
    </w:p>
    <w:p w14:paraId="1D82E916" w14:textId="6CBC1D52" w:rsidR="001A304C" w:rsidRPr="0090136E" w:rsidRDefault="001A304C" w:rsidP="0090136E">
      <w:pPr>
        <w:bidi/>
        <w:spacing w:after="0" w:line="240" w:lineRule="auto"/>
        <w:ind w:right="-567"/>
        <w:jc w:val="center"/>
        <w:rPr>
          <w:rFonts w:cs="Simplified Arabic"/>
          <w:b/>
          <w:bCs/>
          <w:color w:val="0000FF"/>
          <w:sz w:val="48"/>
          <w:szCs w:val="48"/>
          <w:rtl/>
          <w:lang w:bidi="ar-IQ"/>
        </w:rPr>
      </w:pPr>
      <w:r w:rsidRPr="0030274A">
        <w:rPr>
          <w:rFonts w:hint="cs"/>
          <w:b/>
          <w:bCs/>
          <w:color w:val="0070C0"/>
          <w:sz w:val="36"/>
          <w:szCs w:val="36"/>
          <w:u w:val="single"/>
          <w:rtl/>
          <w:lang w:bidi="ar-IQ"/>
        </w:rPr>
        <w:t xml:space="preserve">تقرير </w:t>
      </w:r>
      <w:bookmarkStart w:id="0" w:name="_GoBack"/>
      <w:r w:rsidRPr="0030274A">
        <w:rPr>
          <w:rFonts w:hint="cs"/>
          <w:b/>
          <w:bCs/>
          <w:color w:val="0070C0"/>
          <w:sz w:val="36"/>
          <w:szCs w:val="36"/>
          <w:u w:val="single"/>
          <w:rtl/>
          <w:lang w:bidi="ar-IQ"/>
        </w:rPr>
        <w:t>استلال</w:t>
      </w:r>
      <w:bookmarkEnd w:id="0"/>
    </w:p>
    <w:p w14:paraId="4234B148" w14:textId="77777777" w:rsidR="001A304C" w:rsidRPr="00787CEC" w:rsidRDefault="001A304C" w:rsidP="0090136E">
      <w:pPr>
        <w:bidi/>
        <w:spacing w:after="0" w:line="240" w:lineRule="auto"/>
        <w:ind w:left="-425" w:right="-567"/>
        <w:jc w:val="center"/>
        <w:rPr>
          <w:b/>
          <w:bCs/>
          <w:color w:val="0070C0"/>
          <w:sz w:val="36"/>
          <w:szCs w:val="36"/>
          <w:u w:val="single"/>
          <w:rtl/>
          <w:lang w:bidi="ar-IQ"/>
        </w:rPr>
      </w:pPr>
    </w:p>
    <w:p w14:paraId="75FD1C6F" w14:textId="18D1D96C" w:rsidR="00552160" w:rsidRDefault="00552160" w:rsidP="0090136E">
      <w:pPr>
        <w:tabs>
          <w:tab w:val="right" w:pos="754"/>
        </w:tabs>
        <w:bidi/>
        <w:spacing w:after="0"/>
        <w:ind w:left="-57"/>
        <w:jc w:val="center"/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</w:pPr>
      <w:r w:rsidRPr="0017565E"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 xml:space="preserve">السيد رئيس قسم </w:t>
      </w:r>
      <w:r w:rsidR="0090136E"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>(         )</w:t>
      </w:r>
    </w:p>
    <w:p w14:paraId="0A38BC66" w14:textId="77777777" w:rsidR="00552160" w:rsidRPr="00162308" w:rsidRDefault="00552160" w:rsidP="00552160">
      <w:pPr>
        <w:bidi/>
        <w:spacing w:after="0"/>
        <w:ind w:left="-57"/>
        <w:rPr>
          <w:rFonts w:asciiTheme="majorBidi" w:hAnsiTheme="majorBidi" w:cstheme="majorBidi"/>
          <w:b/>
          <w:bCs/>
          <w:sz w:val="16"/>
          <w:szCs w:val="16"/>
          <w:rtl/>
          <w:lang w:bidi="ar-IQ"/>
        </w:rPr>
      </w:pPr>
    </w:p>
    <w:p w14:paraId="3DA04216" w14:textId="72905142" w:rsidR="00552160" w:rsidRPr="0017565E" w:rsidRDefault="00552160" w:rsidP="0090136E">
      <w:pPr>
        <w:bidi/>
        <w:spacing w:after="0" w:line="360" w:lineRule="auto"/>
        <w:ind w:left="-57"/>
        <w:jc w:val="center"/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</w:pPr>
      <w:r w:rsidRPr="0017565E"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>م / تقرير لجنة ا</w:t>
      </w:r>
      <w:r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>ستلال -  معاملة ترقية</w:t>
      </w:r>
      <w:r w:rsidRPr="0017565E"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 xml:space="preserve"> (</w:t>
      </w:r>
      <w:r w:rsidR="0090136E"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 xml:space="preserve">    </w:t>
      </w:r>
      <w:r w:rsidRPr="0017565E"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 xml:space="preserve">) </w:t>
      </w:r>
      <w:r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>ﺇلى</w:t>
      </w:r>
      <w:r w:rsidRPr="0017565E"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 xml:space="preserve"> مرتبة (</w:t>
      </w:r>
      <w:r w:rsidR="0090136E"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 xml:space="preserve">     </w:t>
      </w:r>
      <w:r w:rsidRPr="0017565E"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>)</w:t>
      </w:r>
    </w:p>
    <w:p w14:paraId="48142633" w14:textId="77777777" w:rsidR="00552160" w:rsidRPr="0017565E" w:rsidRDefault="00552160" w:rsidP="00552160">
      <w:pPr>
        <w:bidi/>
        <w:spacing w:after="0" w:line="360" w:lineRule="auto"/>
        <w:ind w:left="34" w:right="-900"/>
        <w:jc w:val="both"/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</w:pPr>
      <w:r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>تحية طيبة ..</w:t>
      </w:r>
      <w:r w:rsidRPr="0017565E"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 xml:space="preserve">. </w:t>
      </w:r>
    </w:p>
    <w:p w14:paraId="480A550F" w14:textId="70C2F8FE" w:rsidR="00552160" w:rsidRDefault="00552160" w:rsidP="0090136E">
      <w:pPr>
        <w:bidi/>
        <w:spacing w:after="0" w:line="360" w:lineRule="auto"/>
        <w:ind w:left="34" w:right="-90" w:firstLine="450"/>
        <w:jc w:val="both"/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</w:pPr>
      <w:r w:rsidRPr="0017565E"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 xml:space="preserve">استناداً </w:t>
      </w:r>
      <w:r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>ﺇلى</w:t>
      </w:r>
      <w:r w:rsidRPr="0017565E"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 xml:space="preserve"> أمر القسم </w:t>
      </w:r>
      <w:r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>ذي العدد</w:t>
      </w:r>
      <w:r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 xml:space="preserve"> (</w:t>
      </w:r>
      <w:r w:rsidR="0090136E"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 xml:space="preserve">   </w:t>
      </w:r>
      <w:r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>) في (</w:t>
      </w:r>
      <w:r w:rsidR="0090136E"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 xml:space="preserve">   </w:t>
      </w:r>
      <w:r w:rsidRPr="0017565E"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>) والقاضي بتشكيل لجنة استلال للنظر بالأبحاث المقدمة من قبل (</w:t>
      </w:r>
      <w:r w:rsidR="0090136E"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 xml:space="preserve">    </w:t>
      </w:r>
      <w:r w:rsidRPr="0017565E"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 xml:space="preserve">) في معاملة ترقيته </w:t>
      </w:r>
      <w:r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>ﺇلى</w:t>
      </w:r>
      <w:r w:rsidRPr="0017565E"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 xml:space="preserve"> مرتبة (</w:t>
      </w:r>
      <w:r w:rsidR="0090136E"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 xml:space="preserve">    </w:t>
      </w:r>
      <w:r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>)</w:t>
      </w:r>
      <w:r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>،</w:t>
      </w:r>
      <w:r w:rsidRPr="0017565E"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 xml:space="preserve"> اجتمعت اللجنة يوم (</w:t>
      </w:r>
      <w:r w:rsidR="0090136E"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 xml:space="preserve">   </w:t>
      </w:r>
      <w:r w:rsidRPr="0017565E"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>) الموافق (</w:t>
      </w:r>
      <w:r w:rsidR="0090136E"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 xml:space="preserve">     </w:t>
      </w:r>
      <w:r w:rsidRPr="0017565E"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>) واطلعت على النتاجات العلمية المقدمة في معاملة الترقية ، وهي:</w:t>
      </w:r>
    </w:p>
    <w:p w14:paraId="4F6DF4D1" w14:textId="77777777" w:rsidR="00552160" w:rsidRPr="00162308" w:rsidRDefault="00552160" w:rsidP="00552160">
      <w:pPr>
        <w:bidi/>
        <w:spacing w:after="0"/>
        <w:ind w:left="-873" w:right="-900" w:firstLine="873"/>
        <w:jc w:val="both"/>
        <w:rPr>
          <w:rFonts w:asciiTheme="majorBidi" w:hAnsiTheme="majorBidi" w:cstheme="majorBidi"/>
          <w:b/>
          <w:bCs/>
          <w:sz w:val="16"/>
          <w:szCs w:val="16"/>
          <w:rtl/>
          <w:lang w:bidi="ar-IQ"/>
        </w:rPr>
      </w:pPr>
    </w:p>
    <w:tbl>
      <w:tblPr>
        <w:tblW w:w="953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09"/>
        <w:gridCol w:w="7293"/>
        <w:gridCol w:w="729"/>
      </w:tblGrid>
      <w:tr w:rsidR="00552160" w:rsidRPr="0017565E" w14:paraId="3334012D" w14:textId="77777777" w:rsidTr="00552160">
        <w:trPr>
          <w:jc w:val="center"/>
        </w:trPr>
        <w:tc>
          <w:tcPr>
            <w:tcW w:w="1509" w:type="dxa"/>
            <w:shd w:val="clear" w:color="auto" w:fill="95B3D7" w:themeFill="accent1" w:themeFillTint="99"/>
            <w:vAlign w:val="center"/>
          </w:tcPr>
          <w:p w14:paraId="4855E3FF" w14:textId="77777777" w:rsidR="00552160" w:rsidRPr="00490873" w:rsidRDefault="00552160" w:rsidP="00B86092">
            <w:pPr>
              <w:bidi/>
              <w:spacing w:after="0"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490873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طبيعة النتاج</w:t>
            </w:r>
          </w:p>
        </w:tc>
        <w:tc>
          <w:tcPr>
            <w:tcW w:w="7293" w:type="dxa"/>
            <w:shd w:val="clear" w:color="auto" w:fill="95B3D7" w:themeFill="accent1" w:themeFillTint="99"/>
            <w:vAlign w:val="center"/>
          </w:tcPr>
          <w:p w14:paraId="221880F6" w14:textId="77777777" w:rsidR="00552160" w:rsidRPr="00490873" w:rsidRDefault="00552160" w:rsidP="00B86092">
            <w:pPr>
              <w:spacing w:after="0"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r w:rsidRPr="00490873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عنوان النتاج العلمي</w:t>
            </w:r>
          </w:p>
        </w:tc>
        <w:tc>
          <w:tcPr>
            <w:tcW w:w="729" w:type="dxa"/>
            <w:shd w:val="clear" w:color="auto" w:fill="95B3D7" w:themeFill="accent1" w:themeFillTint="99"/>
            <w:vAlign w:val="center"/>
          </w:tcPr>
          <w:p w14:paraId="2118103F" w14:textId="77777777" w:rsidR="00552160" w:rsidRPr="00490873" w:rsidRDefault="00552160" w:rsidP="00B86092">
            <w:pPr>
              <w:bidi/>
              <w:spacing w:after="0"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ت</w:t>
            </w:r>
          </w:p>
        </w:tc>
      </w:tr>
      <w:tr w:rsidR="00552160" w:rsidRPr="0017565E" w14:paraId="7C6E2C1A" w14:textId="77777777" w:rsidTr="00552160">
        <w:trPr>
          <w:trHeight w:val="350"/>
          <w:jc w:val="center"/>
        </w:trPr>
        <w:tc>
          <w:tcPr>
            <w:tcW w:w="1509" w:type="dxa"/>
            <w:shd w:val="clear" w:color="auto" w:fill="auto"/>
            <w:vAlign w:val="center"/>
          </w:tcPr>
          <w:p w14:paraId="6D1DEF57" w14:textId="0FAC4AF0" w:rsidR="00552160" w:rsidRPr="00490873" w:rsidRDefault="00552160" w:rsidP="00B86092">
            <w:pPr>
              <w:spacing w:after="0"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7293" w:type="dxa"/>
            <w:vAlign w:val="center"/>
          </w:tcPr>
          <w:p w14:paraId="65BA3C16" w14:textId="02D710CD" w:rsidR="00552160" w:rsidRPr="00A91C61" w:rsidRDefault="00552160" w:rsidP="00B8609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729" w:type="dxa"/>
            <w:shd w:val="clear" w:color="auto" w:fill="95B3D7" w:themeFill="accent1" w:themeFillTint="99"/>
            <w:vAlign w:val="center"/>
          </w:tcPr>
          <w:p w14:paraId="34A015B9" w14:textId="77777777" w:rsidR="00552160" w:rsidRPr="00490873" w:rsidRDefault="00552160" w:rsidP="00B86092">
            <w:pPr>
              <w:bidi/>
              <w:spacing w:after="0"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1</w:t>
            </w:r>
          </w:p>
        </w:tc>
      </w:tr>
      <w:tr w:rsidR="00552160" w:rsidRPr="0017565E" w14:paraId="00872CFF" w14:textId="77777777" w:rsidTr="00552160">
        <w:trPr>
          <w:trHeight w:val="359"/>
          <w:jc w:val="center"/>
        </w:trPr>
        <w:tc>
          <w:tcPr>
            <w:tcW w:w="1509" w:type="dxa"/>
            <w:shd w:val="clear" w:color="auto" w:fill="auto"/>
            <w:vAlign w:val="center"/>
          </w:tcPr>
          <w:p w14:paraId="299ECFBE" w14:textId="6CA1D6CD" w:rsidR="00552160" w:rsidRPr="00490873" w:rsidRDefault="00552160" w:rsidP="0090136E">
            <w:pPr>
              <w:spacing w:after="0"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7293" w:type="dxa"/>
            <w:vAlign w:val="center"/>
          </w:tcPr>
          <w:p w14:paraId="76247361" w14:textId="21C8C0CD" w:rsidR="00552160" w:rsidRPr="00A91C61" w:rsidRDefault="00552160" w:rsidP="00B8609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729" w:type="dxa"/>
            <w:shd w:val="clear" w:color="auto" w:fill="95B3D7" w:themeFill="accent1" w:themeFillTint="99"/>
            <w:vAlign w:val="center"/>
          </w:tcPr>
          <w:p w14:paraId="6F6B401B" w14:textId="77777777" w:rsidR="00552160" w:rsidRPr="00490873" w:rsidRDefault="00552160" w:rsidP="00B86092">
            <w:pPr>
              <w:spacing w:after="0"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2</w:t>
            </w:r>
          </w:p>
        </w:tc>
      </w:tr>
      <w:tr w:rsidR="00552160" w:rsidRPr="0017565E" w14:paraId="7CCF753A" w14:textId="77777777" w:rsidTr="00552160">
        <w:trPr>
          <w:jc w:val="center"/>
        </w:trPr>
        <w:tc>
          <w:tcPr>
            <w:tcW w:w="1509" w:type="dxa"/>
            <w:shd w:val="clear" w:color="auto" w:fill="auto"/>
            <w:vAlign w:val="center"/>
          </w:tcPr>
          <w:p w14:paraId="5CD5D660" w14:textId="64094364" w:rsidR="00552160" w:rsidRPr="00490873" w:rsidRDefault="00552160" w:rsidP="0090136E">
            <w:pPr>
              <w:spacing w:after="0"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7293" w:type="dxa"/>
            <w:vAlign w:val="center"/>
          </w:tcPr>
          <w:p w14:paraId="6F89D111" w14:textId="671167D2" w:rsidR="00552160" w:rsidRPr="00A91C61" w:rsidRDefault="00552160" w:rsidP="00B8609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729" w:type="dxa"/>
            <w:shd w:val="clear" w:color="auto" w:fill="95B3D7" w:themeFill="accent1" w:themeFillTint="99"/>
            <w:vAlign w:val="center"/>
          </w:tcPr>
          <w:p w14:paraId="152663CD" w14:textId="77777777" w:rsidR="00552160" w:rsidRPr="00490873" w:rsidRDefault="00552160" w:rsidP="00B86092">
            <w:pPr>
              <w:spacing w:after="0"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3</w:t>
            </w:r>
          </w:p>
        </w:tc>
      </w:tr>
      <w:tr w:rsidR="00552160" w:rsidRPr="0017565E" w14:paraId="323F698C" w14:textId="77777777" w:rsidTr="00552160">
        <w:trPr>
          <w:trHeight w:val="359"/>
          <w:jc w:val="center"/>
        </w:trPr>
        <w:tc>
          <w:tcPr>
            <w:tcW w:w="1509" w:type="dxa"/>
            <w:shd w:val="clear" w:color="auto" w:fill="auto"/>
            <w:vAlign w:val="center"/>
          </w:tcPr>
          <w:p w14:paraId="3DD13665" w14:textId="09834E9B" w:rsidR="00552160" w:rsidRPr="00490873" w:rsidRDefault="00552160" w:rsidP="0090136E">
            <w:pPr>
              <w:spacing w:after="0"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7293" w:type="dxa"/>
            <w:vAlign w:val="center"/>
          </w:tcPr>
          <w:p w14:paraId="62933390" w14:textId="0D6B43B6" w:rsidR="00552160" w:rsidRPr="00A91C61" w:rsidRDefault="00552160" w:rsidP="00B8609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729" w:type="dxa"/>
            <w:shd w:val="clear" w:color="auto" w:fill="95B3D7" w:themeFill="accent1" w:themeFillTint="99"/>
            <w:vAlign w:val="center"/>
          </w:tcPr>
          <w:p w14:paraId="442DF5E7" w14:textId="77777777" w:rsidR="00552160" w:rsidRPr="00490873" w:rsidRDefault="00552160" w:rsidP="00B86092">
            <w:pPr>
              <w:spacing w:after="0"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4</w:t>
            </w:r>
          </w:p>
        </w:tc>
      </w:tr>
      <w:tr w:rsidR="00242A55" w:rsidRPr="0017565E" w14:paraId="2A4E40BD" w14:textId="77777777" w:rsidTr="0006438A">
        <w:trPr>
          <w:trHeight w:val="686"/>
          <w:jc w:val="center"/>
        </w:trPr>
        <w:tc>
          <w:tcPr>
            <w:tcW w:w="1509" w:type="dxa"/>
            <w:shd w:val="clear" w:color="auto" w:fill="auto"/>
            <w:vAlign w:val="center"/>
          </w:tcPr>
          <w:p w14:paraId="7B4092B6" w14:textId="76F82209" w:rsidR="00242A55" w:rsidRPr="00490873" w:rsidRDefault="00242A55" w:rsidP="0090136E">
            <w:pPr>
              <w:spacing w:after="0"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7293" w:type="dxa"/>
            <w:vAlign w:val="center"/>
          </w:tcPr>
          <w:p w14:paraId="77493D5C" w14:textId="6C2BAD6D" w:rsidR="00242A55" w:rsidRPr="00242A55" w:rsidRDefault="00242A55" w:rsidP="0090136E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lang w:bidi="ar-IQ"/>
              </w:rPr>
            </w:pPr>
          </w:p>
        </w:tc>
        <w:tc>
          <w:tcPr>
            <w:tcW w:w="729" w:type="dxa"/>
            <w:shd w:val="clear" w:color="auto" w:fill="95B3D7" w:themeFill="accent1" w:themeFillTint="99"/>
            <w:vAlign w:val="center"/>
          </w:tcPr>
          <w:p w14:paraId="4FC3EC54" w14:textId="17164D8E" w:rsidR="00242A55" w:rsidRDefault="00242A55" w:rsidP="00B86092">
            <w:pPr>
              <w:spacing w:after="0"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5</w:t>
            </w:r>
          </w:p>
        </w:tc>
      </w:tr>
    </w:tbl>
    <w:p w14:paraId="45C0F667" w14:textId="77777777" w:rsidR="00552160" w:rsidRPr="00490873" w:rsidRDefault="00552160" w:rsidP="00552160">
      <w:pPr>
        <w:bidi/>
        <w:spacing w:after="0"/>
        <w:jc w:val="mediumKashida"/>
        <w:rPr>
          <w:rFonts w:asciiTheme="majorBidi" w:hAnsiTheme="majorBidi" w:cstheme="majorBidi"/>
          <w:sz w:val="16"/>
          <w:szCs w:val="16"/>
          <w:rtl/>
          <w:lang w:bidi="ar-IQ"/>
        </w:rPr>
      </w:pPr>
    </w:p>
    <w:p w14:paraId="16B99F64" w14:textId="77777777" w:rsidR="00552160" w:rsidRPr="00162308" w:rsidRDefault="00552160" w:rsidP="00552160">
      <w:pPr>
        <w:bidi/>
        <w:spacing w:after="0" w:line="360" w:lineRule="auto"/>
        <w:ind w:left="-873" w:right="-630"/>
        <w:jc w:val="mediumKashida"/>
        <w:rPr>
          <w:rFonts w:asciiTheme="majorBidi" w:hAnsiTheme="majorBidi" w:cstheme="majorBidi"/>
          <w:b/>
          <w:bCs/>
          <w:sz w:val="16"/>
          <w:szCs w:val="16"/>
          <w:rtl/>
          <w:lang w:bidi="ar-IQ"/>
        </w:rPr>
      </w:pPr>
    </w:p>
    <w:p w14:paraId="6A248E3A" w14:textId="77777777" w:rsidR="00552160" w:rsidRPr="0017565E" w:rsidRDefault="00552160" w:rsidP="00552160">
      <w:pPr>
        <w:bidi/>
        <w:spacing w:after="0" w:line="240" w:lineRule="auto"/>
        <w:ind w:left="34"/>
        <w:jc w:val="mediumKashida"/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</w:pPr>
      <w:r w:rsidRPr="0017565E"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>كما اطلعت اللجنة على رسالة الماجستير لطالب الترقية و الموسومة:</w:t>
      </w:r>
    </w:p>
    <w:p w14:paraId="62A90F2E" w14:textId="77777777" w:rsidR="0090136E" w:rsidRDefault="0090136E" w:rsidP="00552160">
      <w:pPr>
        <w:bidi/>
        <w:spacing w:before="240" w:after="0" w:line="240" w:lineRule="auto"/>
        <w:ind w:left="34"/>
        <w:jc w:val="mediumKashida"/>
        <w:rPr>
          <w:rFonts w:asciiTheme="majorBidi" w:hAnsiTheme="majorBidi" w:cstheme="majorBidi" w:hint="cs"/>
          <w:b/>
          <w:bCs/>
          <w:sz w:val="28"/>
          <w:szCs w:val="28"/>
          <w:rtl/>
          <w:lang w:bidi="ar-IQ"/>
        </w:rPr>
      </w:pPr>
    </w:p>
    <w:p w14:paraId="0AB836CC" w14:textId="77777777" w:rsidR="0090136E" w:rsidRDefault="0090136E" w:rsidP="0090136E">
      <w:pPr>
        <w:bidi/>
        <w:spacing w:before="240" w:after="0" w:line="240" w:lineRule="auto"/>
        <w:ind w:left="34"/>
        <w:jc w:val="mediumKashida"/>
        <w:rPr>
          <w:rFonts w:asciiTheme="majorBidi" w:hAnsiTheme="majorBidi" w:cstheme="majorBidi" w:hint="cs"/>
          <w:b/>
          <w:bCs/>
          <w:sz w:val="28"/>
          <w:szCs w:val="28"/>
          <w:rtl/>
          <w:lang w:bidi="ar-IQ"/>
        </w:rPr>
      </w:pPr>
    </w:p>
    <w:p w14:paraId="6B922A99" w14:textId="77777777" w:rsidR="00552160" w:rsidRPr="0017565E" w:rsidRDefault="00552160" w:rsidP="0090136E">
      <w:pPr>
        <w:bidi/>
        <w:spacing w:before="240" w:after="0" w:line="240" w:lineRule="auto"/>
        <w:ind w:left="34"/>
        <w:jc w:val="mediumKashida"/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</w:pPr>
      <w:r w:rsidRPr="0017565E"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>واطلعت كذلك على أطروحة الدكتوراه له و الموسومة:</w:t>
      </w:r>
    </w:p>
    <w:p w14:paraId="3DA6ED37" w14:textId="535CE370" w:rsidR="00552160" w:rsidRDefault="00552160" w:rsidP="00552160">
      <w:pPr>
        <w:bidi/>
        <w:spacing w:after="0" w:line="360" w:lineRule="auto"/>
        <w:ind w:left="-873" w:right="-630"/>
        <w:jc w:val="mediumKashida"/>
        <w:rPr>
          <w:rFonts w:asciiTheme="majorBidi" w:hAnsiTheme="majorBidi" w:cstheme="majorBidi" w:hint="cs"/>
          <w:b/>
          <w:bCs/>
          <w:sz w:val="28"/>
          <w:szCs w:val="28"/>
          <w:rtl/>
          <w:lang w:bidi="ar-IQ"/>
        </w:rPr>
      </w:pPr>
    </w:p>
    <w:p w14:paraId="581AF6D7" w14:textId="77777777" w:rsidR="0090136E" w:rsidRDefault="0090136E" w:rsidP="0090136E">
      <w:pPr>
        <w:bidi/>
        <w:spacing w:after="0" w:line="360" w:lineRule="auto"/>
        <w:ind w:left="-873" w:right="-630"/>
        <w:jc w:val="mediumKashida"/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</w:pPr>
    </w:p>
    <w:p w14:paraId="47E72AD3" w14:textId="7FCDA3B6" w:rsidR="00552160" w:rsidRPr="00A1194B" w:rsidRDefault="00552160" w:rsidP="0006438A">
      <w:pPr>
        <w:bidi/>
        <w:spacing w:after="0" w:line="360" w:lineRule="auto"/>
        <w:ind w:left="-146" w:right="-630"/>
        <w:jc w:val="mediumKashida"/>
        <w:rPr>
          <w:rFonts w:asciiTheme="majorBidi" w:hAnsiTheme="majorBidi" w:cstheme="majorBidi"/>
          <w:b/>
          <w:bCs/>
          <w:sz w:val="28"/>
          <w:szCs w:val="28"/>
          <w:rtl/>
          <w:lang w:bidi="ar-IQ"/>
        </w:rPr>
      </w:pPr>
      <w:r w:rsidRPr="00A1194B">
        <w:rPr>
          <w:rFonts w:asciiTheme="majorBidi" w:hAnsiTheme="majorBidi" w:cstheme="majorBidi"/>
          <w:b/>
          <w:bCs/>
          <w:sz w:val="28"/>
          <w:szCs w:val="28"/>
          <w:rtl/>
          <w:lang w:bidi="ar-IQ"/>
        </w:rPr>
        <w:t>واطلعت اللجنة كذلك على رسائل الماجستير</w:t>
      </w:r>
      <w:r w:rsidRPr="00A1194B">
        <w:rPr>
          <w:rFonts w:asciiTheme="majorBidi" w:hAnsiTheme="majorBidi" w:cstheme="majorBidi" w:hint="cs"/>
          <w:b/>
          <w:bCs/>
          <w:sz w:val="28"/>
          <w:szCs w:val="28"/>
          <w:rtl/>
          <w:lang w:bidi="ar-IQ"/>
        </w:rPr>
        <w:t xml:space="preserve"> </w:t>
      </w:r>
      <w:r w:rsidRPr="00A1194B">
        <w:rPr>
          <w:rFonts w:asciiTheme="majorBidi" w:hAnsiTheme="majorBidi" w:cstheme="majorBidi"/>
          <w:b/>
          <w:bCs/>
          <w:sz w:val="28"/>
          <w:szCs w:val="28"/>
          <w:rtl/>
          <w:lang w:bidi="ar-IQ"/>
        </w:rPr>
        <w:t>وأطاريح الدكتوراه التي اشرف عليها طالب الترقية والتي هي:</w:t>
      </w:r>
    </w:p>
    <w:tbl>
      <w:tblPr>
        <w:bidiVisual/>
        <w:tblW w:w="9540" w:type="dxa"/>
        <w:tblInd w:w="-2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5220"/>
        <w:gridCol w:w="1710"/>
        <w:gridCol w:w="1980"/>
      </w:tblGrid>
      <w:tr w:rsidR="00552160" w:rsidRPr="0017565E" w14:paraId="170576E8" w14:textId="77777777" w:rsidTr="0006438A">
        <w:tc>
          <w:tcPr>
            <w:tcW w:w="630" w:type="dxa"/>
            <w:shd w:val="clear" w:color="auto" w:fill="95B3D7" w:themeFill="accent1" w:themeFillTint="99"/>
            <w:vAlign w:val="center"/>
          </w:tcPr>
          <w:p w14:paraId="0A62C450" w14:textId="77777777" w:rsidR="00552160" w:rsidRPr="00490873" w:rsidRDefault="00552160" w:rsidP="00552160">
            <w:pPr>
              <w:bidi/>
              <w:spacing w:after="0" w:line="240" w:lineRule="auto"/>
              <w:ind w:left="-146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ت</w:t>
            </w:r>
          </w:p>
        </w:tc>
        <w:tc>
          <w:tcPr>
            <w:tcW w:w="5220" w:type="dxa"/>
            <w:shd w:val="clear" w:color="auto" w:fill="95B3D7" w:themeFill="accent1" w:themeFillTint="99"/>
            <w:vAlign w:val="center"/>
          </w:tcPr>
          <w:p w14:paraId="0A11D482" w14:textId="77777777" w:rsidR="00552160" w:rsidRPr="00490873" w:rsidRDefault="00552160" w:rsidP="00552160">
            <w:pPr>
              <w:bidi/>
              <w:spacing w:after="0" w:line="240" w:lineRule="auto"/>
              <w:ind w:left="-146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490873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  <w:t>عنوان الرسالة / الاطروحة</w:t>
            </w:r>
          </w:p>
        </w:tc>
        <w:tc>
          <w:tcPr>
            <w:tcW w:w="1710" w:type="dxa"/>
            <w:shd w:val="clear" w:color="auto" w:fill="95B3D7" w:themeFill="accent1" w:themeFillTint="99"/>
            <w:vAlign w:val="center"/>
          </w:tcPr>
          <w:p w14:paraId="69122F7A" w14:textId="77777777" w:rsidR="00552160" w:rsidRPr="00162308" w:rsidRDefault="00552160" w:rsidP="00552160">
            <w:pPr>
              <w:bidi/>
              <w:spacing w:after="0" w:line="360" w:lineRule="auto"/>
              <w:ind w:left="-146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162308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  <w:t>الشهادة</w:t>
            </w:r>
          </w:p>
        </w:tc>
        <w:tc>
          <w:tcPr>
            <w:tcW w:w="1980" w:type="dxa"/>
            <w:shd w:val="clear" w:color="auto" w:fill="95B3D7" w:themeFill="accent1" w:themeFillTint="99"/>
            <w:vAlign w:val="center"/>
          </w:tcPr>
          <w:p w14:paraId="79B45A9F" w14:textId="77777777" w:rsidR="00552160" w:rsidRPr="00162308" w:rsidRDefault="00552160" w:rsidP="00552160">
            <w:pPr>
              <w:bidi/>
              <w:spacing w:after="0" w:line="360" w:lineRule="auto"/>
              <w:ind w:left="-146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162308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  <w:t>اسم الطالب / السنة</w:t>
            </w:r>
          </w:p>
        </w:tc>
      </w:tr>
      <w:tr w:rsidR="00552160" w:rsidRPr="0017565E" w14:paraId="35B38538" w14:textId="77777777" w:rsidTr="0006438A">
        <w:tc>
          <w:tcPr>
            <w:tcW w:w="630" w:type="dxa"/>
            <w:shd w:val="clear" w:color="auto" w:fill="95B3D7" w:themeFill="accent1" w:themeFillTint="99"/>
            <w:vAlign w:val="center"/>
          </w:tcPr>
          <w:p w14:paraId="47AF608C" w14:textId="77777777" w:rsidR="00552160" w:rsidRPr="00490873" w:rsidRDefault="00552160" w:rsidP="00552160">
            <w:pPr>
              <w:bidi/>
              <w:spacing w:after="0" w:line="240" w:lineRule="auto"/>
              <w:ind w:left="-146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1</w:t>
            </w:r>
          </w:p>
        </w:tc>
        <w:tc>
          <w:tcPr>
            <w:tcW w:w="5220" w:type="dxa"/>
            <w:vAlign w:val="center"/>
          </w:tcPr>
          <w:p w14:paraId="2E17B287" w14:textId="1D7C81EE" w:rsidR="00552160" w:rsidRPr="00490873" w:rsidRDefault="00552160" w:rsidP="00552160">
            <w:pPr>
              <w:bidi/>
              <w:spacing w:after="0" w:line="240" w:lineRule="auto"/>
              <w:ind w:left="-146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1710" w:type="dxa"/>
            <w:vAlign w:val="center"/>
          </w:tcPr>
          <w:p w14:paraId="5E28AC73" w14:textId="77777777" w:rsidR="00552160" w:rsidRPr="00490873" w:rsidRDefault="00552160" w:rsidP="00552160">
            <w:pPr>
              <w:bidi/>
              <w:spacing w:after="0" w:line="240" w:lineRule="auto"/>
              <w:ind w:left="-146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1980" w:type="dxa"/>
            <w:shd w:val="clear" w:color="auto" w:fill="auto"/>
            <w:vAlign w:val="center"/>
          </w:tcPr>
          <w:p w14:paraId="596C9596" w14:textId="77777777" w:rsidR="00552160" w:rsidRPr="00490873" w:rsidRDefault="00552160" w:rsidP="00552160">
            <w:pPr>
              <w:bidi/>
              <w:spacing w:after="0" w:line="360" w:lineRule="auto"/>
              <w:ind w:left="-146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</w:tbl>
    <w:p w14:paraId="430A7422" w14:textId="77777777" w:rsidR="00552160" w:rsidRDefault="00552160" w:rsidP="00552160">
      <w:pPr>
        <w:bidi/>
        <w:spacing w:after="0"/>
        <w:ind w:left="-146" w:right="-630"/>
        <w:jc w:val="mediumKashida"/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</w:pPr>
    </w:p>
    <w:p w14:paraId="03161E70" w14:textId="77777777" w:rsidR="00552160" w:rsidRDefault="00552160" w:rsidP="00552160">
      <w:pPr>
        <w:bidi/>
        <w:spacing w:after="0"/>
        <w:ind w:left="-146" w:right="-630"/>
        <w:jc w:val="mediumKashida"/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</w:pPr>
      <w:r w:rsidRPr="00232C01"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lastRenderedPageBreak/>
        <w:t>واطلعت اللجنة كذلك على رسائل الماجستير  وأطاريح الدكتوراه للباحثين المشاركين وتلك التي اشرفوا عليها والتي هي:</w:t>
      </w:r>
    </w:p>
    <w:tbl>
      <w:tblPr>
        <w:bidiVisual/>
        <w:tblW w:w="9540" w:type="dxa"/>
        <w:tblInd w:w="-3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5220"/>
        <w:gridCol w:w="1710"/>
        <w:gridCol w:w="1980"/>
      </w:tblGrid>
      <w:tr w:rsidR="00552160" w:rsidRPr="0017565E" w14:paraId="4AE827C9" w14:textId="77777777" w:rsidTr="00552160">
        <w:tc>
          <w:tcPr>
            <w:tcW w:w="630" w:type="dxa"/>
            <w:shd w:val="clear" w:color="auto" w:fill="95B3D7" w:themeFill="accent1" w:themeFillTint="99"/>
            <w:vAlign w:val="center"/>
          </w:tcPr>
          <w:p w14:paraId="029A5940" w14:textId="77777777" w:rsidR="00552160" w:rsidRPr="00490873" w:rsidRDefault="00552160" w:rsidP="00552160">
            <w:pPr>
              <w:bidi/>
              <w:spacing w:after="0" w:line="240" w:lineRule="auto"/>
              <w:ind w:left="-146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ت</w:t>
            </w:r>
          </w:p>
        </w:tc>
        <w:tc>
          <w:tcPr>
            <w:tcW w:w="5220" w:type="dxa"/>
            <w:shd w:val="clear" w:color="auto" w:fill="95B3D7" w:themeFill="accent1" w:themeFillTint="99"/>
            <w:vAlign w:val="center"/>
          </w:tcPr>
          <w:p w14:paraId="765EA652" w14:textId="77777777" w:rsidR="00552160" w:rsidRPr="00490873" w:rsidRDefault="00552160" w:rsidP="00552160">
            <w:pPr>
              <w:bidi/>
              <w:spacing w:after="0" w:line="240" w:lineRule="auto"/>
              <w:ind w:left="-146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490873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  <w:t>عنوان الرسالة / الاطروحة</w:t>
            </w:r>
          </w:p>
        </w:tc>
        <w:tc>
          <w:tcPr>
            <w:tcW w:w="1710" w:type="dxa"/>
            <w:shd w:val="clear" w:color="auto" w:fill="95B3D7" w:themeFill="accent1" w:themeFillTint="99"/>
            <w:vAlign w:val="center"/>
          </w:tcPr>
          <w:p w14:paraId="281F7FDD" w14:textId="77777777" w:rsidR="00552160" w:rsidRPr="00162308" w:rsidRDefault="00552160" w:rsidP="00552160">
            <w:pPr>
              <w:bidi/>
              <w:spacing w:after="0" w:line="360" w:lineRule="auto"/>
              <w:ind w:left="-146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162308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  <w:t>الشهادة</w:t>
            </w:r>
          </w:p>
        </w:tc>
        <w:tc>
          <w:tcPr>
            <w:tcW w:w="1980" w:type="dxa"/>
            <w:shd w:val="clear" w:color="auto" w:fill="95B3D7" w:themeFill="accent1" w:themeFillTint="99"/>
            <w:vAlign w:val="center"/>
          </w:tcPr>
          <w:p w14:paraId="5B78F8A8" w14:textId="77777777" w:rsidR="00552160" w:rsidRPr="00162308" w:rsidRDefault="00552160" w:rsidP="00552160">
            <w:pPr>
              <w:bidi/>
              <w:spacing w:after="0" w:line="360" w:lineRule="auto"/>
              <w:ind w:left="-146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162308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  <w:t>اسم الطالب / السنة</w:t>
            </w:r>
          </w:p>
        </w:tc>
      </w:tr>
      <w:tr w:rsidR="00552160" w:rsidRPr="0017565E" w14:paraId="6F076751" w14:textId="77777777" w:rsidTr="00552160">
        <w:tc>
          <w:tcPr>
            <w:tcW w:w="630" w:type="dxa"/>
            <w:shd w:val="clear" w:color="auto" w:fill="95B3D7" w:themeFill="accent1" w:themeFillTint="99"/>
            <w:vAlign w:val="center"/>
          </w:tcPr>
          <w:p w14:paraId="474B334B" w14:textId="77777777" w:rsidR="00552160" w:rsidRPr="00490873" w:rsidRDefault="00552160" w:rsidP="00552160">
            <w:pPr>
              <w:bidi/>
              <w:spacing w:after="0" w:line="240" w:lineRule="auto"/>
              <w:ind w:left="-146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1</w:t>
            </w:r>
          </w:p>
        </w:tc>
        <w:tc>
          <w:tcPr>
            <w:tcW w:w="5220" w:type="dxa"/>
            <w:vAlign w:val="center"/>
          </w:tcPr>
          <w:p w14:paraId="2AFBA5F4" w14:textId="458ECF2A" w:rsidR="00552160" w:rsidRPr="00490873" w:rsidRDefault="00552160" w:rsidP="00552160">
            <w:pPr>
              <w:bidi/>
              <w:spacing w:after="0" w:line="240" w:lineRule="auto"/>
              <w:ind w:left="-146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1710" w:type="dxa"/>
            <w:vAlign w:val="center"/>
          </w:tcPr>
          <w:p w14:paraId="131A5616" w14:textId="77777777" w:rsidR="00552160" w:rsidRPr="00490873" w:rsidRDefault="00552160" w:rsidP="00552160">
            <w:pPr>
              <w:bidi/>
              <w:spacing w:after="0" w:line="240" w:lineRule="auto"/>
              <w:ind w:left="-146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1980" w:type="dxa"/>
            <w:shd w:val="clear" w:color="auto" w:fill="auto"/>
            <w:vAlign w:val="center"/>
          </w:tcPr>
          <w:p w14:paraId="746558AA" w14:textId="77777777" w:rsidR="00552160" w:rsidRPr="00490873" w:rsidRDefault="00552160" w:rsidP="00552160">
            <w:pPr>
              <w:bidi/>
              <w:spacing w:after="0" w:line="360" w:lineRule="auto"/>
              <w:ind w:left="-146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</w:tbl>
    <w:p w14:paraId="0A138E7B" w14:textId="77777777" w:rsidR="00552160" w:rsidRPr="00162308" w:rsidRDefault="00552160" w:rsidP="00552160">
      <w:pPr>
        <w:bidi/>
        <w:spacing w:after="0"/>
        <w:ind w:left="-146" w:right="-630"/>
        <w:jc w:val="mediumKashida"/>
        <w:rPr>
          <w:rFonts w:asciiTheme="majorBidi" w:hAnsiTheme="majorBidi" w:cstheme="majorBidi"/>
          <w:b/>
          <w:bCs/>
          <w:strike/>
          <w:sz w:val="16"/>
          <w:szCs w:val="16"/>
          <w:rtl/>
          <w:lang w:bidi="ar-IQ"/>
        </w:rPr>
      </w:pPr>
    </w:p>
    <w:p w14:paraId="2B4DC87F" w14:textId="77777777" w:rsidR="00552160" w:rsidRDefault="00552160" w:rsidP="00552160">
      <w:pPr>
        <w:bidi/>
        <w:spacing w:after="0"/>
        <w:ind w:left="-146" w:right="-630"/>
        <w:jc w:val="both"/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</w:pPr>
      <w:r w:rsidRPr="00232C01"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>كما اطلعت اللجنة على</w:t>
      </w:r>
      <w:r w:rsidRPr="008B65F5"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 xml:space="preserve"> بحوث الترقية السابقة لطالب الترقية</w:t>
      </w:r>
      <w:r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>.</w:t>
      </w:r>
    </w:p>
    <w:tbl>
      <w:tblPr>
        <w:tblStyle w:val="TableGrid"/>
        <w:bidiVisual/>
        <w:tblW w:w="9739" w:type="dxa"/>
        <w:jc w:val="center"/>
        <w:tblLook w:val="04A0" w:firstRow="1" w:lastRow="0" w:firstColumn="1" w:lastColumn="0" w:noHBand="0" w:noVBand="1"/>
      </w:tblPr>
      <w:tblGrid>
        <w:gridCol w:w="585"/>
        <w:gridCol w:w="5045"/>
        <w:gridCol w:w="4109"/>
      </w:tblGrid>
      <w:tr w:rsidR="00552160" w:rsidRPr="00250001" w14:paraId="56778D9C" w14:textId="77777777" w:rsidTr="00B86092">
        <w:trPr>
          <w:trHeight w:val="120"/>
          <w:jc w:val="center"/>
        </w:trPr>
        <w:tc>
          <w:tcPr>
            <w:tcW w:w="585" w:type="dxa"/>
            <w:shd w:val="clear" w:color="auto" w:fill="CCC0D9" w:themeFill="accent4" w:themeFillTint="66"/>
            <w:vAlign w:val="center"/>
          </w:tcPr>
          <w:p w14:paraId="6211725F" w14:textId="77777777" w:rsidR="00552160" w:rsidRPr="00250001" w:rsidRDefault="00552160" w:rsidP="00B86092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250001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ت</w:t>
            </w:r>
          </w:p>
        </w:tc>
        <w:tc>
          <w:tcPr>
            <w:tcW w:w="5045" w:type="dxa"/>
            <w:shd w:val="clear" w:color="auto" w:fill="CCC0D9" w:themeFill="accent4" w:themeFillTint="66"/>
            <w:vAlign w:val="center"/>
          </w:tcPr>
          <w:p w14:paraId="525D963B" w14:textId="77777777" w:rsidR="00552160" w:rsidRPr="00250001" w:rsidRDefault="00552160" w:rsidP="00B86092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250001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عنوان البحث</w:t>
            </w:r>
          </w:p>
        </w:tc>
        <w:tc>
          <w:tcPr>
            <w:tcW w:w="4109" w:type="dxa"/>
            <w:shd w:val="clear" w:color="auto" w:fill="CCC0D9" w:themeFill="accent4" w:themeFillTint="66"/>
            <w:vAlign w:val="center"/>
          </w:tcPr>
          <w:p w14:paraId="6B59289A" w14:textId="77777777" w:rsidR="00552160" w:rsidRPr="00250001" w:rsidRDefault="00552160" w:rsidP="00B86092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250001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تفاصيل النشر</w:t>
            </w:r>
          </w:p>
        </w:tc>
      </w:tr>
      <w:tr w:rsidR="00552160" w:rsidRPr="00FF27EA" w14:paraId="31B98FB4" w14:textId="77777777" w:rsidTr="00B86092">
        <w:trPr>
          <w:trHeight w:val="114"/>
          <w:jc w:val="center"/>
        </w:trPr>
        <w:tc>
          <w:tcPr>
            <w:tcW w:w="585" w:type="dxa"/>
            <w:shd w:val="clear" w:color="auto" w:fill="auto"/>
            <w:vAlign w:val="center"/>
          </w:tcPr>
          <w:p w14:paraId="438088A4" w14:textId="77777777" w:rsidR="00552160" w:rsidRPr="00FF27EA" w:rsidRDefault="00552160" w:rsidP="00B86092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</w:t>
            </w:r>
          </w:p>
        </w:tc>
        <w:tc>
          <w:tcPr>
            <w:tcW w:w="5045" w:type="dxa"/>
            <w:shd w:val="clear" w:color="auto" w:fill="auto"/>
            <w:vAlign w:val="center"/>
          </w:tcPr>
          <w:p w14:paraId="3506D5CB" w14:textId="12AE6151" w:rsidR="00552160" w:rsidRPr="00552160" w:rsidRDefault="00552160" w:rsidP="00B86092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4109" w:type="dxa"/>
            <w:shd w:val="clear" w:color="auto" w:fill="auto"/>
            <w:vAlign w:val="center"/>
          </w:tcPr>
          <w:p w14:paraId="7CF72E56" w14:textId="46D818D9" w:rsidR="00552160" w:rsidRPr="00242A55" w:rsidRDefault="00552160" w:rsidP="00B86092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</w:tr>
      <w:tr w:rsidR="00552160" w:rsidRPr="00FF27EA" w14:paraId="22766501" w14:textId="77777777" w:rsidTr="00B86092">
        <w:trPr>
          <w:trHeight w:val="114"/>
          <w:jc w:val="center"/>
        </w:trPr>
        <w:tc>
          <w:tcPr>
            <w:tcW w:w="585" w:type="dxa"/>
            <w:shd w:val="clear" w:color="auto" w:fill="auto"/>
            <w:vAlign w:val="center"/>
          </w:tcPr>
          <w:p w14:paraId="36CACCF9" w14:textId="77777777" w:rsidR="00552160" w:rsidRPr="00FF27EA" w:rsidRDefault="00552160" w:rsidP="00B86092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2</w:t>
            </w:r>
          </w:p>
        </w:tc>
        <w:tc>
          <w:tcPr>
            <w:tcW w:w="5045" w:type="dxa"/>
            <w:shd w:val="clear" w:color="auto" w:fill="auto"/>
            <w:vAlign w:val="center"/>
          </w:tcPr>
          <w:p w14:paraId="1D264B78" w14:textId="68A9AF93" w:rsidR="00552160" w:rsidRPr="00552160" w:rsidRDefault="00552160" w:rsidP="00B86092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4109" w:type="dxa"/>
            <w:shd w:val="clear" w:color="auto" w:fill="auto"/>
            <w:vAlign w:val="center"/>
          </w:tcPr>
          <w:p w14:paraId="6129FA5B" w14:textId="46AE0507" w:rsidR="00552160" w:rsidRPr="00242A55" w:rsidRDefault="00552160" w:rsidP="00B86092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552160" w:rsidRPr="00FF27EA" w14:paraId="5FC17053" w14:textId="77777777" w:rsidTr="00B86092">
        <w:trPr>
          <w:trHeight w:val="114"/>
          <w:jc w:val="center"/>
        </w:trPr>
        <w:tc>
          <w:tcPr>
            <w:tcW w:w="585" w:type="dxa"/>
            <w:shd w:val="clear" w:color="auto" w:fill="auto"/>
            <w:vAlign w:val="center"/>
          </w:tcPr>
          <w:p w14:paraId="330D9914" w14:textId="77777777" w:rsidR="00552160" w:rsidRPr="00FF27EA" w:rsidRDefault="00552160" w:rsidP="00B86092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3</w:t>
            </w:r>
          </w:p>
        </w:tc>
        <w:tc>
          <w:tcPr>
            <w:tcW w:w="5045" w:type="dxa"/>
            <w:shd w:val="clear" w:color="auto" w:fill="auto"/>
            <w:vAlign w:val="center"/>
          </w:tcPr>
          <w:p w14:paraId="2BB65335" w14:textId="3498E583" w:rsidR="00552160" w:rsidRPr="00552160" w:rsidRDefault="00552160" w:rsidP="00B86092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4109" w:type="dxa"/>
            <w:shd w:val="clear" w:color="auto" w:fill="auto"/>
            <w:vAlign w:val="center"/>
          </w:tcPr>
          <w:p w14:paraId="0CA2E1E9" w14:textId="1D03C492" w:rsidR="00552160" w:rsidRPr="00242A55" w:rsidRDefault="00552160" w:rsidP="00B86092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</w:tbl>
    <w:p w14:paraId="3ACF49BA" w14:textId="77777777" w:rsidR="00552160" w:rsidRPr="008B65F5" w:rsidRDefault="00552160" w:rsidP="00552160">
      <w:pPr>
        <w:bidi/>
        <w:spacing w:after="0"/>
        <w:ind w:left="-603" w:right="-630"/>
        <w:jc w:val="both"/>
        <w:rPr>
          <w:rFonts w:asciiTheme="majorBidi" w:hAnsiTheme="majorBidi" w:cstheme="majorBidi"/>
          <w:b/>
          <w:bCs/>
          <w:sz w:val="18"/>
          <w:szCs w:val="18"/>
          <w:rtl/>
          <w:lang w:bidi="ar-IQ"/>
        </w:rPr>
      </w:pPr>
    </w:p>
    <w:p w14:paraId="3D4C34F8" w14:textId="77777777" w:rsidR="00552160" w:rsidRPr="00232C01" w:rsidRDefault="00552160" w:rsidP="00552160">
      <w:pPr>
        <w:bidi/>
        <w:spacing w:after="0"/>
        <w:ind w:left="-603" w:right="-630"/>
        <w:jc w:val="both"/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</w:pPr>
      <w:r w:rsidRPr="00232C01"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>كما اطلعت اللجنة على تقارير برنامج الاستلال للنتاجات العلمية المقدمة.</w:t>
      </w:r>
    </w:p>
    <w:p w14:paraId="2F98E41D" w14:textId="77777777" w:rsidR="00552160" w:rsidRDefault="00552160" w:rsidP="00552160">
      <w:pPr>
        <w:bidi/>
        <w:spacing w:after="0"/>
        <w:ind w:left="-603" w:right="-630"/>
        <w:jc w:val="both"/>
        <w:rPr>
          <w:rFonts w:asciiTheme="majorBidi" w:hAnsiTheme="majorBidi" w:cstheme="majorBidi"/>
          <w:b/>
          <w:bCs/>
          <w:sz w:val="32"/>
          <w:szCs w:val="32"/>
          <w:u w:val="single"/>
          <w:rtl/>
          <w:lang w:bidi="ar-IQ"/>
        </w:rPr>
      </w:pPr>
    </w:p>
    <w:p w14:paraId="1773F418" w14:textId="77777777" w:rsidR="00552160" w:rsidRPr="00232C01" w:rsidRDefault="00552160" w:rsidP="00552160">
      <w:pPr>
        <w:bidi/>
        <w:spacing w:after="0"/>
        <w:ind w:left="-603" w:right="-630"/>
        <w:jc w:val="both"/>
        <w:rPr>
          <w:rFonts w:asciiTheme="majorBidi" w:hAnsiTheme="majorBidi" w:cstheme="majorBidi"/>
          <w:b/>
          <w:bCs/>
          <w:sz w:val="32"/>
          <w:szCs w:val="32"/>
          <w:u w:val="single"/>
          <w:rtl/>
          <w:lang w:bidi="ar-IQ"/>
        </w:rPr>
      </w:pPr>
      <w:r w:rsidRPr="00AD4BAB">
        <w:rPr>
          <w:rFonts w:asciiTheme="majorBidi" w:hAnsiTheme="majorBidi" w:cstheme="majorBidi"/>
          <w:b/>
          <w:bCs/>
          <w:color w:val="C00000"/>
          <w:sz w:val="32"/>
          <w:szCs w:val="32"/>
          <w:u w:val="single"/>
          <w:rtl/>
          <w:lang w:bidi="ar-IQ"/>
        </w:rPr>
        <w:t>قرار اللجنة :</w:t>
      </w:r>
    </w:p>
    <w:p w14:paraId="5668021A" w14:textId="77777777" w:rsidR="00552160" w:rsidRPr="00232C01" w:rsidRDefault="00552160" w:rsidP="00552160">
      <w:pPr>
        <w:bidi/>
        <w:spacing w:after="0"/>
        <w:ind w:left="-603" w:right="-630"/>
        <w:jc w:val="both"/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</w:pPr>
      <w:r w:rsidRPr="00232C01"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 xml:space="preserve">وقد كان قرار اللجنة </w:t>
      </w:r>
      <w:r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>على النحو الآتي</w:t>
      </w:r>
      <w:r w:rsidRPr="00232C01"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>:</w:t>
      </w:r>
    </w:p>
    <w:p w14:paraId="0CCFEA01" w14:textId="312B3169" w:rsidR="00552160" w:rsidRDefault="0058252F" w:rsidP="0090136E">
      <w:pPr>
        <w:numPr>
          <w:ilvl w:val="0"/>
          <w:numId w:val="5"/>
        </w:numPr>
        <w:bidi/>
        <w:spacing w:after="0"/>
        <w:ind w:left="-56" w:right="-720"/>
        <w:jc w:val="both"/>
        <w:rPr>
          <w:rFonts w:asciiTheme="majorBidi" w:hAnsiTheme="majorBidi" w:cstheme="majorBidi"/>
          <w:b/>
          <w:bCs/>
          <w:sz w:val="32"/>
          <w:szCs w:val="32"/>
          <w:lang w:bidi="ar-IQ"/>
        </w:rPr>
      </w:pPr>
      <w:r w:rsidRPr="0099553A"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 xml:space="preserve">ان البحث </w:t>
      </w:r>
      <w:r w:rsidRPr="0099553A"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>المقدم</w:t>
      </w:r>
      <w:r w:rsidRPr="0099553A"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 xml:space="preserve"> </w:t>
      </w:r>
      <w:r w:rsidRPr="0099553A"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>من قبل طالب الترقية</w:t>
      </w:r>
      <w:r w:rsidRPr="0099553A"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 xml:space="preserve"> بعنوان </w:t>
      </w:r>
      <w:r w:rsidR="0090136E"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>(    )</w:t>
      </w:r>
      <w:r w:rsidRPr="0099553A"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 xml:space="preserve"> </w:t>
      </w:r>
      <w:r w:rsidR="0099553A"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 xml:space="preserve">هو بحث </w:t>
      </w:r>
      <w:r w:rsidR="0090136E"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>(   )</w:t>
      </w:r>
      <w:r w:rsidR="0099553A"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 xml:space="preserve"> وهو </w:t>
      </w:r>
      <w:r w:rsidR="00552160" w:rsidRPr="0099553A"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>غير مستل من رسالة الماجستير واطروحة الدكتوراه العائدة له</w:t>
      </w:r>
      <w:r w:rsidRPr="0099553A"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 xml:space="preserve"> وغير </w:t>
      </w:r>
      <w:r w:rsidR="00552160" w:rsidRPr="0099553A"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>مستل من رسا</w:t>
      </w:r>
      <w:r w:rsidR="00552160" w:rsidRPr="0099553A"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>ئل</w:t>
      </w:r>
      <w:r w:rsidR="00552160" w:rsidRPr="0099553A"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 xml:space="preserve"> الماجستير واط</w:t>
      </w:r>
      <w:r w:rsidR="00552160" w:rsidRPr="0099553A"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>اريح</w:t>
      </w:r>
      <w:r w:rsidR="00552160" w:rsidRPr="0099553A"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 xml:space="preserve"> الدكتوراه العائدة</w:t>
      </w:r>
      <w:r w:rsidR="00552160" w:rsidRPr="0099553A"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 xml:space="preserve"> للباحثين المشتركين معه</w:t>
      </w:r>
      <w:r w:rsidR="0099553A"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 xml:space="preserve"> ، </w:t>
      </w:r>
      <w:r w:rsidRPr="0099553A"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 xml:space="preserve">وان نسبة الاستلال العلمي لهذا البحث هو 0% ونسبة الاستلال الالكتروني </w:t>
      </w:r>
      <w:r w:rsidR="0090136E"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 xml:space="preserve">(    </w:t>
      </w:r>
      <w:r w:rsidR="0099553A" w:rsidRPr="0099553A"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>%</w:t>
      </w:r>
      <w:r w:rsidR="0090136E"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>)</w:t>
      </w:r>
      <w:r w:rsidR="0099553A" w:rsidRPr="0099553A"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>.</w:t>
      </w:r>
    </w:p>
    <w:p w14:paraId="2F0FBD88" w14:textId="700A603A" w:rsidR="0099553A" w:rsidRDefault="0099553A" w:rsidP="0090136E">
      <w:pPr>
        <w:numPr>
          <w:ilvl w:val="0"/>
          <w:numId w:val="5"/>
        </w:numPr>
        <w:bidi/>
        <w:spacing w:after="0"/>
        <w:ind w:left="-56" w:right="-720"/>
        <w:jc w:val="both"/>
        <w:rPr>
          <w:rFonts w:asciiTheme="majorBidi" w:hAnsiTheme="majorBidi" w:cstheme="majorBidi"/>
          <w:b/>
          <w:bCs/>
          <w:sz w:val="32"/>
          <w:szCs w:val="32"/>
          <w:lang w:bidi="ar-IQ"/>
        </w:rPr>
      </w:pPr>
      <w:r w:rsidRPr="0099553A"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 xml:space="preserve">ان البحث </w:t>
      </w:r>
      <w:r w:rsidRPr="0099553A"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>المقدم</w:t>
      </w:r>
      <w:r w:rsidRPr="0099553A"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 xml:space="preserve"> </w:t>
      </w:r>
      <w:r w:rsidRPr="0099553A"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>من قبل طالب الترقية</w:t>
      </w:r>
      <w:r w:rsidRPr="0099553A"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 xml:space="preserve"> بعنوان </w:t>
      </w:r>
      <w:r w:rsidR="0090136E"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>(    )</w:t>
      </w:r>
      <w:r w:rsidRPr="0099553A"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 xml:space="preserve"> </w:t>
      </w:r>
      <w:r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 xml:space="preserve">هو بحث </w:t>
      </w:r>
      <w:r w:rsidR="0090136E"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>(   )</w:t>
      </w:r>
      <w:r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 xml:space="preserve"> وهو </w:t>
      </w:r>
      <w:r w:rsidRPr="0099553A"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>غير مستل من رسالة الماجستير واطروحة الدكتوراه العائدة له</w:t>
      </w:r>
      <w:r w:rsidRPr="0099553A"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 xml:space="preserve"> وغير </w:t>
      </w:r>
      <w:r w:rsidRPr="0099553A"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>مستل من رسا</w:t>
      </w:r>
      <w:r w:rsidRPr="0099553A"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>ئل</w:t>
      </w:r>
      <w:r w:rsidRPr="0099553A"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 xml:space="preserve"> الماجستير واط</w:t>
      </w:r>
      <w:r w:rsidRPr="0099553A"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>اريح</w:t>
      </w:r>
      <w:r w:rsidRPr="0099553A"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 xml:space="preserve"> الدكتوراه العائدة</w:t>
      </w:r>
      <w:r w:rsidRPr="0099553A"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 xml:space="preserve"> للباحثين المشتركين معه</w:t>
      </w:r>
      <w:r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 xml:space="preserve"> ، </w:t>
      </w:r>
      <w:r w:rsidRPr="0099553A"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>وان نسبة الاستلال العلمي لهذا البحث هو 0% ونسبة الاستلال الالكتروني</w:t>
      </w:r>
      <w:r w:rsidR="0090136E"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 xml:space="preserve"> (    </w:t>
      </w:r>
      <w:r w:rsidRPr="0099553A"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>%</w:t>
      </w:r>
      <w:r w:rsidR="0090136E"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>)</w:t>
      </w:r>
      <w:r w:rsidRPr="0099553A"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>.</w:t>
      </w:r>
    </w:p>
    <w:p w14:paraId="55D7F5F9" w14:textId="77777777" w:rsidR="0090136E" w:rsidRDefault="0090136E" w:rsidP="0090136E">
      <w:pPr>
        <w:numPr>
          <w:ilvl w:val="0"/>
          <w:numId w:val="5"/>
        </w:numPr>
        <w:bidi/>
        <w:spacing w:after="0"/>
        <w:ind w:left="-56" w:right="-720"/>
        <w:jc w:val="both"/>
        <w:rPr>
          <w:rFonts w:asciiTheme="majorBidi" w:hAnsiTheme="majorBidi" w:cstheme="majorBidi"/>
          <w:b/>
          <w:bCs/>
          <w:sz w:val="32"/>
          <w:szCs w:val="32"/>
          <w:lang w:bidi="ar-IQ"/>
        </w:rPr>
      </w:pPr>
      <w:r w:rsidRPr="0099553A"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 xml:space="preserve">ان البحث </w:t>
      </w:r>
      <w:r w:rsidRPr="0099553A"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>المقدم</w:t>
      </w:r>
      <w:r w:rsidRPr="0099553A"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 xml:space="preserve"> </w:t>
      </w:r>
      <w:r w:rsidRPr="0099553A"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>من قبل طالب الترقية</w:t>
      </w:r>
      <w:r w:rsidRPr="0099553A"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 xml:space="preserve"> بعنوان </w:t>
      </w:r>
      <w:r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>(    )</w:t>
      </w:r>
      <w:r w:rsidRPr="0099553A"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 xml:space="preserve"> </w:t>
      </w:r>
      <w:r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 xml:space="preserve">هو بحث (   ) وهو </w:t>
      </w:r>
      <w:r w:rsidRPr="0099553A"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>غير مستل من رسالة الماجستير واطروحة الدكتوراه العائدة له</w:t>
      </w:r>
      <w:r w:rsidRPr="0099553A"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 xml:space="preserve"> وغير </w:t>
      </w:r>
      <w:r w:rsidRPr="0099553A"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>مستل من رسا</w:t>
      </w:r>
      <w:r w:rsidRPr="0099553A"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>ئل</w:t>
      </w:r>
      <w:r w:rsidRPr="0099553A"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 xml:space="preserve"> الماجستير واط</w:t>
      </w:r>
      <w:r w:rsidRPr="0099553A"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>اريح</w:t>
      </w:r>
      <w:r w:rsidRPr="0099553A"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 xml:space="preserve"> الدكتوراه العائدة</w:t>
      </w:r>
      <w:r w:rsidRPr="0099553A"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 xml:space="preserve"> للباحثين المشتركين معه</w:t>
      </w:r>
      <w:r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 xml:space="preserve"> ، </w:t>
      </w:r>
      <w:r w:rsidRPr="0099553A"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>وان نسبة الاستلال العلمي لهذا البحث هو 0% ونسبة الاستلال الالكتروني</w:t>
      </w:r>
      <w:r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 xml:space="preserve"> (    </w:t>
      </w:r>
      <w:r w:rsidRPr="0099553A"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>%</w:t>
      </w:r>
      <w:r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>)</w:t>
      </w:r>
      <w:r w:rsidRPr="0099553A"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>.</w:t>
      </w:r>
    </w:p>
    <w:p w14:paraId="3B6E81EF" w14:textId="37974A6D" w:rsidR="00552160" w:rsidRDefault="00552160" w:rsidP="0090136E">
      <w:pPr>
        <w:numPr>
          <w:ilvl w:val="0"/>
          <w:numId w:val="5"/>
        </w:numPr>
        <w:tabs>
          <w:tab w:val="right" w:pos="8937"/>
        </w:tabs>
        <w:bidi/>
        <w:spacing w:after="0"/>
        <w:ind w:left="-56" w:right="-720"/>
        <w:jc w:val="both"/>
        <w:rPr>
          <w:rFonts w:asciiTheme="majorBidi" w:hAnsiTheme="majorBidi" w:cstheme="majorBidi" w:hint="cs"/>
          <w:b/>
          <w:bCs/>
          <w:sz w:val="32"/>
          <w:szCs w:val="32"/>
          <w:lang w:bidi="ar-IQ"/>
        </w:rPr>
      </w:pPr>
      <w:r w:rsidRPr="00232C01"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 xml:space="preserve">استنادا </w:t>
      </w:r>
      <w:r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>ﺇلى</w:t>
      </w:r>
      <w:r w:rsidRPr="00232C01"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 xml:space="preserve"> ما اطلعت عليه لجنة الاستلال من معلومات في شبكة المعلومات الدولية وكذلك تقارير برنامج الاستلال</w:t>
      </w:r>
      <w:r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 xml:space="preserve"> الالكتروني</w:t>
      </w:r>
      <w:r w:rsidRPr="00232C01"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 xml:space="preserve">، فان اللجنة لم تجد ما يدل على </w:t>
      </w:r>
      <w:r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>أن</w:t>
      </w:r>
      <w:r w:rsidRPr="00232C01"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 xml:space="preserve"> النتاجات المقدّمة مستلة من اعمال سابقة منشورة على الشبكة ضمن قاعدة البيانات التي اطلعت عليها اللجنة. </w:t>
      </w:r>
      <w:r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 xml:space="preserve">مع الاشارة الى </w:t>
      </w:r>
      <w:r w:rsidRPr="00232C01"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>وجود نسبة استلال مقب</w:t>
      </w:r>
      <w:r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>ولة (</w:t>
      </w:r>
      <w:r w:rsidRPr="00232C01"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 xml:space="preserve">اقل من </w:t>
      </w:r>
      <w:r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>20%</w:t>
      </w:r>
      <w:r w:rsidRPr="00232C01"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 xml:space="preserve">) و لا تؤثر </w:t>
      </w:r>
      <w:r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>في</w:t>
      </w:r>
      <w:r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 xml:space="preserve"> قبول البحث</w:t>
      </w:r>
      <w:r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 xml:space="preserve"> حسب </w:t>
      </w:r>
      <w:r w:rsidRPr="00232C01"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>تقارير برنامج الاستلال</w:t>
      </w:r>
      <w:r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 xml:space="preserve"> الالكتروني</w:t>
      </w:r>
      <w:r w:rsidRPr="00232C01"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 xml:space="preserve">.  </w:t>
      </w:r>
    </w:p>
    <w:p w14:paraId="5904302A" w14:textId="77777777" w:rsidR="0090136E" w:rsidRPr="0090136E" w:rsidRDefault="0090136E" w:rsidP="0090136E">
      <w:pPr>
        <w:tabs>
          <w:tab w:val="right" w:pos="8937"/>
        </w:tabs>
        <w:bidi/>
        <w:spacing w:after="0"/>
        <w:ind w:left="-56" w:right="-720"/>
        <w:jc w:val="both"/>
        <w:rPr>
          <w:rFonts w:asciiTheme="majorBidi" w:hAnsiTheme="majorBidi" w:cstheme="majorBidi"/>
          <w:b/>
          <w:bCs/>
          <w:sz w:val="32"/>
          <w:szCs w:val="32"/>
          <w:lang w:bidi="ar-IQ"/>
        </w:rPr>
      </w:pPr>
    </w:p>
    <w:p w14:paraId="323BA000" w14:textId="10B8ABE1" w:rsidR="00552160" w:rsidRDefault="00552160" w:rsidP="0090136E">
      <w:pPr>
        <w:shd w:val="clear" w:color="auto" w:fill="FFFF00"/>
        <w:bidi/>
        <w:spacing w:after="0"/>
        <w:ind w:left="-603" w:right="-720"/>
        <w:jc w:val="center"/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</w:pPr>
      <w:r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>و</w:t>
      </w:r>
      <w:r w:rsidRPr="0017565E"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 xml:space="preserve">استنادا </w:t>
      </w:r>
      <w:r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>ﺇلى ما تقدم اعلاه</w:t>
      </w:r>
      <w:r w:rsidRPr="0017565E"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>، فان اللجنة توصي ب</w:t>
      </w:r>
      <w:r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 xml:space="preserve">ـــ ( </w:t>
      </w:r>
      <w:r w:rsidR="0090136E"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 xml:space="preserve">       </w:t>
      </w:r>
      <w:r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 xml:space="preserve"> )</w:t>
      </w:r>
      <w:r w:rsidRPr="0017565E"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 xml:space="preserve"> النتاجات العلمية المقدمة لمعاملة الترقية باعتبارها مستوفية لشروط الاستلال.</w:t>
      </w:r>
    </w:p>
    <w:p w14:paraId="3475F771" w14:textId="77777777" w:rsidR="00552160" w:rsidRPr="00232C01" w:rsidRDefault="00552160" w:rsidP="00552160">
      <w:pPr>
        <w:bidi/>
        <w:spacing w:after="0"/>
        <w:ind w:left="-603"/>
        <w:jc w:val="center"/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</w:pPr>
      <w:r w:rsidRPr="00232C01"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>للتفضل بالا</w:t>
      </w:r>
      <w:r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>طلاع و تنسيبكم مع التقدير ...</w:t>
      </w:r>
    </w:p>
    <w:p w14:paraId="2CA282EB" w14:textId="77777777" w:rsidR="00552160" w:rsidRPr="0017565E" w:rsidRDefault="00552160" w:rsidP="00552160">
      <w:pPr>
        <w:bidi/>
        <w:spacing w:after="0"/>
        <w:ind w:left="-603"/>
        <w:jc w:val="both"/>
        <w:rPr>
          <w:rFonts w:asciiTheme="majorBidi" w:hAnsiTheme="majorBidi" w:cstheme="majorBidi"/>
          <w:b/>
          <w:bCs/>
          <w:sz w:val="32"/>
          <w:szCs w:val="32"/>
          <w:u w:val="single"/>
          <w:rtl/>
          <w:lang w:bidi="ar-IQ"/>
        </w:rPr>
      </w:pPr>
      <w:r w:rsidRPr="0017565E">
        <w:rPr>
          <w:rFonts w:asciiTheme="majorBidi" w:hAnsiTheme="majorBidi" w:cstheme="majorBidi"/>
          <w:b/>
          <w:bCs/>
          <w:sz w:val="32"/>
          <w:szCs w:val="32"/>
          <w:u w:val="single"/>
          <w:rtl/>
          <w:lang w:bidi="ar-IQ"/>
        </w:rPr>
        <w:lastRenderedPageBreak/>
        <w:t>المرفقات :</w:t>
      </w:r>
    </w:p>
    <w:p w14:paraId="7185352E" w14:textId="77777777" w:rsidR="00552160" w:rsidRPr="0017565E" w:rsidRDefault="00552160" w:rsidP="00552160">
      <w:pPr>
        <w:numPr>
          <w:ilvl w:val="0"/>
          <w:numId w:val="4"/>
        </w:numPr>
        <w:bidi/>
        <w:spacing w:after="0"/>
        <w:ind w:left="-243" w:firstLine="0"/>
        <w:jc w:val="both"/>
        <w:rPr>
          <w:rFonts w:asciiTheme="majorBidi" w:hAnsiTheme="majorBidi" w:cstheme="majorBidi"/>
          <w:b/>
          <w:bCs/>
          <w:sz w:val="32"/>
          <w:szCs w:val="32"/>
          <w:lang w:bidi="ar-IQ"/>
        </w:rPr>
      </w:pPr>
      <w:r w:rsidRPr="0017565E"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>أمر قسم</w:t>
      </w:r>
    </w:p>
    <w:p w14:paraId="1E560E50" w14:textId="58346AD0" w:rsidR="00552160" w:rsidRDefault="00552160" w:rsidP="0090136E">
      <w:pPr>
        <w:numPr>
          <w:ilvl w:val="0"/>
          <w:numId w:val="4"/>
        </w:numPr>
        <w:bidi/>
        <w:spacing w:after="0"/>
        <w:ind w:left="-243" w:firstLine="0"/>
        <w:jc w:val="both"/>
        <w:rPr>
          <w:rFonts w:asciiTheme="majorBidi" w:hAnsiTheme="majorBidi" w:cstheme="majorBidi"/>
          <w:b/>
          <w:bCs/>
          <w:sz w:val="32"/>
          <w:szCs w:val="32"/>
          <w:lang w:bidi="ar-IQ"/>
        </w:rPr>
      </w:pPr>
      <w:r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 xml:space="preserve">استمارات استلال / عدد </w:t>
      </w:r>
      <w:r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 xml:space="preserve">( </w:t>
      </w:r>
      <w:r w:rsidR="0090136E"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 xml:space="preserve"> </w:t>
      </w:r>
      <w:r w:rsidRPr="0017565E"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 xml:space="preserve"> )</w:t>
      </w:r>
      <w:r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>.</w:t>
      </w:r>
    </w:p>
    <w:p w14:paraId="666FDC6A" w14:textId="0D32C13B" w:rsidR="00552160" w:rsidRDefault="00552160" w:rsidP="0090136E">
      <w:pPr>
        <w:numPr>
          <w:ilvl w:val="0"/>
          <w:numId w:val="4"/>
        </w:numPr>
        <w:bidi/>
        <w:spacing w:after="0"/>
        <w:ind w:left="-243" w:firstLine="0"/>
        <w:jc w:val="both"/>
        <w:rPr>
          <w:rFonts w:asciiTheme="majorBidi" w:hAnsiTheme="majorBidi" w:cstheme="majorBidi"/>
          <w:b/>
          <w:bCs/>
          <w:sz w:val="32"/>
          <w:szCs w:val="32"/>
          <w:lang w:bidi="ar-IQ"/>
        </w:rPr>
      </w:pPr>
      <w:r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 xml:space="preserve">تقارير الاستلال الالكتروني </w:t>
      </w:r>
      <w:r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 xml:space="preserve">/ عدد </w:t>
      </w:r>
      <w:r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 xml:space="preserve">( </w:t>
      </w:r>
      <w:r w:rsidR="0090136E"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 xml:space="preserve">  </w:t>
      </w:r>
      <w:r w:rsidRPr="0017565E"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>)</w:t>
      </w:r>
      <w:r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>.</w:t>
      </w:r>
    </w:p>
    <w:p w14:paraId="6C67C80A" w14:textId="77777777" w:rsidR="00552160" w:rsidRPr="0017565E" w:rsidRDefault="00552160" w:rsidP="00552160">
      <w:pPr>
        <w:numPr>
          <w:ilvl w:val="0"/>
          <w:numId w:val="4"/>
        </w:numPr>
        <w:bidi/>
        <w:spacing w:after="0"/>
        <w:ind w:left="-243" w:firstLine="0"/>
        <w:jc w:val="both"/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</w:pPr>
      <w:r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>جداول إحتساب عدد النقاط</w:t>
      </w:r>
    </w:p>
    <w:p w14:paraId="6472194C" w14:textId="77777777" w:rsidR="00552160" w:rsidRDefault="00552160" w:rsidP="00552160">
      <w:pPr>
        <w:bidi/>
        <w:spacing w:after="0"/>
        <w:ind w:left="-1170"/>
        <w:rPr>
          <w:rFonts w:asciiTheme="majorBidi" w:hAnsiTheme="majorBidi" w:cstheme="majorBidi"/>
          <w:b/>
          <w:bCs/>
          <w:sz w:val="28"/>
          <w:szCs w:val="28"/>
          <w:u w:val="single"/>
          <w:rtl/>
          <w:lang w:bidi="ar-IQ"/>
        </w:rPr>
      </w:pPr>
    </w:p>
    <w:p w14:paraId="08416795" w14:textId="77777777" w:rsidR="00552160" w:rsidRDefault="00552160" w:rsidP="00FA5B3A">
      <w:pPr>
        <w:bidi/>
        <w:spacing w:after="0" w:line="360" w:lineRule="auto"/>
        <w:ind w:left="-686"/>
        <w:rPr>
          <w:rFonts w:asciiTheme="majorBidi" w:hAnsiTheme="majorBidi" w:cstheme="majorBidi"/>
          <w:b/>
          <w:bCs/>
          <w:sz w:val="28"/>
          <w:szCs w:val="28"/>
          <w:u w:val="single"/>
          <w:rtl/>
          <w:lang w:bidi="ar-IQ"/>
        </w:rPr>
      </w:pPr>
      <w:r>
        <w:rPr>
          <w:rFonts w:asciiTheme="majorBidi" w:hAnsiTheme="majorBidi" w:cstheme="majorBidi" w:hint="cs"/>
          <w:b/>
          <w:bCs/>
          <w:sz w:val="28"/>
          <w:szCs w:val="28"/>
          <w:u w:val="single"/>
          <w:rtl/>
          <w:lang w:bidi="ar-IQ"/>
        </w:rPr>
        <w:t xml:space="preserve">مصادقة </w:t>
      </w:r>
      <w:r w:rsidRPr="002975C4">
        <w:rPr>
          <w:rFonts w:asciiTheme="majorBidi" w:hAnsiTheme="majorBidi" w:cstheme="majorBidi" w:hint="cs"/>
          <w:b/>
          <w:bCs/>
          <w:sz w:val="28"/>
          <w:szCs w:val="28"/>
          <w:u w:val="single"/>
          <w:rtl/>
          <w:lang w:bidi="ar-IQ"/>
        </w:rPr>
        <w:t>اعضاء لجنة الاستلال :</w:t>
      </w:r>
    </w:p>
    <w:tbl>
      <w:tblPr>
        <w:tblStyle w:val="TableGrid"/>
        <w:bidiVisual/>
        <w:tblW w:w="10776" w:type="dxa"/>
        <w:jc w:val="center"/>
        <w:tblLook w:val="04A0" w:firstRow="1" w:lastRow="0" w:firstColumn="1" w:lastColumn="0" w:noHBand="0" w:noVBand="1"/>
      </w:tblPr>
      <w:tblGrid>
        <w:gridCol w:w="398"/>
        <w:gridCol w:w="3140"/>
        <w:gridCol w:w="1523"/>
        <w:gridCol w:w="1700"/>
        <w:gridCol w:w="2012"/>
        <w:gridCol w:w="2003"/>
      </w:tblGrid>
      <w:tr w:rsidR="00552160" w14:paraId="687785E9" w14:textId="77777777" w:rsidTr="00B86092">
        <w:trPr>
          <w:jc w:val="center"/>
        </w:trPr>
        <w:tc>
          <w:tcPr>
            <w:tcW w:w="398" w:type="dxa"/>
            <w:shd w:val="clear" w:color="auto" w:fill="B8CCE4" w:themeFill="accent1" w:themeFillTint="66"/>
            <w:vAlign w:val="center"/>
          </w:tcPr>
          <w:p w14:paraId="502F72FB" w14:textId="77777777" w:rsidR="00552160" w:rsidRPr="009464F3" w:rsidRDefault="00552160" w:rsidP="00B86092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IQ"/>
              </w:rPr>
            </w:pPr>
          </w:p>
          <w:p w14:paraId="475AD555" w14:textId="77777777" w:rsidR="00552160" w:rsidRPr="002975C4" w:rsidRDefault="00552160" w:rsidP="00B86092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ت</w:t>
            </w:r>
          </w:p>
        </w:tc>
        <w:tc>
          <w:tcPr>
            <w:tcW w:w="3140" w:type="dxa"/>
            <w:shd w:val="clear" w:color="auto" w:fill="B8CCE4" w:themeFill="accent1" w:themeFillTint="66"/>
            <w:vAlign w:val="center"/>
          </w:tcPr>
          <w:p w14:paraId="02B70908" w14:textId="77777777" w:rsidR="00552160" w:rsidRPr="002975C4" w:rsidRDefault="00552160" w:rsidP="00B86092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2975C4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الاسم</w:t>
            </w:r>
          </w:p>
        </w:tc>
        <w:tc>
          <w:tcPr>
            <w:tcW w:w="1523" w:type="dxa"/>
            <w:shd w:val="clear" w:color="auto" w:fill="B8CCE4" w:themeFill="accent1" w:themeFillTint="66"/>
            <w:vAlign w:val="center"/>
          </w:tcPr>
          <w:p w14:paraId="42E221A4" w14:textId="77777777" w:rsidR="00552160" w:rsidRPr="002975C4" w:rsidRDefault="00552160" w:rsidP="00B86092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2975C4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المرتبة العلمية</w:t>
            </w:r>
          </w:p>
        </w:tc>
        <w:tc>
          <w:tcPr>
            <w:tcW w:w="1700" w:type="dxa"/>
            <w:shd w:val="clear" w:color="auto" w:fill="B8CCE4" w:themeFill="accent1" w:themeFillTint="66"/>
            <w:vAlign w:val="center"/>
          </w:tcPr>
          <w:p w14:paraId="78317116" w14:textId="77777777" w:rsidR="00552160" w:rsidRPr="002975C4" w:rsidRDefault="00552160" w:rsidP="00B86092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2975C4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ال</w:t>
            </w: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صفة في اللجنة</w:t>
            </w:r>
          </w:p>
        </w:tc>
        <w:tc>
          <w:tcPr>
            <w:tcW w:w="2012" w:type="dxa"/>
            <w:shd w:val="clear" w:color="auto" w:fill="B8CCE4" w:themeFill="accent1" w:themeFillTint="66"/>
            <w:vAlign w:val="center"/>
          </w:tcPr>
          <w:p w14:paraId="1BCC480A" w14:textId="77777777" w:rsidR="00552160" w:rsidRPr="002975C4" w:rsidRDefault="00552160" w:rsidP="00B86092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2975C4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التوقيع</w:t>
            </w:r>
          </w:p>
        </w:tc>
        <w:tc>
          <w:tcPr>
            <w:tcW w:w="2003" w:type="dxa"/>
            <w:shd w:val="clear" w:color="auto" w:fill="B8CCE4" w:themeFill="accent1" w:themeFillTint="66"/>
            <w:vAlign w:val="center"/>
          </w:tcPr>
          <w:p w14:paraId="06F4629B" w14:textId="77777777" w:rsidR="00552160" w:rsidRPr="002975C4" w:rsidRDefault="00552160" w:rsidP="00B86092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2975C4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التاريخ</w:t>
            </w:r>
          </w:p>
        </w:tc>
      </w:tr>
      <w:tr w:rsidR="00552160" w14:paraId="0F9D74D2" w14:textId="77777777" w:rsidTr="00B86092">
        <w:trPr>
          <w:trHeight w:val="532"/>
          <w:jc w:val="center"/>
        </w:trPr>
        <w:tc>
          <w:tcPr>
            <w:tcW w:w="398" w:type="dxa"/>
            <w:shd w:val="clear" w:color="auto" w:fill="B8CCE4" w:themeFill="accent1" w:themeFillTint="66"/>
            <w:vAlign w:val="center"/>
          </w:tcPr>
          <w:p w14:paraId="4C591EED" w14:textId="77777777" w:rsidR="00552160" w:rsidRPr="006F5CC5" w:rsidRDefault="00552160" w:rsidP="00B86092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6F5CC5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1</w:t>
            </w:r>
          </w:p>
        </w:tc>
        <w:tc>
          <w:tcPr>
            <w:tcW w:w="3140" w:type="dxa"/>
            <w:vAlign w:val="center"/>
          </w:tcPr>
          <w:p w14:paraId="1204376D" w14:textId="6F2BA6B5" w:rsidR="00552160" w:rsidRPr="006F5CC5" w:rsidRDefault="00552160" w:rsidP="00B86092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1523" w:type="dxa"/>
            <w:vAlign w:val="center"/>
          </w:tcPr>
          <w:p w14:paraId="46CF1575" w14:textId="1D4868EF" w:rsidR="00552160" w:rsidRPr="006F5CC5" w:rsidRDefault="00552160" w:rsidP="00B86092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1700" w:type="dxa"/>
            <w:vAlign w:val="center"/>
          </w:tcPr>
          <w:p w14:paraId="11770093" w14:textId="77777777" w:rsidR="00552160" w:rsidRPr="006F5CC5" w:rsidRDefault="00552160" w:rsidP="00B86092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6F5CC5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رئيسا</w:t>
            </w:r>
          </w:p>
        </w:tc>
        <w:tc>
          <w:tcPr>
            <w:tcW w:w="2012" w:type="dxa"/>
            <w:vAlign w:val="center"/>
          </w:tcPr>
          <w:p w14:paraId="7BB06545" w14:textId="77777777" w:rsidR="00552160" w:rsidRDefault="00552160" w:rsidP="00B86092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  <w:p w14:paraId="1D5DBD6E" w14:textId="0BC2D3A5" w:rsidR="0006438A" w:rsidRPr="006F5CC5" w:rsidRDefault="0006438A" w:rsidP="0006438A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2003" w:type="dxa"/>
            <w:vAlign w:val="center"/>
          </w:tcPr>
          <w:p w14:paraId="3038D704" w14:textId="0FEE5F82" w:rsidR="00552160" w:rsidRPr="006F5CC5" w:rsidRDefault="00552160" w:rsidP="00B86092">
            <w:pPr>
              <w:bidi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552160" w14:paraId="387A1472" w14:textId="77777777" w:rsidTr="00B86092">
        <w:trPr>
          <w:trHeight w:val="532"/>
          <w:jc w:val="center"/>
        </w:trPr>
        <w:tc>
          <w:tcPr>
            <w:tcW w:w="398" w:type="dxa"/>
            <w:shd w:val="clear" w:color="auto" w:fill="B8CCE4" w:themeFill="accent1" w:themeFillTint="66"/>
            <w:vAlign w:val="center"/>
          </w:tcPr>
          <w:p w14:paraId="269750E4" w14:textId="77777777" w:rsidR="00552160" w:rsidRPr="006F5CC5" w:rsidRDefault="00552160" w:rsidP="00B86092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6F5CC5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2</w:t>
            </w:r>
          </w:p>
        </w:tc>
        <w:tc>
          <w:tcPr>
            <w:tcW w:w="3140" w:type="dxa"/>
            <w:vAlign w:val="center"/>
          </w:tcPr>
          <w:p w14:paraId="160701F0" w14:textId="78A76962" w:rsidR="00552160" w:rsidRPr="006F5CC5" w:rsidRDefault="00552160" w:rsidP="00B86092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1523" w:type="dxa"/>
            <w:vAlign w:val="center"/>
          </w:tcPr>
          <w:p w14:paraId="25E21620" w14:textId="7DEE5C68" w:rsidR="00552160" w:rsidRPr="006F5CC5" w:rsidRDefault="00552160" w:rsidP="00B86092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1700" w:type="dxa"/>
            <w:vAlign w:val="center"/>
          </w:tcPr>
          <w:p w14:paraId="6D779D78" w14:textId="77777777" w:rsidR="00552160" w:rsidRPr="006F5CC5" w:rsidRDefault="00552160" w:rsidP="00B86092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6F5CC5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عضوا</w:t>
            </w:r>
          </w:p>
        </w:tc>
        <w:tc>
          <w:tcPr>
            <w:tcW w:w="2012" w:type="dxa"/>
            <w:vAlign w:val="center"/>
          </w:tcPr>
          <w:p w14:paraId="76CB8B8E" w14:textId="77777777" w:rsidR="0006438A" w:rsidRDefault="0006438A" w:rsidP="0006438A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  <w:p w14:paraId="20E0E840" w14:textId="2603B1DF" w:rsidR="0006438A" w:rsidRPr="006F5CC5" w:rsidRDefault="0006438A" w:rsidP="0006438A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2003" w:type="dxa"/>
            <w:vAlign w:val="center"/>
          </w:tcPr>
          <w:p w14:paraId="6F3AA934" w14:textId="46D2BA78" w:rsidR="00552160" w:rsidRPr="006F5CC5" w:rsidRDefault="00552160" w:rsidP="00B86092">
            <w:pPr>
              <w:bidi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552160" w14:paraId="595EC70F" w14:textId="77777777" w:rsidTr="00B86092">
        <w:trPr>
          <w:trHeight w:val="532"/>
          <w:jc w:val="center"/>
        </w:trPr>
        <w:tc>
          <w:tcPr>
            <w:tcW w:w="398" w:type="dxa"/>
            <w:shd w:val="clear" w:color="auto" w:fill="B8CCE4" w:themeFill="accent1" w:themeFillTint="66"/>
            <w:vAlign w:val="center"/>
          </w:tcPr>
          <w:p w14:paraId="3E6F2A43" w14:textId="77777777" w:rsidR="00552160" w:rsidRPr="006F5CC5" w:rsidRDefault="00552160" w:rsidP="00B86092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6F5CC5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3</w:t>
            </w:r>
          </w:p>
        </w:tc>
        <w:tc>
          <w:tcPr>
            <w:tcW w:w="3140" w:type="dxa"/>
            <w:vAlign w:val="center"/>
          </w:tcPr>
          <w:p w14:paraId="49B525CE" w14:textId="4982C9B7" w:rsidR="00552160" w:rsidRPr="006F5CC5" w:rsidRDefault="00552160" w:rsidP="00B86092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1523" w:type="dxa"/>
            <w:vAlign w:val="center"/>
          </w:tcPr>
          <w:p w14:paraId="45782508" w14:textId="3C5BFBD7" w:rsidR="00552160" w:rsidRPr="006F5CC5" w:rsidRDefault="00552160" w:rsidP="00B86092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1700" w:type="dxa"/>
            <w:vAlign w:val="center"/>
          </w:tcPr>
          <w:p w14:paraId="2D316B8A" w14:textId="77777777" w:rsidR="00552160" w:rsidRPr="006F5CC5" w:rsidRDefault="00552160" w:rsidP="00B86092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6F5CC5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عضوا</w:t>
            </w:r>
          </w:p>
        </w:tc>
        <w:tc>
          <w:tcPr>
            <w:tcW w:w="2012" w:type="dxa"/>
            <w:vAlign w:val="center"/>
          </w:tcPr>
          <w:p w14:paraId="4AE3445F" w14:textId="77777777" w:rsidR="0006438A" w:rsidRDefault="0006438A" w:rsidP="0006438A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  <w:p w14:paraId="5BF7597C" w14:textId="1AE5CC52" w:rsidR="0006438A" w:rsidRPr="006F5CC5" w:rsidRDefault="0006438A" w:rsidP="0006438A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2003" w:type="dxa"/>
            <w:vAlign w:val="center"/>
          </w:tcPr>
          <w:p w14:paraId="3B30C768" w14:textId="398147B9" w:rsidR="00552160" w:rsidRPr="006F5CC5" w:rsidRDefault="00552160" w:rsidP="00B86092">
            <w:pPr>
              <w:bidi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</w:tbl>
    <w:p w14:paraId="240761F8" w14:textId="77777777" w:rsidR="00552160" w:rsidRDefault="00552160" w:rsidP="00552160">
      <w:pPr>
        <w:bidi/>
        <w:spacing w:after="0"/>
        <w:ind w:left="-1170"/>
        <w:rPr>
          <w:rFonts w:asciiTheme="majorBidi" w:hAnsiTheme="majorBidi" w:cstheme="majorBidi"/>
          <w:b/>
          <w:bCs/>
          <w:sz w:val="16"/>
          <w:szCs w:val="16"/>
          <w:u w:val="single"/>
          <w:rtl/>
          <w:lang w:bidi="ar-IQ"/>
        </w:rPr>
      </w:pPr>
    </w:p>
    <w:p w14:paraId="09D6E955" w14:textId="77777777" w:rsidR="007E7FF9" w:rsidRPr="00FF7098" w:rsidRDefault="007E7FF9" w:rsidP="007E7FF9">
      <w:pPr>
        <w:bidi/>
        <w:spacing w:after="0" w:line="240" w:lineRule="auto"/>
        <w:ind w:left="-425" w:right="-567"/>
        <w:rPr>
          <w:rFonts w:asciiTheme="majorBidi" w:hAnsiTheme="majorBidi" w:cstheme="majorBidi"/>
          <w:b/>
          <w:bCs/>
          <w:sz w:val="16"/>
          <w:szCs w:val="16"/>
          <w:rtl/>
          <w:lang w:bidi="ar-IQ"/>
        </w:rPr>
      </w:pPr>
    </w:p>
    <w:p w14:paraId="380EDEC9" w14:textId="77777777" w:rsidR="0090136E" w:rsidRDefault="0090136E">
      <w:pPr>
        <w:rPr>
          <w:rFonts w:asciiTheme="majorBidi" w:hAnsiTheme="majorBidi" w:cstheme="majorBidi"/>
          <w:b/>
          <w:bCs/>
          <w:sz w:val="40"/>
          <w:szCs w:val="40"/>
          <w:rtl/>
          <w:lang w:bidi="ar-IQ"/>
        </w:rPr>
      </w:pPr>
      <w:r>
        <w:rPr>
          <w:rFonts w:asciiTheme="majorBidi" w:hAnsiTheme="majorBidi" w:cstheme="majorBidi"/>
          <w:b/>
          <w:bCs/>
          <w:sz w:val="40"/>
          <w:szCs w:val="40"/>
          <w:rtl/>
          <w:lang w:bidi="ar-IQ"/>
        </w:rPr>
        <w:br w:type="page"/>
      </w:r>
    </w:p>
    <w:p w14:paraId="25C0738A" w14:textId="3C021C92" w:rsidR="00552160" w:rsidRDefault="00552160" w:rsidP="0006438A">
      <w:pPr>
        <w:bidi/>
        <w:spacing w:after="0" w:line="240" w:lineRule="auto"/>
        <w:ind w:left="-810"/>
        <w:jc w:val="center"/>
        <w:rPr>
          <w:rFonts w:asciiTheme="majorBidi" w:hAnsiTheme="majorBidi" w:cstheme="majorBidi"/>
          <w:b/>
          <w:bCs/>
          <w:sz w:val="40"/>
          <w:szCs w:val="40"/>
          <w:rtl/>
          <w:lang w:bidi="ar-IQ"/>
        </w:rPr>
      </w:pPr>
      <w:r>
        <w:rPr>
          <w:rFonts w:asciiTheme="majorBidi" w:hAnsiTheme="majorBidi" w:cstheme="majorBidi" w:hint="cs"/>
          <w:b/>
          <w:bCs/>
          <w:sz w:val="40"/>
          <w:szCs w:val="40"/>
          <w:rtl/>
          <w:lang w:bidi="ar-IQ"/>
        </w:rPr>
        <w:lastRenderedPageBreak/>
        <w:t>كلية الحكمة الجامعة</w:t>
      </w:r>
    </w:p>
    <w:p w14:paraId="631D40A9" w14:textId="2FD93CE6" w:rsidR="00552160" w:rsidRDefault="00552160" w:rsidP="0090136E">
      <w:pPr>
        <w:bidi/>
        <w:spacing w:after="0" w:line="240" w:lineRule="auto"/>
        <w:ind w:left="-810"/>
        <w:jc w:val="center"/>
        <w:rPr>
          <w:rFonts w:asciiTheme="majorBidi" w:hAnsiTheme="majorBidi" w:cstheme="majorBidi"/>
          <w:b/>
          <w:bCs/>
          <w:sz w:val="40"/>
          <w:szCs w:val="40"/>
          <w:rtl/>
          <w:lang w:bidi="ar-IQ"/>
        </w:rPr>
      </w:pPr>
      <w:r>
        <w:rPr>
          <w:rFonts w:asciiTheme="majorBidi" w:hAnsiTheme="majorBidi" w:cstheme="majorBidi" w:hint="cs"/>
          <w:b/>
          <w:bCs/>
          <w:color w:val="0070C0"/>
          <w:sz w:val="40"/>
          <w:szCs w:val="40"/>
          <w:rtl/>
          <w:lang w:bidi="ar-IQ"/>
        </w:rPr>
        <w:t xml:space="preserve">قسم </w:t>
      </w:r>
    </w:p>
    <w:p w14:paraId="744670D4" w14:textId="459E9D65" w:rsidR="00552160" w:rsidRDefault="00552160" w:rsidP="00552160">
      <w:pPr>
        <w:bidi/>
        <w:spacing w:after="0" w:line="240" w:lineRule="auto"/>
        <w:ind w:left="-810"/>
        <w:jc w:val="center"/>
        <w:rPr>
          <w:rFonts w:asciiTheme="majorBidi" w:hAnsiTheme="majorBidi" w:cstheme="majorBidi"/>
          <w:b/>
          <w:bCs/>
          <w:color w:val="7030A0"/>
          <w:sz w:val="40"/>
          <w:szCs w:val="40"/>
          <w:rtl/>
          <w:lang w:bidi="ar-IQ"/>
        </w:rPr>
      </w:pPr>
      <w:r w:rsidRPr="006557A4">
        <w:rPr>
          <w:rFonts w:asciiTheme="majorBidi" w:hAnsiTheme="majorBidi" w:cstheme="majorBidi" w:hint="cs"/>
          <w:b/>
          <w:bCs/>
          <w:color w:val="7030A0"/>
          <w:sz w:val="40"/>
          <w:szCs w:val="40"/>
          <w:rtl/>
          <w:lang w:bidi="ar-IQ"/>
        </w:rPr>
        <w:t>استمارة استلال بحث لاغراض الترقية العلمية</w:t>
      </w:r>
    </w:p>
    <w:p w14:paraId="7108FD83" w14:textId="77777777" w:rsidR="00A45578" w:rsidRPr="00A1194B" w:rsidRDefault="00A45578" w:rsidP="00A45578">
      <w:pPr>
        <w:bidi/>
        <w:spacing w:after="0" w:line="240" w:lineRule="auto"/>
        <w:ind w:left="-810"/>
        <w:jc w:val="center"/>
        <w:rPr>
          <w:rFonts w:asciiTheme="majorBidi" w:hAnsiTheme="majorBidi" w:cstheme="majorBidi"/>
          <w:b/>
          <w:bCs/>
          <w:sz w:val="40"/>
          <w:szCs w:val="40"/>
          <w:rtl/>
          <w:lang w:bidi="ar-IQ"/>
        </w:rPr>
      </w:pPr>
    </w:p>
    <w:tbl>
      <w:tblPr>
        <w:tblStyle w:val="TableGrid"/>
        <w:bidiVisual/>
        <w:tblW w:w="10561" w:type="dxa"/>
        <w:jc w:val="center"/>
        <w:tblLook w:val="04A0" w:firstRow="1" w:lastRow="0" w:firstColumn="1" w:lastColumn="0" w:noHBand="0" w:noVBand="1"/>
      </w:tblPr>
      <w:tblGrid>
        <w:gridCol w:w="1874"/>
        <w:gridCol w:w="4007"/>
        <w:gridCol w:w="1800"/>
        <w:gridCol w:w="2880"/>
      </w:tblGrid>
      <w:tr w:rsidR="00552160" w14:paraId="4F5A1135" w14:textId="77777777" w:rsidTr="00B86092">
        <w:trPr>
          <w:jc w:val="center"/>
        </w:trPr>
        <w:tc>
          <w:tcPr>
            <w:tcW w:w="1874" w:type="dxa"/>
            <w:shd w:val="clear" w:color="auto" w:fill="C6D9F1" w:themeFill="text2" w:themeFillTint="33"/>
            <w:vAlign w:val="center"/>
          </w:tcPr>
          <w:p w14:paraId="4D636243" w14:textId="77777777" w:rsidR="00552160" w:rsidRPr="009464F3" w:rsidRDefault="00552160" w:rsidP="00B86092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bookmarkStart w:id="1" w:name="_Hlk88259099"/>
            <w:r w:rsidRPr="009464F3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اسم طالب الترقية</w:t>
            </w:r>
          </w:p>
        </w:tc>
        <w:tc>
          <w:tcPr>
            <w:tcW w:w="4007" w:type="dxa"/>
            <w:vAlign w:val="center"/>
          </w:tcPr>
          <w:p w14:paraId="78BD77E2" w14:textId="2D85A561" w:rsidR="00552160" w:rsidRPr="006F5CC5" w:rsidRDefault="00552160" w:rsidP="00B86092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IQ"/>
              </w:rPr>
            </w:pPr>
          </w:p>
        </w:tc>
        <w:tc>
          <w:tcPr>
            <w:tcW w:w="1800" w:type="dxa"/>
            <w:shd w:val="clear" w:color="auto" w:fill="C6D9F1" w:themeFill="text2" w:themeFillTint="33"/>
            <w:vAlign w:val="center"/>
          </w:tcPr>
          <w:p w14:paraId="17AD0740" w14:textId="77777777" w:rsidR="00552160" w:rsidRPr="009464F3" w:rsidRDefault="00552160" w:rsidP="00B86092">
            <w:pPr>
              <w:bidi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9464F3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المرتبة الحالية</w:t>
            </w:r>
          </w:p>
        </w:tc>
        <w:tc>
          <w:tcPr>
            <w:tcW w:w="2880" w:type="dxa"/>
            <w:vAlign w:val="center"/>
          </w:tcPr>
          <w:p w14:paraId="63FBD653" w14:textId="7B264457" w:rsidR="00552160" w:rsidRPr="006F5CC5" w:rsidRDefault="00552160" w:rsidP="00B86092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IQ"/>
              </w:rPr>
            </w:pPr>
          </w:p>
        </w:tc>
      </w:tr>
      <w:tr w:rsidR="00552160" w14:paraId="20138174" w14:textId="77777777" w:rsidTr="00B86092">
        <w:trPr>
          <w:jc w:val="center"/>
        </w:trPr>
        <w:tc>
          <w:tcPr>
            <w:tcW w:w="1874" w:type="dxa"/>
            <w:shd w:val="clear" w:color="auto" w:fill="C6D9F1" w:themeFill="text2" w:themeFillTint="33"/>
            <w:vAlign w:val="center"/>
          </w:tcPr>
          <w:p w14:paraId="4D52FD0A" w14:textId="77777777" w:rsidR="00552160" w:rsidRPr="00CF6818" w:rsidRDefault="00552160" w:rsidP="00B86092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CF6818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عنوان البحث</w:t>
            </w:r>
          </w:p>
        </w:tc>
        <w:tc>
          <w:tcPr>
            <w:tcW w:w="8687" w:type="dxa"/>
            <w:gridSpan w:val="3"/>
          </w:tcPr>
          <w:p w14:paraId="4D325C80" w14:textId="0618B01A" w:rsidR="00552160" w:rsidRPr="00C91D85" w:rsidRDefault="00552160" w:rsidP="00B8609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552160" w14:paraId="62524CC8" w14:textId="77777777" w:rsidTr="00F144A5">
        <w:trPr>
          <w:jc w:val="center"/>
        </w:trPr>
        <w:tc>
          <w:tcPr>
            <w:tcW w:w="1874" w:type="dxa"/>
            <w:shd w:val="clear" w:color="auto" w:fill="C6D9F1" w:themeFill="text2" w:themeFillTint="33"/>
            <w:vAlign w:val="center"/>
          </w:tcPr>
          <w:p w14:paraId="275A08A6" w14:textId="77777777" w:rsidR="00552160" w:rsidRPr="00CF6818" w:rsidRDefault="00552160" w:rsidP="00B86092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CF6818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اسماء الباحثين المشاركين</w:t>
            </w:r>
          </w:p>
        </w:tc>
        <w:tc>
          <w:tcPr>
            <w:tcW w:w="8687" w:type="dxa"/>
            <w:gridSpan w:val="3"/>
            <w:vAlign w:val="center"/>
          </w:tcPr>
          <w:p w14:paraId="440A830C" w14:textId="7C287789" w:rsidR="00552160" w:rsidRPr="00F144A5" w:rsidRDefault="00552160" w:rsidP="00B86092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</w:p>
        </w:tc>
      </w:tr>
    </w:tbl>
    <w:p w14:paraId="0A58844E" w14:textId="77777777" w:rsidR="00552160" w:rsidRDefault="00552160" w:rsidP="00552160">
      <w:pPr>
        <w:bidi/>
        <w:spacing w:after="0"/>
        <w:ind w:left="-1260"/>
        <w:rPr>
          <w:rFonts w:asciiTheme="majorBidi" w:hAnsiTheme="majorBidi" w:cstheme="majorBidi"/>
          <w:sz w:val="28"/>
          <w:szCs w:val="28"/>
          <w:rtl/>
          <w:lang w:bidi="ar-IQ"/>
        </w:rPr>
      </w:pPr>
    </w:p>
    <w:tbl>
      <w:tblPr>
        <w:tblStyle w:val="TableGrid"/>
        <w:bidiVisual/>
        <w:tblW w:w="10726" w:type="dxa"/>
        <w:jc w:val="center"/>
        <w:tblLook w:val="04A0" w:firstRow="1" w:lastRow="0" w:firstColumn="1" w:lastColumn="0" w:noHBand="0" w:noVBand="1"/>
      </w:tblPr>
      <w:tblGrid>
        <w:gridCol w:w="2536"/>
        <w:gridCol w:w="1159"/>
        <w:gridCol w:w="1412"/>
        <w:gridCol w:w="2709"/>
        <w:gridCol w:w="992"/>
        <w:gridCol w:w="1918"/>
      </w:tblGrid>
      <w:tr w:rsidR="00552160" w14:paraId="0A8A460F" w14:textId="77777777" w:rsidTr="00B86092">
        <w:trPr>
          <w:jc w:val="center"/>
        </w:trPr>
        <w:tc>
          <w:tcPr>
            <w:tcW w:w="2536" w:type="dxa"/>
            <w:shd w:val="clear" w:color="auto" w:fill="C6D9F1" w:themeFill="text2" w:themeFillTint="33"/>
          </w:tcPr>
          <w:p w14:paraId="00D84A2E" w14:textId="77777777" w:rsidR="00552160" w:rsidRDefault="00552160" w:rsidP="00B86092">
            <w:pPr>
              <w:bidi/>
              <w:jc w:val="mediumKashida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CF6818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              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  <w:p w14:paraId="04A26FC7" w14:textId="77777777" w:rsidR="00552160" w:rsidRPr="00CF6818" w:rsidRDefault="00552160" w:rsidP="00B86092">
            <w:pPr>
              <w:bidi/>
              <w:jc w:val="mediumKashida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                           </w:t>
            </w:r>
          </w:p>
          <w:p w14:paraId="66A6C716" w14:textId="77777777" w:rsidR="00552160" w:rsidRPr="00CF6818" w:rsidRDefault="00552160" w:rsidP="00B86092">
            <w:pPr>
              <w:bidi/>
              <w:jc w:val="mediumKashida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159" w:type="dxa"/>
            <w:shd w:val="clear" w:color="auto" w:fill="C6D9F1" w:themeFill="text2" w:themeFillTint="33"/>
            <w:vAlign w:val="center"/>
          </w:tcPr>
          <w:p w14:paraId="27307942" w14:textId="77777777" w:rsidR="00552160" w:rsidRDefault="00552160" w:rsidP="00B86092">
            <w:pPr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7AC49F2E" wp14:editId="641B9C73">
                      <wp:simplePos x="0" y="0"/>
                      <wp:positionH relativeFrom="column">
                        <wp:posOffset>719455</wp:posOffset>
                      </wp:positionH>
                      <wp:positionV relativeFrom="paragraph">
                        <wp:posOffset>15240</wp:posOffset>
                      </wp:positionV>
                      <wp:extent cx="1571625" cy="685800"/>
                      <wp:effectExtent l="13970" t="9525" r="5080" b="9525"/>
                      <wp:wrapNone/>
                      <wp:docPr id="14" name="Straight Arrow Connector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571625" cy="68580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type w14:anchorId="67A8D547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14" o:spid="_x0000_s1026" type="#_x0000_t32" style="position:absolute;margin-left:56.65pt;margin-top:1.2pt;width:123.75pt;height:54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"/>
                  </w:pict>
                </mc:Fallback>
              </mc:AlternateContent>
            </w:r>
            <w:r>
              <w:rPr>
                <w:rFonts w:asciiTheme="majorBidi" w:hAnsiTheme="majorBidi" w:cstheme="majorBidi"/>
                <w:b/>
                <w:bCs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124DC19F" wp14:editId="4C099C12">
                      <wp:simplePos x="0" y="0"/>
                      <wp:positionH relativeFrom="column">
                        <wp:posOffset>719455</wp:posOffset>
                      </wp:positionH>
                      <wp:positionV relativeFrom="paragraph">
                        <wp:posOffset>15240</wp:posOffset>
                      </wp:positionV>
                      <wp:extent cx="1571625" cy="685800"/>
                      <wp:effectExtent l="13970" t="9525" r="5080" b="9525"/>
                      <wp:wrapNone/>
                      <wp:docPr id="15" name="Straight Arrow Connector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H="1">
                                <a:off x="0" y="0"/>
                                <a:ext cx="1571625" cy="68580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12AF943C" id="Straight Arrow Connector 15" o:spid="_x0000_s1026" type="#_x0000_t32" style="position:absolute;margin-left:56.65pt;margin-top:1.2pt;width:123.75pt;height:54pt;flip:x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"/>
                  </w:pict>
                </mc:Fallback>
              </mc:AlternateConten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   </w:t>
            </w:r>
            <w:r w:rsidRPr="00CF6818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الجواب 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  </w:t>
            </w:r>
          </w:p>
          <w:p w14:paraId="09A8A089" w14:textId="77777777" w:rsidR="00552160" w:rsidRDefault="00552160" w:rsidP="00B86092">
            <w:pPr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  <w:p w14:paraId="25236D28" w14:textId="77777777" w:rsidR="00552160" w:rsidRPr="00CF6818" w:rsidRDefault="00552160" w:rsidP="00B86092">
            <w:pPr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CF6818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( نعم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CF6818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،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CF6818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كلا)</w:t>
            </w:r>
          </w:p>
        </w:tc>
        <w:tc>
          <w:tcPr>
            <w:tcW w:w="1412" w:type="dxa"/>
            <w:shd w:val="clear" w:color="auto" w:fill="C6D9F1" w:themeFill="text2" w:themeFillTint="33"/>
            <w:vAlign w:val="center"/>
          </w:tcPr>
          <w:p w14:paraId="5B1F52A6" w14:textId="77777777" w:rsidR="00552160" w:rsidRPr="00CF6818" w:rsidRDefault="00552160" w:rsidP="00B86092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CF6818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النسبة المئوية للاستلال 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         </w:t>
            </w:r>
            <w:r w:rsidRPr="00CF6818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(في حالة كون البحث مستل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ا</w:t>
            </w:r>
            <w:r>
              <w:rPr>
                <w:rFonts w:asciiTheme="majorBidi" w:hAnsiTheme="majorBidi" w:cstheme="majorBidi"/>
                <w:b/>
                <w:bCs/>
                <w:sz w:val="32"/>
                <w:szCs w:val="32"/>
                <w:vertAlign w:val="superscript"/>
                <w:rtl/>
              </w:rPr>
              <w:t>ʺ</w:t>
            </w:r>
            <w:r w:rsidRPr="00CF6818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)</w:t>
            </w:r>
          </w:p>
        </w:tc>
        <w:tc>
          <w:tcPr>
            <w:tcW w:w="2709" w:type="dxa"/>
            <w:shd w:val="clear" w:color="auto" w:fill="C6D9F1" w:themeFill="text2" w:themeFillTint="33"/>
            <w:vAlign w:val="center"/>
          </w:tcPr>
          <w:p w14:paraId="5BB29035" w14:textId="77777777" w:rsidR="00552160" w:rsidRPr="00CF6818" w:rsidRDefault="00552160" w:rsidP="00B86092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CF6818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مصدر الاستلال 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CF6818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(رسالة 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أو</w:t>
            </w:r>
            <w:r w:rsidRPr="00CF6818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 اطروحة) مع اسم صاحبها</w:t>
            </w:r>
          </w:p>
        </w:tc>
        <w:tc>
          <w:tcPr>
            <w:tcW w:w="992" w:type="dxa"/>
            <w:shd w:val="clear" w:color="auto" w:fill="C6D9F1" w:themeFill="text2" w:themeFillTint="33"/>
            <w:vAlign w:val="center"/>
          </w:tcPr>
          <w:p w14:paraId="6C531C4A" w14:textId="77777777" w:rsidR="00552160" w:rsidRPr="00CF6818" w:rsidRDefault="00552160" w:rsidP="00B86092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CF6818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هل البحث في مجال اختصاص طالب الترقية</w:t>
            </w:r>
          </w:p>
        </w:tc>
        <w:tc>
          <w:tcPr>
            <w:tcW w:w="1918" w:type="dxa"/>
            <w:shd w:val="clear" w:color="auto" w:fill="C6D9F1" w:themeFill="text2" w:themeFillTint="33"/>
            <w:vAlign w:val="center"/>
          </w:tcPr>
          <w:p w14:paraId="4B713752" w14:textId="77777777" w:rsidR="00552160" w:rsidRDefault="00552160" w:rsidP="00B86092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CF6818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هل للبحث علاقة مع بحوث آخرى للباحثين المشاركين </w:t>
            </w:r>
          </w:p>
          <w:p w14:paraId="5164291E" w14:textId="77777777" w:rsidR="00552160" w:rsidRPr="00CF6818" w:rsidRDefault="00552160" w:rsidP="00B86092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6F5CC5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( تذكر عناوين البحوث )</w:t>
            </w:r>
          </w:p>
        </w:tc>
      </w:tr>
      <w:tr w:rsidR="00552160" w14:paraId="0FA08B61" w14:textId="77777777" w:rsidTr="00B86092">
        <w:trPr>
          <w:jc w:val="center"/>
        </w:trPr>
        <w:tc>
          <w:tcPr>
            <w:tcW w:w="2536" w:type="dxa"/>
            <w:shd w:val="clear" w:color="auto" w:fill="C6D9F1" w:themeFill="text2" w:themeFillTint="33"/>
          </w:tcPr>
          <w:p w14:paraId="75AE5EF9" w14:textId="77777777" w:rsidR="00552160" w:rsidRPr="00CF6818" w:rsidRDefault="00552160" w:rsidP="00B86092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CF6818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هل البحث مستل من رسالة 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أو</w:t>
            </w:r>
            <w:r w:rsidRPr="00CF6818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 اطروحة انجزها طالب الترقية</w:t>
            </w:r>
          </w:p>
        </w:tc>
        <w:tc>
          <w:tcPr>
            <w:tcW w:w="1159" w:type="dxa"/>
            <w:vAlign w:val="center"/>
          </w:tcPr>
          <w:p w14:paraId="3D7E7922" w14:textId="47182001" w:rsidR="00552160" w:rsidRPr="006F5CC5" w:rsidRDefault="00552160" w:rsidP="00B86092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412" w:type="dxa"/>
            <w:vAlign w:val="center"/>
          </w:tcPr>
          <w:p w14:paraId="37F9DECD" w14:textId="377EB569" w:rsidR="00552160" w:rsidRPr="006F5CC5" w:rsidRDefault="00881082" w:rsidP="00B86092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%</w:t>
            </w:r>
          </w:p>
        </w:tc>
        <w:tc>
          <w:tcPr>
            <w:tcW w:w="2709" w:type="dxa"/>
            <w:vAlign w:val="center"/>
          </w:tcPr>
          <w:p w14:paraId="07E522F6" w14:textId="77777777" w:rsidR="00552160" w:rsidRPr="006F5CC5" w:rsidRDefault="00552160" w:rsidP="00B86092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992" w:type="dxa"/>
            <w:vMerge w:val="restart"/>
            <w:vAlign w:val="center"/>
          </w:tcPr>
          <w:p w14:paraId="7C7AEB97" w14:textId="0390A53A" w:rsidR="00552160" w:rsidRPr="006F5CC5" w:rsidRDefault="00552160" w:rsidP="00B86092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918" w:type="dxa"/>
            <w:vMerge w:val="restart"/>
            <w:vAlign w:val="center"/>
          </w:tcPr>
          <w:p w14:paraId="12ACF0DA" w14:textId="0EF43BF3" w:rsidR="00552160" w:rsidRPr="006F5CC5" w:rsidRDefault="00552160" w:rsidP="00B86092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552160" w14:paraId="29713CFA" w14:textId="77777777" w:rsidTr="00B86092">
        <w:trPr>
          <w:jc w:val="center"/>
        </w:trPr>
        <w:tc>
          <w:tcPr>
            <w:tcW w:w="2536" w:type="dxa"/>
            <w:shd w:val="clear" w:color="auto" w:fill="C6D9F1" w:themeFill="text2" w:themeFillTint="33"/>
          </w:tcPr>
          <w:p w14:paraId="1D0FB3D9" w14:textId="77777777" w:rsidR="00552160" w:rsidRPr="00CF6818" w:rsidRDefault="00552160" w:rsidP="00B86092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CF6818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هل البحث مستل من رسالة 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أو</w:t>
            </w:r>
            <w:r w:rsidRPr="00CF6818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 اطروحة اشرف عليها طالب الترقية</w:t>
            </w:r>
          </w:p>
        </w:tc>
        <w:tc>
          <w:tcPr>
            <w:tcW w:w="1159" w:type="dxa"/>
            <w:vAlign w:val="center"/>
          </w:tcPr>
          <w:p w14:paraId="7E735ABA" w14:textId="581C0C7E" w:rsidR="00552160" w:rsidRPr="006F5CC5" w:rsidRDefault="00552160" w:rsidP="00B86092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412" w:type="dxa"/>
            <w:vAlign w:val="center"/>
          </w:tcPr>
          <w:p w14:paraId="2A6C9C0A" w14:textId="130253B1" w:rsidR="00552160" w:rsidRPr="006F5CC5" w:rsidRDefault="00881082" w:rsidP="00B86092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%</w:t>
            </w:r>
          </w:p>
        </w:tc>
        <w:tc>
          <w:tcPr>
            <w:tcW w:w="2709" w:type="dxa"/>
            <w:vAlign w:val="center"/>
          </w:tcPr>
          <w:p w14:paraId="23AAF8E3" w14:textId="77777777" w:rsidR="00552160" w:rsidRPr="006F5CC5" w:rsidRDefault="00552160" w:rsidP="00B86092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992" w:type="dxa"/>
            <w:vMerge/>
          </w:tcPr>
          <w:p w14:paraId="711ADA5A" w14:textId="77777777" w:rsidR="00552160" w:rsidRPr="008B615A" w:rsidRDefault="00552160" w:rsidP="00B86092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1918" w:type="dxa"/>
            <w:vMerge/>
          </w:tcPr>
          <w:p w14:paraId="2E37B03F" w14:textId="77777777" w:rsidR="00552160" w:rsidRPr="008B615A" w:rsidRDefault="00552160" w:rsidP="00B86092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552160" w14:paraId="2AD35FAC" w14:textId="77777777" w:rsidTr="00B86092">
        <w:trPr>
          <w:jc w:val="center"/>
        </w:trPr>
        <w:tc>
          <w:tcPr>
            <w:tcW w:w="2536" w:type="dxa"/>
            <w:shd w:val="clear" w:color="auto" w:fill="C6D9F1" w:themeFill="text2" w:themeFillTint="33"/>
          </w:tcPr>
          <w:p w14:paraId="783CFF5C" w14:textId="77777777" w:rsidR="00552160" w:rsidRPr="00CF6818" w:rsidRDefault="00552160" w:rsidP="00B86092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CF6818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هل البحث مستل من رسالة 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أو</w:t>
            </w:r>
            <w:r w:rsidRPr="00CF6818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 اطروحة اشرف عليها احد الباحثين المشاركين</w:t>
            </w:r>
          </w:p>
        </w:tc>
        <w:tc>
          <w:tcPr>
            <w:tcW w:w="1159" w:type="dxa"/>
            <w:vAlign w:val="center"/>
          </w:tcPr>
          <w:p w14:paraId="571D63A2" w14:textId="7017B232" w:rsidR="00552160" w:rsidRPr="006F5CC5" w:rsidRDefault="00552160" w:rsidP="00B86092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412" w:type="dxa"/>
            <w:vAlign w:val="center"/>
          </w:tcPr>
          <w:p w14:paraId="1D841765" w14:textId="5B5158E8" w:rsidR="00552160" w:rsidRPr="006F5CC5" w:rsidRDefault="00881082" w:rsidP="00B86092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%</w:t>
            </w:r>
          </w:p>
        </w:tc>
        <w:tc>
          <w:tcPr>
            <w:tcW w:w="2709" w:type="dxa"/>
            <w:vAlign w:val="center"/>
          </w:tcPr>
          <w:p w14:paraId="6F82337D" w14:textId="77777777" w:rsidR="00552160" w:rsidRPr="006F5CC5" w:rsidRDefault="00552160" w:rsidP="00B86092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992" w:type="dxa"/>
            <w:vMerge/>
          </w:tcPr>
          <w:p w14:paraId="70FE2C48" w14:textId="77777777" w:rsidR="00552160" w:rsidRPr="008B615A" w:rsidRDefault="00552160" w:rsidP="00B86092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1918" w:type="dxa"/>
            <w:vMerge/>
          </w:tcPr>
          <w:p w14:paraId="61F5B952" w14:textId="77777777" w:rsidR="00552160" w:rsidRPr="008B615A" w:rsidRDefault="00552160" w:rsidP="00B86092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552160" w14:paraId="3EE1A076" w14:textId="77777777" w:rsidTr="00B86092">
        <w:trPr>
          <w:jc w:val="center"/>
        </w:trPr>
        <w:tc>
          <w:tcPr>
            <w:tcW w:w="2536" w:type="dxa"/>
            <w:shd w:val="clear" w:color="auto" w:fill="C6D9F1" w:themeFill="text2" w:themeFillTint="33"/>
          </w:tcPr>
          <w:p w14:paraId="0A0A1E02" w14:textId="77777777" w:rsidR="00552160" w:rsidRPr="00CF6818" w:rsidRDefault="00552160" w:rsidP="00B86092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CF6818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هل البحث مستل من رسالة 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أو</w:t>
            </w:r>
            <w:r w:rsidRPr="00CF6818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 اطروحة انجزها احد الباحثين المشاركين</w:t>
            </w:r>
          </w:p>
        </w:tc>
        <w:tc>
          <w:tcPr>
            <w:tcW w:w="1159" w:type="dxa"/>
            <w:vAlign w:val="center"/>
          </w:tcPr>
          <w:p w14:paraId="412DE202" w14:textId="79C40599" w:rsidR="00552160" w:rsidRPr="006F5CC5" w:rsidRDefault="00552160" w:rsidP="00B86092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412" w:type="dxa"/>
            <w:vAlign w:val="center"/>
          </w:tcPr>
          <w:p w14:paraId="184431CF" w14:textId="5ACCB18B" w:rsidR="00552160" w:rsidRPr="006F5CC5" w:rsidRDefault="00881082" w:rsidP="00B86092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%</w:t>
            </w:r>
          </w:p>
        </w:tc>
        <w:tc>
          <w:tcPr>
            <w:tcW w:w="2709" w:type="dxa"/>
            <w:vAlign w:val="center"/>
          </w:tcPr>
          <w:p w14:paraId="0B3785D4" w14:textId="77777777" w:rsidR="00552160" w:rsidRPr="006F5CC5" w:rsidRDefault="00552160" w:rsidP="00B86092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992" w:type="dxa"/>
            <w:vMerge/>
          </w:tcPr>
          <w:p w14:paraId="6C15CF42" w14:textId="77777777" w:rsidR="00552160" w:rsidRPr="008B615A" w:rsidRDefault="00552160" w:rsidP="00B86092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1918" w:type="dxa"/>
            <w:vMerge/>
          </w:tcPr>
          <w:p w14:paraId="1BBD0E7D" w14:textId="77777777" w:rsidR="00552160" w:rsidRPr="008B615A" w:rsidRDefault="00552160" w:rsidP="00B86092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552160" w14:paraId="284B469F" w14:textId="77777777" w:rsidTr="00B86092">
        <w:trPr>
          <w:jc w:val="center"/>
        </w:trPr>
        <w:tc>
          <w:tcPr>
            <w:tcW w:w="2536" w:type="dxa"/>
            <w:shd w:val="clear" w:color="auto" w:fill="C6D9F1" w:themeFill="text2" w:themeFillTint="33"/>
            <w:vAlign w:val="center"/>
          </w:tcPr>
          <w:p w14:paraId="70D59A8B" w14:textId="77777777" w:rsidR="00552160" w:rsidRPr="00CF6818" w:rsidRDefault="00552160" w:rsidP="00B86092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CF6818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هل البحث مستل من بحوث آخرى من شبكة المعلومات الدولية</w:t>
            </w:r>
          </w:p>
        </w:tc>
        <w:tc>
          <w:tcPr>
            <w:tcW w:w="5280" w:type="dxa"/>
            <w:gridSpan w:val="3"/>
          </w:tcPr>
          <w:p w14:paraId="4D96B1DE" w14:textId="77777777" w:rsidR="00552160" w:rsidRPr="00E44AAF" w:rsidRDefault="00552160" w:rsidP="00B86092">
            <w:pPr>
              <w:bidi/>
              <w:jc w:val="mediumKashida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 w:rsidRPr="00E44AAF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 xml:space="preserve">استنادا 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>ﺇلى</w:t>
            </w:r>
            <w:r w:rsidRPr="00E44AAF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 xml:space="preserve"> ما اطلعت عليه لجنة الاستلال من معلومات في شبكة المعلومات الدولية ، فان اللجنة لم تجد ما يدل على 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>أن</w:t>
            </w:r>
            <w:r w:rsidRPr="00E44AAF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 xml:space="preserve"> ا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لبحث</w:t>
            </w:r>
            <w:r w:rsidRPr="00E44AAF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 xml:space="preserve"> المقدم مستل من اعمال سابقة منشورة على الشبكة ضمن قاعدة البيانات التي اطلعت عليها اللجنة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.</w:t>
            </w:r>
          </w:p>
        </w:tc>
        <w:tc>
          <w:tcPr>
            <w:tcW w:w="992" w:type="dxa"/>
            <w:vMerge/>
          </w:tcPr>
          <w:p w14:paraId="293276BA" w14:textId="77777777" w:rsidR="00552160" w:rsidRPr="008B615A" w:rsidRDefault="00552160" w:rsidP="00B86092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1918" w:type="dxa"/>
            <w:vMerge/>
          </w:tcPr>
          <w:p w14:paraId="100198B0" w14:textId="77777777" w:rsidR="00552160" w:rsidRPr="008B615A" w:rsidRDefault="00552160" w:rsidP="00B86092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</w:tbl>
    <w:p w14:paraId="6AE0FB74" w14:textId="77777777" w:rsidR="00552160" w:rsidRDefault="00552160" w:rsidP="00552160">
      <w:pPr>
        <w:bidi/>
        <w:spacing w:after="0"/>
        <w:ind w:hanging="1191"/>
        <w:rPr>
          <w:rFonts w:asciiTheme="majorBidi" w:hAnsiTheme="majorBidi" w:cstheme="majorBidi"/>
          <w:b/>
          <w:bCs/>
          <w:sz w:val="28"/>
          <w:szCs w:val="28"/>
          <w:u w:val="single"/>
          <w:rtl/>
          <w:lang w:bidi="ar-IQ"/>
        </w:rPr>
      </w:pPr>
    </w:p>
    <w:p w14:paraId="541B8C19" w14:textId="77777777" w:rsidR="00552160" w:rsidRDefault="00552160" w:rsidP="00A45578">
      <w:pPr>
        <w:bidi/>
        <w:spacing w:after="0"/>
        <w:ind w:hanging="776"/>
        <w:rPr>
          <w:rFonts w:asciiTheme="majorBidi" w:hAnsiTheme="majorBidi" w:cstheme="majorBidi"/>
          <w:b/>
          <w:bCs/>
          <w:sz w:val="28"/>
          <w:szCs w:val="28"/>
          <w:u w:val="single"/>
          <w:rtl/>
          <w:lang w:bidi="ar-IQ"/>
        </w:rPr>
      </w:pPr>
      <w:r>
        <w:rPr>
          <w:rFonts w:asciiTheme="majorBidi" w:hAnsiTheme="majorBidi" w:cstheme="majorBidi" w:hint="cs"/>
          <w:b/>
          <w:bCs/>
          <w:sz w:val="28"/>
          <w:szCs w:val="28"/>
          <w:u w:val="single"/>
          <w:rtl/>
          <w:lang w:bidi="ar-IQ"/>
        </w:rPr>
        <w:t xml:space="preserve">مصادقة </w:t>
      </w:r>
      <w:r w:rsidRPr="002975C4">
        <w:rPr>
          <w:rFonts w:asciiTheme="majorBidi" w:hAnsiTheme="majorBidi" w:cstheme="majorBidi" w:hint="cs"/>
          <w:b/>
          <w:bCs/>
          <w:sz w:val="28"/>
          <w:szCs w:val="28"/>
          <w:u w:val="single"/>
          <w:rtl/>
          <w:lang w:bidi="ar-IQ"/>
        </w:rPr>
        <w:t>اعضاء لجنة الاستلال :</w:t>
      </w:r>
    </w:p>
    <w:tbl>
      <w:tblPr>
        <w:tblStyle w:val="TableGrid"/>
        <w:bidiVisual/>
        <w:tblW w:w="10776" w:type="dxa"/>
        <w:jc w:val="center"/>
        <w:tblLook w:val="04A0" w:firstRow="1" w:lastRow="0" w:firstColumn="1" w:lastColumn="0" w:noHBand="0" w:noVBand="1"/>
      </w:tblPr>
      <w:tblGrid>
        <w:gridCol w:w="398"/>
        <w:gridCol w:w="3140"/>
        <w:gridCol w:w="1523"/>
        <w:gridCol w:w="1700"/>
        <w:gridCol w:w="2012"/>
        <w:gridCol w:w="2003"/>
      </w:tblGrid>
      <w:tr w:rsidR="00552160" w14:paraId="6DDCE43F" w14:textId="77777777" w:rsidTr="00B86092">
        <w:trPr>
          <w:jc w:val="center"/>
        </w:trPr>
        <w:tc>
          <w:tcPr>
            <w:tcW w:w="398" w:type="dxa"/>
            <w:shd w:val="clear" w:color="auto" w:fill="B8CCE4" w:themeFill="accent1" w:themeFillTint="66"/>
            <w:vAlign w:val="center"/>
          </w:tcPr>
          <w:p w14:paraId="3FDA77C5" w14:textId="77777777" w:rsidR="00552160" w:rsidRPr="009464F3" w:rsidRDefault="00552160" w:rsidP="00B86092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IQ"/>
              </w:rPr>
            </w:pPr>
          </w:p>
          <w:p w14:paraId="3B318E7E" w14:textId="77777777" w:rsidR="00552160" w:rsidRPr="002975C4" w:rsidRDefault="00552160" w:rsidP="00B86092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ت</w:t>
            </w:r>
          </w:p>
        </w:tc>
        <w:tc>
          <w:tcPr>
            <w:tcW w:w="3140" w:type="dxa"/>
            <w:shd w:val="clear" w:color="auto" w:fill="B8CCE4" w:themeFill="accent1" w:themeFillTint="66"/>
            <w:vAlign w:val="center"/>
          </w:tcPr>
          <w:p w14:paraId="77344E03" w14:textId="77777777" w:rsidR="00552160" w:rsidRPr="002975C4" w:rsidRDefault="00552160" w:rsidP="00B86092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2975C4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الاسم</w:t>
            </w:r>
          </w:p>
        </w:tc>
        <w:tc>
          <w:tcPr>
            <w:tcW w:w="1523" w:type="dxa"/>
            <w:shd w:val="clear" w:color="auto" w:fill="B8CCE4" w:themeFill="accent1" w:themeFillTint="66"/>
            <w:vAlign w:val="center"/>
          </w:tcPr>
          <w:p w14:paraId="2CA1CBEB" w14:textId="77777777" w:rsidR="00552160" w:rsidRPr="002975C4" w:rsidRDefault="00552160" w:rsidP="00B86092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2975C4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المرتبة العلمية</w:t>
            </w:r>
          </w:p>
        </w:tc>
        <w:tc>
          <w:tcPr>
            <w:tcW w:w="1700" w:type="dxa"/>
            <w:shd w:val="clear" w:color="auto" w:fill="B8CCE4" w:themeFill="accent1" w:themeFillTint="66"/>
            <w:vAlign w:val="center"/>
          </w:tcPr>
          <w:p w14:paraId="5618AF8A" w14:textId="77777777" w:rsidR="00552160" w:rsidRPr="002975C4" w:rsidRDefault="00552160" w:rsidP="00B86092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2975C4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ال</w:t>
            </w: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صفة في اللجنة</w:t>
            </w:r>
          </w:p>
        </w:tc>
        <w:tc>
          <w:tcPr>
            <w:tcW w:w="2012" w:type="dxa"/>
            <w:shd w:val="clear" w:color="auto" w:fill="B8CCE4" w:themeFill="accent1" w:themeFillTint="66"/>
            <w:vAlign w:val="center"/>
          </w:tcPr>
          <w:p w14:paraId="0C1331AE" w14:textId="77777777" w:rsidR="00552160" w:rsidRPr="002975C4" w:rsidRDefault="00552160" w:rsidP="00B86092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2975C4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التوقيع</w:t>
            </w:r>
          </w:p>
        </w:tc>
        <w:tc>
          <w:tcPr>
            <w:tcW w:w="2003" w:type="dxa"/>
            <w:shd w:val="clear" w:color="auto" w:fill="B8CCE4" w:themeFill="accent1" w:themeFillTint="66"/>
            <w:vAlign w:val="center"/>
          </w:tcPr>
          <w:p w14:paraId="57658CF1" w14:textId="77777777" w:rsidR="00552160" w:rsidRPr="002975C4" w:rsidRDefault="00552160" w:rsidP="00B86092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2975C4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التاريخ</w:t>
            </w:r>
          </w:p>
        </w:tc>
      </w:tr>
      <w:tr w:rsidR="006E6328" w14:paraId="79769F49" w14:textId="77777777" w:rsidTr="006E6328">
        <w:trPr>
          <w:trHeight w:val="532"/>
          <w:jc w:val="center"/>
        </w:trPr>
        <w:tc>
          <w:tcPr>
            <w:tcW w:w="398" w:type="dxa"/>
            <w:shd w:val="clear" w:color="auto" w:fill="B8CCE4" w:themeFill="accent1" w:themeFillTint="66"/>
            <w:vAlign w:val="center"/>
          </w:tcPr>
          <w:p w14:paraId="4E2D37E7" w14:textId="77777777" w:rsidR="006E6328" w:rsidRPr="006F5CC5" w:rsidRDefault="006E6328" w:rsidP="006E6328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6F5CC5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1</w:t>
            </w:r>
          </w:p>
        </w:tc>
        <w:tc>
          <w:tcPr>
            <w:tcW w:w="3140" w:type="dxa"/>
            <w:vAlign w:val="center"/>
          </w:tcPr>
          <w:p w14:paraId="37C66BDD" w14:textId="3CFDFA34" w:rsidR="006E6328" w:rsidRPr="006F5CC5" w:rsidRDefault="006E6328" w:rsidP="006E6328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1523" w:type="dxa"/>
            <w:vAlign w:val="center"/>
          </w:tcPr>
          <w:p w14:paraId="5224DA0C" w14:textId="4AAC97FE" w:rsidR="006E6328" w:rsidRPr="006F5CC5" w:rsidRDefault="006E6328" w:rsidP="006E6328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1700" w:type="dxa"/>
            <w:vAlign w:val="center"/>
          </w:tcPr>
          <w:p w14:paraId="6ACDD340" w14:textId="77777777" w:rsidR="006E6328" w:rsidRPr="006F5CC5" w:rsidRDefault="006E6328" w:rsidP="006E6328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6F5CC5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رئيسا</w:t>
            </w:r>
          </w:p>
        </w:tc>
        <w:tc>
          <w:tcPr>
            <w:tcW w:w="2012" w:type="dxa"/>
            <w:vAlign w:val="center"/>
          </w:tcPr>
          <w:p w14:paraId="72359D92" w14:textId="77777777" w:rsidR="006E6328" w:rsidRDefault="006E6328" w:rsidP="006E6328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  <w:p w14:paraId="752E36BB" w14:textId="3A9145F5" w:rsidR="006E6328" w:rsidRPr="006F5CC5" w:rsidRDefault="006E6328" w:rsidP="006E6328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2003" w:type="dxa"/>
            <w:vAlign w:val="center"/>
          </w:tcPr>
          <w:p w14:paraId="08F6A723" w14:textId="7FD5F378" w:rsidR="006E6328" w:rsidRPr="006F5CC5" w:rsidRDefault="006E6328" w:rsidP="006E6328">
            <w:pPr>
              <w:bidi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6E6328" w14:paraId="2330A116" w14:textId="77777777" w:rsidTr="006E6328">
        <w:trPr>
          <w:trHeight w:val="532"/>
          <w:jc w:val="center"/>
        </w:trPr>
        <w:tc>
          <w:tcPr>
            <w:tcW w:w="398" w:type="dxa"/>
            <w:shd w:val="clear" w:color="auto" w:fill="B8CCE4" w:themeFill="accent1" w:themeFillTint="66"/>
            <w:vAlign w:val="center"/>
          </w:tcPr>
          <w:p w14:paraId="56C9AEDA" w14:textId="77777777" w:rsidR="006E6328" w:rsidRPr="006F5CC5" w:rsidRDefault="006E6328" w:rsidP="006E6328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6F5CC5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2</w:t>
            </w:r>
          </w:p>
        </w:tc>
        <w:tc>
          <w:tcPr>
            <w:tcW w:w="3140" w:type="dxa"/>
            <w:vAlign w:val="center"/>
          </w:tcPr>
          <w:p w14:paraId="1245BA70" w14:textId="767462DF" w:rsidR="006E6328" w:rsidRPr="006F5CC5" w:rsidRDefault="006E6328" w:rsidP="006E6328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1523" w:type="dxa"/>
            <w:vAlign w:val="center"/>
          </w:tcPr>
          <w:p w14:paraId="180E1AFB" w14:textId="5A4FC663" w:rsidR="006E6328" w:rsidRPr="006F5CC5" w:rsidRDefault="006E6328" w:rsidP="006E6328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1700" w:type="dxa"/>
            <w:vAlign w:val="center"/>
          </w:tcPr>
          <w:p w14:paraId="702DBCD0" w14:textId="77777777" w:rsidR="006E6328" w:rsidRPr="006F5CC5" w:rsidRDefault="006E6328" w:rsidP="006E6328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6F5CC5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عضوا</w:t>
            </w:r>
          </w:p>
        </w:tc>
        <w:tc>
          <w:tcPr>
            <w:tcW w:w="2012" w:type="dxa"/>
            <w:vAlign w:val="center"/>
          </w:tcPr>
          <w:p w14:paraId="04E783C7" w14:textId="77777777" w:rsidR="006E6328" w:rsidRDefault="006E6328" w:rsidP="006E6328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  <w:p w14:paraId="25B16928" w14:textId="0DEAD484" w:rsidR="006E6328" w:rsidRPr="006F5CC5" w:rsidRDefault="006E6328" w:rsidP="006E6328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2003" w:type="dxa"/>
            <w:vAlign w:val="center"/>
          </w:tcPr>
          <w:p w14:paraId="221BE518" w14:textId="4DEA421F" w:rsidR="006E6328" w:rsidRPr="006F5CC5" w:rsidRDefault="006E6328" w:rsidP="006E6328">
            <w:pPr>
              <w:bidi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6E6328" w14:paraId="442DBEE0" w14:textId="77777777" w:rsidTr="006E6328">
        <w:trPr>
          <w:trHeight w:val="532"/>
          <w:jc w:val="center"/>
        </w:trPr>
        <w:tc>
          <w:tcPr>
            <w:tcW w:w="398" w:type="dxa"/>
            <w:shd w:val="clear" w:color="auto" w:fill="B8CCE4" w:themeFill="accent1" w:themeFillTint="66"/>
            <w:vAlign w:val="center"/>
          </w:tcPr>
          <w:p w14:paraId="1BA09AE4" w14:textId="77777777" w:rsidR="006E6328" w:rsidRPr="006F5CC5" w:rsidRDefault="006E6328" w:rsidP="006E6328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6F5CC5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3</w:t>
            </w:r>
          </w:p>
        </w:tc>
        <w:tc>
          <w:tcPr>
            <w:tcW w:w="3140" w:type="dxa"/>
            <w:vAlign w:val="center"/>
          </w:tcPr>
          <w:p w14:paraId="7B62E4C2" w14:textId="6A01F7E0" w:rsidR="006E6328" w:rsidRPr="006F5CC5" w:rsidRDefault="006E6328" w:rsidP="006E6328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1523" w:type="dxa"/>
            <w:vAlign w:val="center"/>
          </w:tcPr>
          <w:p w14:paraId="1BEECEB4" w14:textId="417A9902" w:rsidR="006E6328" w:rsidRPr="006F5CC5" w:rsidRDefault="006E6328" w:rsidP="006E6328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1700" w:type="dxa"/>
            <w:vAlign w:val="center"/>
          </w:tcPr>
          <w:p w14:paraId="337C9C58" w14:textId="77777777" w:rsidR="006E6328" w:rsidRPr="006F5CC5" w:rsidRDefault="006E6328" w:rsidP="006E6328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6F5CC5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عضوا</w:t>
            </w:r>
          </w:p>
        </w:tc>
        <w:tc>
          <w:tcPr>
            <w:tcW w:w="2012" w:type="dxa"/>
            <w:vAlign w:val="center"/>
          </w:tcPr>
          <w:p w14:paraId="4DB1CDE6" w14:textId="77777777" w:rsidR="006E6328" w:rsidRDefault="006E6328" w:rsidP="006E6328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  <w:p w14:paraId="4E86A459" w14:textId="40B72922" w:rsidR="006E6328" w:rsidRPr="006F5CC5" w:rsidRDefault="006E6328" w:rsidP="006E6328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2003" w:type="dxa"/>
            <w:vAlign w:val="center"/>
          </w:tcPr>
          <w:p w14:paraId="1E5BD602" w14:textId="688F37BF" w:rsidR="006E6328" w:rsidRPr="006F5CC5" w:rsidRDefault="006E6328" w:rsidP="006E6328">
            <w:pPr>
              <w:bidi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</w:tbl>
    <w:p w14:paraId="2A008166" w14:textId="77777777" w:rsidR="00552160" w:rsidRDefault="00552160" w:rsidP="00552160">
      <w:pPr>
        <w:bidi/>
        <w:spacing w:after="0" w:line="360" w:lineRule="auto"/>
        <w:ind w:left="-810"/>
        <w:jc w:val="center"/>
        <w:rPr>
          <w:rFonts w:asciiTheme="majorBidi" w:hAnsiTheme="majorBidi" w:cstheme="majorBidi"/>
          <w:b/>
          <w:bCs/>
          <w:color w:val="0070C0"/>
          <w:sz w:val="40"/>
          <w:szCs w:val="40"/>
          <w:rtl/>
          <w:lang w:bidi="ar-IQ"/>
        </w:rPr>
      </w:pPr>
    </w:p>
    <w:p w14:paraId="08B62435" w14:textId="692B1BB2" w:rsidR="0090136E" w:rsidRDefault="00552160" w:rsidP="0090136E">
      <w:pPr>
        <w:bidi/>
        <w:spacing w:after="0" w:line="240" w:lineRule="auto"/>
        <w:ind w:left="-810"/>
        <w:jc w:val="center"/>
        <w:rPr>
          <w:rFonts w:asciiTheme="majorBidi" w:hAnsiTheme="majorBidi" w:cstheme="majorBidi"/>
          <w:b/>
          <w:bCs/>
          <w:sz w:val="40"/>
          <w:szCs w:val="40"/>
          <w:rtl/>
          <w:lang w:bidi="ar-IQ"/>
        </w:rPr>
      </w:pPr>
      <w:r>
        <w:rPr>
          <w:rFonts w:asciiTheme="majorBidi" w:hAnsiTheme="majorBidi" w:cstheme="majorBidi"/>
          <w:b/>
          <w:bCs/>
          <w:color w:val="0070C0"/>
          <w:sz w:val="40"/>
          <w:szCs w:val="40"/>
          <w:rtl/>
          <w:lang w:bidi="ar-IQ"/>
        </w:rPr>
        <w:br w:type="page"/>
      </w:r>
      <w:bookmarkEnd w:id="1"/>
      <w:r w:rsidR="0090136E" w:rsidRPr="0090136E">
        <w:rPr>
          <w:rFonts w:asciiTheme="majorBidi" w:hAnsiTheme="majorBidi" w:cstheme="majorBidi" w:hint="cs"/>
          <w:b/>
          <w:bCs/>
          <w:sz w:val="40"/>
          <w:szCs w:val="40"/>
          <w:rtl/>
          <w:lang w:bidi="ar-IQ"/>
        </w:rPr>
        <w:lastRenderedPageBreak/>
        <w:t xml:space="preserve"> </w:t>
      </w:r>
      <w:r w:rsidR="0090136E">
        <w:rPr>
          <w:rFonts w:asciiTheme="majorBidi" w:hAnsiTheme="majorBidi" w:cstheme="majorBidi" w:hint="cs"/>
          <w:b/>
          <w:bCs/>
          <w:sz w:val="40"/>
          <w:szCs w:val="40"/>
          <w:rtl/>
          <w:lang w:bidi="ar-IQ"/>
        </w:rPr>
        <w:t>كلية الحكمة الجامعة</w:t>
      </w:r>
    </w:p>
    <w:p w14:paraId="4E97C1B8" w14:textId="77777777" w:rsidR="0090136E" w:rsidRDefault="0090136E" w:rsidP="0090136E">
      <w:pPr>
        <w:bidi/>
        <w:spacing w:after="0" w:line="240" w:lineRule="auto"/>
        <w:ind w:left="-810"/>
        <w:jc w:val="center"/>
        <w:rPr>
          <w:rFonts w:asciiTheme="majorBidi" w:hAnsiTheme="majorBidi" w:cstheme="majorBidi"/>
          <w:b/>
          <w:bCs/>
          <w:sz w:val="40"/>
          <w:szCs w:val="40"/>
          <w:rtl/>
          <w:lang w:bidi="ar-IQ"/>
        </w:rPr>
      </w:pPr>
      <w:r>
        <w:rPr>
          <w:rFonts w:asciiTheme="majorBidi" w:hAnsiTheme="majorBidi" w:cstheme="majorBidi" w:hint="cs"/>
          <w:b/>
          <w:bCs/>
          <w:color w:val="0070C0"/>
          <w:sz w:val="40"/>
          <w:szCs w:val="40"/>
          <w:rtl/>
          <w:lang w:bidi="ar-IQ"/>
        </w:rPr>
        <w:t xml:space="preserve">قسم </w:t>
      </w:r>
    </w:p>
    <w:p w14:paraId="2EEFA016" w14:textId="77777777" w:rsidR="0090136E" w:rsidRDefault="0090136E" w:rsidP="0090136E">
      <w:pPr>
        <w:bidi/>
        <w:spacing w:after="0" w:line="240" w:lineRule="auto"/>
        <w:ind w:left="-810"/>
        <w:jc w:val="center"/>
        <w:rPr>
          <w:rFonts w:asciiTheme="majorBidi" w:hAnsiTheme="majorBidi" w:cstheme="majorBidi"/>
          <w:b/>
          <w:bCs/>
          <w:color w:val="7030A0"/>
          <w:sz w:val="40"/>
          <w:szCs w:val="40"/>
          <w:rtl/>
          <w:lang w:bidi="ar-IQ"/>
        </w:rPr>
      </w:pPr>
      <w:r w:rsidRPr="006557A4">
        <w:rPr>
          <w:rFonts w:asciiTheme="majorBidi" w:hAnsiTheme="majorBidi" w:cstheme="majorBidi" w:hint="cs"/>
          <w:b/>
          <w:bCs/>
          <w:color w:val="7030A0"/>
          <w:sz w:val="40"/>
          <w:szCs w:val="40"/>
          <w:rtl/>
          <w:lang w:bidi="ar-IQ"/>
        </w:rPr>
        <w:t>استمارة استلال بحث لاغراض الترقية العلمية</w:t>
      </w:r>
    </w:p>
    <w:p w14:paraId="39DD4994" w14:textId="77777777" w:rsidR="0090136E" w:rsidRPr="00A1194B" w:rsidRDefault="0090136E" w:rsidP="0090136E">
      <w:pPr>
        <w:bidi/>
        <w:spacing w:after="0" w:line="240" w:lineRule="auto"/>
        <w:ind w:left="-810"/>
        <w:jc w:val="center"/>
        <w:rPr>
          <w:rFonts w:asciiTheme="majorBidi" w:hAnsiTheme="majorBidi" w:cstheme="majorBidi"/>
          <w:b/>
          <w:bCs/>
          <w:sz w:val="40"/>
          <w:szCs w:val="40"/>
          <w:rtl/>
          <w:lang w:bidi="ar-IQ"/>
        </w:rPr>
      </w:pPr>
    </w:p>
    <w:tbl>
      <w:tblPr>
        <w:tblStyle w:val="TableGrid"/>
        <w:bidiVisual/>
        <w:tblW w:w="10561" w:type="dxa"/>
        <w:jc w:val="center"/>
        <w:tblLook w:val="04A0" w:firstRow="1" w:lastRow="0" w:firstColumn="1" w:lastColumn="0" w:noHBand="0" w:noVBand="1"/>
      </w:tblPr>
      <w:tblGrid>
        <w:gridCol w:w="1874"/>
        <w:gridCol w:w="4007"/>
        <w:gridCol w:w="1800"/>
        <w:gridCol w:w="2880"/>
      </w:tblGrid>
      <w:tr w:rsidR="0090136E" w14:paraId="0C866248" w14:textId="77777777" w:rsidTr="00E70E6B">
        <w:trPr>
          <w:jc w:val="center"/>
        </w:trPr>
        <w:tc>
          <w:tcPr>
            <w:tcW w:w="1874" w:type="dxa"/>
            <w:shd w:val="clear" w:color="auto" w:fill="C6D9F1" w:themeFill="text2" w:themeFillTint="33"/>
            <w:vAlign w:val="center"/>
          </w:tcPr>
          <w:p w14:paraId="795C8795" w14:textId="77777777" w:rsidR="0090136E" w:rsidRPr="009464F3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9464F3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اسم طالب الترقية</w:t>
            </w:r>
          </w:p>
        </w:tc>
        <w:tc>
          <w:tcPr>
            <w:tcW w:w="4007" w:type="dxa"/>
            <w:vAlign w:val="center"/>
          </w:tcPr>
          <w:p w14:paraId="6DCA50A5" w14:textId="77777777" w:rsidR="0090136E" w:rsidRPr="006F5CC5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IQ"/>
              </w:rPr>
            </w:pPr>
          </w:p>
        </w:tc>
        <w:tc>
          <w:tcPr>
            <w:tcW w:w="1800" w:type="dxa"/>
            <w:shd w:val="clear" w:color="auto" w:fill="C6D9F1" w:themeFill="text2" w:themeFillTint="33"/>
            <w:vAlign w:val="center"/>
          </w:tcPr>
          <w:p w14:paraId="0584AAFA" w14:textId="77777777" w:rsidR="0090136E" w:rsidRPr="009464F3" w:rsidRDefault="0090136E" w:rsidP="00E70E6B">
            <w:pPr>
              <w:bidi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9464F3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المرتبة الحالية</w:t>
            </w:r>
          </w:p>
        </w:tc>
        <w:tc>
          <w:tcPr>
            <w:tcW w:w="2880" w:type="dxa"/>
            <w:vAlign w:val="center"/>
          </w:tcPr>
          <w:p w14:paraId="4D9FF4FD" w14:textId="77777777" w:rsidR="0090136E" w:rsidRPr="006F5CC5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IQ"/>
              </w:rPr>
            </w:pPr>
          </w:p>
        </w:tc>
      </w:tr>
      <w:tr w:rsidR="0090136E" w14:paraId="2858638D" w14:textId="77777777" w:rsidTr="00E70E6B">
        <w:trPr>
          <w:jc w:val="center"/>
        </w:trPr>
        <w:tc>
          <w:tcPr>
            <w:tcW w:w="1874" w:type="dxa"/>
            <w:shd w:val="clear" w:color="auto" w:fill="C6D9F1" w:themeFill="text2" w:themeFillTint="33"/>
            <w:vAlign w:val="center"/>
          </w:tcPr>
          <w:p w14:paraId="1A752BDE" w14:textId="77777777" w:rsidR="0090136E" w:rsidRPr="00CF6818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CF6818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عنوان البحث</w:t>
            </w:r>
          </w:p>
        </w:tc>
        <w:tc>
          <w:tcPr>
            <w:tcW w:w="8687" w:type="dxa"/>
            <w:gridSpan w:val="3"/>
          </w:tcPr>
          <w:p w14:paraId="1C20909C" w14:textId="77777777" w:rsidR="0090136E" w:rsidRPr="00C91D85" w:rsidRDefault="0090136E" w:rsidP="00E70E6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90136E" w14:paraId="67145EB8" w14:textId="77777777" w:rsidTr="00E70E6B">
        <w:trPr>
          <w:jc w:val="center"/>
        </w:trPr>
        <w:tc>
          <w:tcPr>
            <w:tcW w:w="1874" w:type="dxa"/>
            <w:shd w:val="clear" w:color="auto" w:fill="C6D9F1" w:themeFill="text2" w:themeFillTint="33"/>
            <w:vAlign w:val="center"/>
          </w:tcPr>
          <w:p w14:paraId="61EFD882" w14:textId="77777777" w:rsidR="0090136E" w:rsidRPr="00CF6818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CF6818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اسماء الباحثين المشاركين</w:t>
            </w:r>
          </w:p>
        </w:tc>
        <w:tc>
          <w:tcPr>
            <w:tcW w:w="8687" w:type="dxa"/>
            <w:gridSpan w:val="3"/>
            <w:vAlign w:val="center"/>
          </w:tcPr>
          <w:p w14:paraId="4951ED96" w14:textId="77777777" w:rsidR="0090136E" w:rsidRPr="00F144A5" w:rsidRDefault="0090136E" w:rsidP="00E70E6B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</w:p>
        </w:tc>
      </w:tr>
    </w:tbl>
    <w:p w14:paraId="1382A0C6" w14:textId="77777777" w:rsidR="0090136E" w:rsidRDefault="0090136E" w:rsidP="0090136E">
      <w:pPr>
        <w:bidi/>
        <w:spacing w:after="0"/>
        <w:ind w:left="-1260"/>
        <w:rPr>
          <w:rFonts w:asciiTheme="majorBidi" w:hAnsiTheme="majorBidi" w:cstheme="majorBidi"/>
          <w:sz w:val="28"/>
          <w:szCs w:val="28"/>
          <w:rtl/>
          <w:lang w:bidi="ar-IQ"/>
        </w:rPr>
      </w:pPr>
    </w:p>
    <w:tbl>
      <w:tblPr>
        <w:tblStyle w:val="TableGrid"/>
        <w:bidiVisual/>
        <w:tblW w:w="10726" w:type="dxa"/>
        <w:jc w:val="center"/>
        <w:tblLook w:val="04A0" w:firstRow="1" w:lastRow="0" w:firstColumn="1" w:lastColumn="0" w:noHBand="0" w:noVBand="1"/>
      </w:tblPr>
      <w:tblGrid>
        <w:gridCol w:w="2536"/>
        <w:gridCol w:w="1159"/>
        <w:gridCol w:w="1412"/>
        <w:gridCol w:w="2709"/>
        <w:gridCol w:w="992"/>
        <w:gridCol w:w="1918"/>
      </w:tblGrid>
      <w:tr w:rsidR="0090136E" w14:paraId="1BEE8DB2" w14:textId="77777777" w:rsidTr="00E70E6B">
        <w:trPr>
          <w:jc w:val="center"/>
        </w:trPr>
        <w:tc>
          <w:tcPr>
            <w:tcW w:w="2536" w:type="dxa"/>
            <w:shd w:val="clear" w:color="auto" w:fill="C6D9F1" w:themeFill="text2" w:themeFillTint="33"/>
          </w:tcPr>
          <w:p w14:paraId="155E7CF0" w14:textId="77777777" w:rsidR="0090136E" w:rsidRDefault="0090136E" w:rsidP="00E70E6B">
            <w:pPr>
              <w:bidi/>
              <w:jc w:val="mediumKashida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CF6818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              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  <w:p w14:paraId="64EBAEB8" w14:textId="77777777" w:rsidR="0090136E" w:rsidRPr="00CF6818" w:rsidRDefault="0090136E" w:rsidP="00E70E6B">
            <w:pPr>
              <w:bidi/>
              <w:jc w:val="mediumKashida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                           </w:t>
            </w:r>
          </w:p>
          <w:p w14:paraId="409AB723" w14:textId="77777777" w:rsidR="0090136E" w:rsidRPr="00CF6818" w:rsidRDefault="0090136E" w:rsidP="00E70E6B">
            <w:pPr>
              <w:bidi/>
              <w:jc w:val="mediumKashida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159" w:type="dxa"/>
            <w:shd w:val="clear" w:color="auto" w:fill="C6D9F1" w:themeFill="text2" w:themeFillTint="33"/>
            <w:vAlign w:val="center"/>
          </w:tcPr>
          <w:p w14:paraId="0A70A1F2" w14:textId="77777777" w:rsidR="0090136E" w:rsidRDefault="0090136E" w:rsidP="00E70E6B">
            <w:pPr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28124EB1" wp14:editId="6161970B">
                      <wp:simplePos x="0" y="0"/>
                      <wp:positionH relativeFrom="column">
                        <wp:posOffset>719455</wp:posOffset>
                      </wp:positionH>
                      <wp:positionV relativeFrom="paragraph">
                        <wp:posOffset>15240</wp:posOffset>
                      </wp:positionV>
                      <wp:extent cx="1571625" cy="685800"/>
                      <wp:effectExtent l="13970" t="9525" r="5080" b="9525"/>
                      <wp:wrapNone/>
                      <wp:docPr id="13" name="Straight Arrow Connector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571625" cy="68580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13" o:spid="_x0000_s1026" type="#_x0000_t32" style="position:absolute;left:0;text-align:left;margin-left:56.65pt;margin-top:1.2pt;width:123.75pt;height:54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"/>
                  </w:pict>
                </mc:Fallback>
              </mc:AlternateContent>
            </w:r>
            <w:r>
              <w:rPr>
                <w:rFonts w:asciiTheme="majorBidi" w:hAnsiTheme="majorBidi" w:cstheme="majorBidi"/>
                <w:b/>
                <w:bCs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77EC6A6B" wp14:editId="43BB7A84">
                      <wp:simplePos x="0" y="0"/>
                      <wp:positionH relativeFrom="column">
                        <wp:posOffset>719455</wp:posOffset>
                      </wp:positionH>
                      <wp:positionV relativeFrom="paragraph">
                        <wp:posOffset>15240</wp:posOffset>
                      </wp:positionV>
                      <wp:extent cx="1571625" cy="685800"/>
                      <wp:effectExtent l="13970" t="9525" r="5080" b="9525"/>
                      <wp:wrapNone/>
                      <wp:docPr id="17" name="Straight Arrow Connector 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H="1">
                                <a:off x="0" y="0"/>
                                <a:ext cx="1571625" cy="68580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Straight Arrow Connector 17" o:spid="_x0000_s1026" type="#_x0000_t32" style="position:absolute;left:0;text-align:left;margin-left:56.65pt;margin-top:1.2pt;width:123.75pt;height:54pt;flip:x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"/>
                  </w:pict>
                </mc:Fallback>
              </mc:AlternateConten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   </w:t>
            </w:r>
            <w:r w:rsidRPr="00CF6818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الجواب 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  </w:t>
            </w:r>
          </w:p>
          <w:p w14:paraId="1E01676E" w14:textId="77777777" w:rsidR="0090136E" w:rsidRDefault="0090136E" w:rsidP="00E70E6B">
            <w:pPr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  <w:p w14:paraId="36E9A860" w14:textId="77777777" w:rsidR="0090136E" w:rsidRPr="00CF6818" w:rsidRDefault="0090136E" w:rsidP="00E70E6B">
            <w:pPr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CF6818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( نعم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CF6818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،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CF6818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كلا)</w:t>
            </w:r>
          </w:p>
        </w:tc>
        <w:tc>
          <w:tcPr>
            <w:tcW w:w="1412" w:type="dxa"/>
            <w:shd w:val="clear" w:color="auto" w:fill="C6D9F1" w:themeFill="text2" w:themeFillTint="33"/>
            <w:vAlign w:val="center"/>
          </w:tcPr>
          <w:p w14:paraId="3CED344E" w14:textId="77777777" w:rsidR="0090136E" w:rsidRPr="00CF6818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CF6818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النسبة المئوية للاستلال 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         </w:t>
            </w:r>
            <w:r w:rsidRPr="00CF6818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(في حالة كون البحث مستل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ا</w:t>
            </w:r>
            <w:r>
              <w:rPr>
                <w:rFonts w:asciiTheme="majorBidi" w:hAnsiTheme="majorBidi" w:cstheme="majorBidi"/>
                <w:b/>
                <w:bCs/>
                <w:sz w:val="32"/>
                <w:szCs w:val="32"/>
                <w:vertAlign w:val="superscript"/>
                <w:rtl/>
              </w:rPr>
              <w:t>ʺ</w:t>
            </w:r>
            <w:r w:rsidRPr="00CF6818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)</w:t>
            </w:r>
          </w:p>
        </w:tc>
        <w:tc>
          <w:tcPr>
            <w:tcW w:w="2709" w:type="dxa"/>
            <w:shd w:val="clear" w:color="auto" w:fill="C6D9F1" w:themeFill="text2" w:themeFillTint="33"/>
            <w:vAlign w:val="center"/>
          </w:tcPr>
          <w:p w14:paraId="72FC6E79" w14:textId="77777777" w:rsidR="0090136E" w:rsidRPr="00CF6818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CF6818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مصدر الاستلال 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CF6818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(رسالة 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أو</w:t>
            </w:r>
            <w:r w:rsidRPr="00CF6818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 اطروحة) مع اسم صاحبها</w:t>
            </w:r>
          </w:p>
        </w:tc>
        <w:tc>
          <w:tcPr>
            <w:tcW w:w="992" w:type="dxa"/>
            <w:shd w:val="clear" w:color="auto" w:fill="C6D9F1" w:themeFill="text2" w:themeFillTint="33"/>
            <w:vAlign w:val="center"/>
          </w:tcPr>
          <w:p w14:paraId="59270580" w14:textId="77777777" w:rsidR="0090136E" w:rsidRPr="00CF6818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CF6818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هل البحث في مجال اختصاص طالب الترقية</w:t>
            </w:r>
          </w:p>
        </w:tc>
        <w:tc>
          <w:tcPr>
            <w:tcW w:w="1918" w:type="dxa"/>
            <w:shd w:val="clear" w:color="auto" w:fill="C6D9F1" w:themeFill="text2" w:themeFillTint="33"/>
            <w:vAlign w:val="center"/>
          </w:tcPr>
          <w:p w14:paraId="490AEEEB" w14:textId="77777777" w:rsidR="0090136E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CF6818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هل للبحث علاقة مع بحوث آخرى للباحثين المشاركين </w:t>
            </w:r>
          </w:p>
          <w:p w14:paraId="437C8B08" w14:textId="77777777" w:rsidR="0090136E" w:rsidRPr="00CF6818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6F5CC5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( تذكر عناوين البحوث )</w:t>
            </w:r>
          </w:p>
        </w:tc>
      </w:tr>
      <w:tr w:rsidR="0090136E" w14:paraId="57B92513" w14:textId="77777777" w:rsidTr="00E70E6B">
        <w:trPr>
          <w:jc w:val="center"/>
        </w:trPr>
        <w:tc>
          <w:tcPr>
            <w:tcW w:w="2536" w:type="dxa"/>
            <w:shd w:val="clear" w:color="auto" w:fill="C6D9F1" w:themeFill="text2" w:themeFillTint="33"/>
          </w:tcPr>
          <w:p w14:paraId="29BEACB3" w14:textId="77777777" w:rsidR="0090136E" w:rsidRPr="00CF6818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CF6818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هل البحث مستل من رسالة 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أو</w:t>
            </w:r>
            <w:r w:rsidRPr="00CF6818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 اطروحة انجزها طالب الترقية</w:t>
            </w:r>
          </w:p>
        </w:tc>
        <w:tc>
          <w:tcPr>
            <w:tcW w:w="1159" w:type="dxa"/>
            <w:vAlign w:val="center"/>
          </w:tcPr>
          <w:p w14:paraId="12F40A00" w14:textId="77777777" w:rsidR="0090136E" w:rsidRPr="006F5CC5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412" w:type="dxa"/>
            <w:vAlign w:val="center"/>
          </w:tcPr>
          <w:p w14:paraId="3730539A" w14:textId="77777777" w:rsidR="0090136E" w:rsidRPr="006F5CC5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%</w:t>
            </w:r>
          </w:p>
        </w:tc>
        <w:tc>
          <w:tcPr>
            <w:tcW w:w="2709" w:type="dxa"/>
            <w:vAlign w:val="center"/>
          </w:tcPr>
          <w:p w14:paraId="54041E39" w14:textId="77777777" w:rsidR="0090136E" w:rsidRPr="006F5CC5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992" w:type="dxa"/>
            <w:vMerge w:val="restart"/>
            <w:vAlign w:val="center"/>
          </w:tcPr>
          <w:p w14:paraId="3D086466" w14:textId="77777777" w:rsidR="0090136E" w:rsidRPr="006F5CC5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918" w:type="dxa"/>
            <w:vMerge w:val="restart"/>
            <w:vAlign w:val="center"/>
          </w:tcPr>
          <w:p w14:paraId="060061EB" w14:textId="3A4BF49F" w:rsidR="0090136E" w:rsidRPr="006F5CC5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90136E" w14:paraId="06F4BB42" w14:textId="77777777" w:rsidTr="00E70E6B">
        <w:trPr>
          <w:jc w:val="center"/>
        </w:trPr>
        <w:tc>
          <w:tcPr>
            <w:tcW w:w="2536" w:type="dxa"/>
            <w:shd w:val="clear" w:color="auto" w:fill="C6D9F1" w:themeFill="text2" w:themeFillTint="33"/>
          </w:tcPr>
          <w:p w14:paraId="74D02649" w14:textId="77777777" w:rsidR="0090136E" w:rsidRPr="00CF6818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CF6818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هل البحث مستل من رسالة 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أو</w:t>
            </w:r>
            <w:r w:rsidRPr="00CF6818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 اطروحة اشرف عليها طالب الترقية</w:t>
            </w:r>
          </w:p>
        </w:tc>
        <w:tc>
          <w:tcPr>
            <w:tcW w:w="1159" w:type="dxa"/>
            <w:vAlign w:val="center"/>
          </w:tcPr>
          <w:p w14:paraId="7059BD4C" w14:textId="77777777" w:rsidR="0090136E" w:rsidRPr="006F5CC5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412" w:type="dxa"/>
            <w:vAlign w:val="center"/>
          </w:tcPr>
          <w:p w14:paraId="3DBFF356" w14:textId="77777777" w:rsidR="0090136E" w:rsidRPr="006F5CC5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%</w:t>
            </w:r>
          </w:p>
        </w:tc>
        <w:tc>
          <w:tcPr>
            <w:tcW w:w="2709" w:type="dxa"/>
            <w:vAlign w:val="center"/>
          </w:tcPr>
          <w:p w14:paraId="07E70549" w14:textId="77777777" w:rsidR="0090136E" w:rsidRPr="006F5CC5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992" w:type="dxa"/>
            <w:vMerge/>
          </w:tcPr>
          <w:p w14:paraId="44C2693B" w14:textId="77777777" w:rsidR="0090136E" w:rsidRPr="008B615A" w:rsidRDefault="0090136E" w:rsidP="00E70E6B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1918" w:type="dxa"/>
            <w:vMerge/>
          </w:tcPr>
          <w:p w14:paraId="714BE09C" w14:textId="77777777" w:rsidR="0090136E" w:rsidRPr="008B615A" w:rsidRDefault="0090136E" w:rsidP="00E70E6B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90136E" w14:paraId="567F757D" w14:textId="77777777" w:rsidTr="00E70E6B">
        <w:trPr>
          <w:jc w:val="center"/>
        </w:trPr>
        <w:tc>
          <w:tcPr>
            <w:tcW w:w="2536" w:type="dxa"/>
            <w:shd w:val="clear" w:color="auto" w:fill="C6D9F1" w:themeFill="text2" w:themeFillTint="33"/>
          </w:tcPr>
          <w:p w14:paraId="75C08CBE" w14:textId="77777777" w:rsidR="0090136E" w:rsidRPr="00CF6818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CF6818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هل البحث مستل من رسالة 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أو</w:t>
            </w:r>
            <w:r w:rsidRPr="00CF6818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 اطروحة اشرف عليها احد الباحثين المشاركين</w:t>
            </w:r>
          </w:p>
        </w:tc>
        <w:tc>
          <w:tcPr>
            <w:tcW w:w="1159" w:type="dxa"/>
            <w:vAlign w:val="center"/>
          </w:tcPr>
          <w:p w14:paraId="76E456F2" w14:textId="77777777" w:rsidR="0090136E" w:rsidRPr="006F5CC5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412" w:type="dxa"/>
            <w:vAlign w:val="center"/>
          </w:tcPr>
          <w:p w14:paraId="30E880EB" w14:textId="77777777" w:rsidR="0090136E" w:rsidRPr="006F5CC5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%</w:t>
            </w:r>
          </w:p>
        </w:tc>
        <w:tc>
          <w:tcPr>
            <w:tcW w:w="2709" w:type="dxa"/>
            <w:vAlign w:val="center"/>
          </w:tcPr>
          <w:p w14:paraId="62A68CB6" w14:textId="77777777" w:rsidR="0090136E" w:rsidRPr="006F5CC5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992" w:type="dxa"/>
            <w:vMerge/>
          </w:tcPr>
          <w:p w14:paraId="2A711E0D" w14:textId="77777777" w:rsidR="0090136E" w:rsidRPr="008B615A" w:rsidRDefault="0090136E" w:rsidP="00E70E6B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1918" w:type="dxa"/>
            <w:vMerge/>
          </w:tcPr>
          <w:p w14:paraId="509A9CD5" w14:textId="77777777" w:rsidR="0090136E" w:rsidRPr="008B615A" w:rsidRDefault="0090136E" w:rsidP="00E70E6B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90136E" w14:paraId="21605590" w14:textId="77777777" w:rsidTr="00E70E6B">
        <w:trPr>
          <w:jc w:val="center"/>
        </w:trPr>
        <w:tc>
          <w:tcPr>
            <w:tcW w:w="2536" w:type="dxa"/>
            <w:shd w:val="clear" w:color="auto" w:fill="C6D9F1" w:themeFill="text2" w:themeFillTint="33"/>
          </w:tcPr>
          <w:p w14:paraId="72CB1BA4" w14:textId="77777777" w:rsidR="0090136E" w:rsidRPr="00CF6818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CF6818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هل البحث مستل من رسالة 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أو</w:t>
            </w:r>
            <w:r w:rsidRPr="00CF6818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 اطروحة انجزها احد الباحثين المشاركين</w:t>
            </w:r>
          </w:p>
        </w:tc>
        <w:tc>
          <w:tcPr>
            <w:tcW w:w="1159" w:type="dxa"/>
            <w:vAlign w:val="center"/>
          </w:tcPr>
          <w:p w14:paraId="74F05D9C" w14:textId="77777777" w:rsidR="0090136E" w:rsidRPr="006F5CC5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412" w:type="dxa"/>
            <w:vAlign w:val="center"/>
          </w:tcPr>
          <w:p w14:paraId="44440D67" w14:textId="77777777" w:rsidR="0090136E" w:rsidRPr="006F5CC5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%</w:t>
            </w:r>
          </w:p>
        </w:tc>
        <w:tc>
          <w:tcPr>
            <w:tcW w:w="2709" w:type="dxa"/>
            <w:vAlign w:val="center"/>
          </w:tcPr>
          <w:p w14:paraId="01C2F945" w14:textId="77777777" w:rsidR="0090136E" w:rsidRPr="006F5CC5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992" w:type="dxa"/>
            <w:vMerge/>
          </w:tcPr>
          <w:p w14:paraId="2FE17F2B" w14:textId="77777777" w:rsidR="0090136E" w:rsidRPr="008B615A" w:rsidRDefault="0090136E" w:rsidP="00E70E6B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1918" w:type="dxa"/>
            <w:vMerge/>
          </w:tcPr>
          <w:p w14:paraId="78D869D0" w14:textId="77777777" w:rsidR="0090136E" w:rsidRPr="008B615A" w:rsidRDefault="0090136E" w:rsidP="00E70E6B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90136E" w14:paraId="48403BD7" w14:textId="77777777" w:rsidTr="00E70E6B">
        <w:trPr>
          <w:jc w:val="center"/>
        </w:trPr>
        <w:tc>
          <w:tcPr>
            <w:tcW w:w="2536" w:type="dxa"/>
            <w:shd w:val="clear" w:color="auto" w:fill="C6D9F1" w:themeFill="text2" w:themeFillTint="33"/>
            <w:vAlign w:val="center"/>
          </w:tcPr>
          <w:p w14:paraId="07BF38AD" w14:textId="77777777" w:rsidR="0090136E" w:rsidRPr="00CF6818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CF6818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هل البحث مستل من بحوث آخرى من شبكة المعلومات الدولية</w:t>
            </w:r>
          </w:p>
        </w:tc>
        <w:tc>
          <w:tcPr>
            <w:tcW w:w="5280" w:type="dxa"/>
            <w:gridSpan w:val="3"/>
          </w:tcPr>
          <w:p w14:paraId="4DEE03A3" w14:textId="77777777" w:rsidR="0090136E" w:rsidRPr="00E44AAF" w:rsidRDefault="0090136E" w:rsidP="00E70E6B">
            <w:pPr>
              <w:bidi/>
              <w:jc w:val="mediumKashida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 w:rsidRPr="00E44AAF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 xml:space="preserve">استنادا 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>ﺇلى</w:t>
            </w:r>
            <w:r w:rsidRPr="00E44AAF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 xml:space="preserve"> ما اطلعت عليه لجنة الاستلال من معلومات في شبكة المعلومات الدولية ، فان اللجنة لم تجد ما يدل على 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>أن</w:t>
            </w:r>
            <w:r w:rsidRPr="00E44AAF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 xml:space="preserve"> ا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لبحث</w:t>
            </w:r>
            <w:r w:rsidRPr="00E44AAF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 xml:space="preserve"> المقدم مستل من اعمال سابقة منشورة على الشبكة ضمن قاعدة البيانات التي اطلعت عليها اللجنة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.</w:t>
            </w:r>
          </w:p>
        </w:tc>
        <w:tc>
          <w:tcPr>
            <w:tcW w:w="992" w:type="dxa"/>
            <w:vMerge/>
          </w:tcPr>
          <w:p w14:paraId="3F0E664C" w14:textId="77777777" w:rsidR="0090136E" w:rsidRPr="008B615A" w:rsidRDefault="0090136E" w:rsidP="00E70E6B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1918" w:type="dxa"/>
            <w:vMerge/>
          </w:tcPr>
          <w:p w14:paraId="26774289" w14:textId="77777777" w:rsidR="0090136E" w:rsidRPr="008B615A" w:rsidRDefault="0090136E" w:rsidP="00E70E6B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</w:tbl>
    <w:p w14:paraId="6344782D" w14:textId="77777777" w:rsidR="0090136E" w:rsidRDefault="0090136E" w:rsidP="0090136E">
      <w:pPr>
        <w:bidi/>
        <w:spacing w:after="0"/>
        <w:ind w:hanging="1191"/>
        <w:rPr>
          <w:rFonts w:asciiTheme="majorBidi" w:hAnsiTheme="majorBidi" w:cstheme="majorBidi"/>
          <w:b/>
          <w:bCs/>
          <w:sz w:val="28"/>
          <w:szCs w:val="28"/>
          <w:u w:val="single"/>
          <w:rtl/>
          <w:lang w:bidi="ar-IQ"/>
        </w:rPr>
      </w:pPr>
    </w:p>
    <w:p w14:paraId="54C344B7" w14:textId="77777777" w:rsidR="0090136E" w:rsidRDefault="0090136E" w:rsidP="0090136E">
      <w:pPr>
        <w:bidi/>
        <w:spacing w:after="0"/>
        <w:ind w:hanging="776"/>
        <w:rPr>
          <w:rFonts w:asciiTheme="majorBidi" w:hAnsiTheme="majorBidi" w:cstheme="majorBidi"/>
          <w:b/>
          <w:bCs/>
          <w:sz w:val="28"/>
          <w:szCs w:val="28"/>
          <w:u w:val="single"/>
          <w:rtl/>
          <w:lang w:bidi="ar-IQ"/>
        </w:rPr>
      </w:pPr>
      <w:r>
        <w:rPr>
          <w:rFonts w:asciiTheme="majorBidi" w:hAnsiTheme="majorBidi" w:cstheme="majorBidi" w:hint="cs"/>
          <w:b/>
          <w:bCs/>
          <w:sz w:val="28"/>
          <w:szCs w:val="28"/>
          <w:u w:val="single"/>
          <w:rtl/>
          <w:lang w:bidi="ar-IQ"/>
        </w:rPr>
        <w:t xml:space="preserve">مصادقة </w:t>
      </w:r>
      <w:r w:rsidRPr="002975C4">
        <w:rPr>
          <w:rFonts w:asciiTheme="majorBidi" w:hAnsiTheme="majorBidi" w:cstheme="majorBidi" w:hint="cs"/>
          <w:b/>
          <w:bCs/>
          <w:sz w:val="28"/>
          <w:szCs w:val="28"/>
          <w:u w:val="single"/>
          <w:rtl/>
          <w:lang w:bidi="ar-IQ"/>
        </w:rPr>
        <w:t>اعضاء لجنة الاستلال :</w:t>
      </w:r>
    </w:p>
    <w:tbl>
      <w:tblPr>
        <w:tblStyle w:val="TableGrid"/>
        <w:bidiVisual/>
        <w:tblW w:w="10776" w:type="dxa"/>
        <w:jc w:val="center"/>
        <w:tblLook w:val="04A0" w:firstRow="1" w:lastRow="0" w:firstColumn="1" w:lastColumn="0" w:noHBand="0" w:noVBand="1"/>
      </w:tblPr>
      <w:tblGrid>
        <w:gridCol w:w="398"/>
        <w:gridCol w:w="3140"/>
        <w:gridCol w:w="1523"/>
        <w:gridCol w:w="1700"/>
        <w:gridCol w:w="2012"/>
        <w:gridCol w:w="2003"/>
      </w:tblGrid>
      <w:tr w:rsidR="0090136E" w14:paraId="14DED76C" w14:textId="77777777" w:rsidTr="00E70E6B">
        <w:trPr>
          <w:jc w:val="center"/>
        </w:trPr>
        <w:tc>
          <w:tcPr>
            <w:tcW w:w="398" w:type="dxa"/>
            <w:shd w:val="clear" w:color="auto" w:fill="B8CCE4" w:themeFill="accent1" w:themeFillTint="66"/>
            <w:vAlign w:val="center"/>
          </w:tcPr>
          <w:p w14:paraId="62300FAC" w14:textId="77777777" w:rsidR="0090136E" w:rsidRPr="009464F3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IQ"/>
              </w:rPr>
            </w:pPr>
          </w:p>
          <w:p w14:paraId="68D6289A" w14:textId="77777777" w:rsidR="0090136E" w:rsidRPr="002975C4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ت</w:t>
            </w:r>
          </w:p>
        </w:tc>
        <w:tc>
          <w:tcPr>
            <w:tcW w:w="3140" w:type="dxa"/>
            <w:shd w:val="clear" w:color="auto" w:fill="B8CCE4" w:themeFill="accent1" w:themeFillTint="66"/>
            <w:vAlign w:val="center"/>
          </w:tcPr>
          <w:p w14:paraId="7AE08418" w14:textId="77777777" w:rsidR="0090136E" w:rsidRPr="002975C4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2975C4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الاسم</w:t>
            </w:r>
          </w:p>
        </w:tc>
        <w:tc>
          <w:tcPr>
            <w:tcW w:w="1523" w:type="dxa"/>
            <w:shd w:val="clear" w:color="auto" w:fill="B8CCE4" w:themeFill="accent1" w:themeFillTint="66"/>
            <w:vAlign w:val="center"/>
          </w:tcPr>
          <w:p w14:paraId="123878FE" w14:textId="77777777" w:rsidR="0090136E" w:rsidRPr="002975C4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2975C4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المرتبة العلمية</w:t>
            </w:r>
          </w:p>
        </w:tc>
        <w:tc>
          <w:tcPr>
            <w:tcW w:w="1700" w:type="dxa"/>
            <w:shd w:val="clear" w:color="auto" w:fill="B8CCE4" w:themeFill="accent1" w:themeFillTint="66"/>
            <w:vAlign w:val="center"/>
          </w:tcPr>
          <w:p w14:paraId="1B866DE2" w14:textId="77777777" w:rsidR="0090136E" w:rsidRPr="002975C4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2975C4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ال</w:t>
            </w: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صفة في اللجنة</w:t>
            </w:r>
          </w:p>
        </w:tc>
        <w:tc>
          <w:tcPr>
            <w:tcW w:w="2012" w:type="dxa"/>
            <w:shd w:val="clear" w:color="auto" w:fill="B8CCE4" w:themeFill="accent1" w:themeFillTint="66"/>
            <w:vAlign w:val="center"/>
          </w:tcPr>
          <w:p w14:paraId="0F324721" w14:textId="77777777" w:rsidR="0090136E" w:rsidRPr="002975C4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2975C4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التوقيع</w:t>
            </w:r>
          </w:p>
        </w:tc>
        <w:tc>
          <w:tcPr>
            <w:tcW w:w="2003" w:type="dxa"/>
            <w:shd w:val="clear" w:color="auto" w:fill="B8CCE4" w:themeFill="accent1" w:themeFillTint="66"/>
            <w:vAlign w:val="center"/>
          </w:tcPr>
          <w:p w14:paraId="16DF702B" w14:textId="77777777" w:rsidR="0090136E" w:rsidRPr="002975C4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2975C4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التاريخ</w:t>
            </w:r>
          </w:p>
        </w:tc>
      </w:tr>
      <w:tr w:rsidR="0090136E" w14:paraId="21ECB4E2" w14:textId="77777777" w:rsidTr="00E70E6B">
        <w:trPr>
          <w:trHeight w:val="532"/>
          <w:jc w:val="center"/>
        </w:trPr>
        <w:tc>
          <w:tcPr>
            <w:tcW w:w="398" w:type="dxa"/>
            <w:shd w:val="clear" w:color="auto" w:fill="B8CCE4" w:themeFill="accent1" w:themeFillTint="66"/>
            <w:vAlign w:val="center"/>
          </w:tcPr>
          <w:p w14:paraId="43FB0DBF" w14:textId="77777777" w:rsidR="0090136E" w:rsidRPr="006F5CC5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6F5CC5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1</w:t>
            </w:r>
          </w:p>
        </w:tc>
        <w:tc>
          <w:tcPr>
            <w:tcW w:w="3140" w:type="dxa"/>
            <w:vAlign w:val="center"/>
          </w:tcPr>
          <w:p w14:paraId="114B251E" w14:textId="77777777" w:rsidR="0090136E" w:rsidRPr="006F5CC5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1523" w:type="dxa"/>
            <w:vAlign w:val="center"/>
          </w:tcPr>
          <w:p w14:paraId="0ADBA361" w14:textId="09CDE161" w:rsidR="0090136E" w:rsidRPr="006F5CC5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1700" w:type="dxa"/>
            <w:vAlign w:val="center"/>
          </w:tcPr>
          <w:p w14:paraId="27176B8C" w14:textId="77777777" w:rsidR="0090136E" w:rsidRPr="006F5CC5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6F5CC5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رئيسا</w:t>
            </w:r>
          </w:p>
        </w:tc>
        <w:tc>
          <w:tcPr>
            <w:tcW w:w="2012" w:type="dxa"/>
            <w:vAlign w:val="center"/>
          </w:tcPr>
          <w:p w14:paraId="4885B340" w14:textId="77777777" w:rsidR="0090136E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  <w:p w14:paraId="4C3A6C7A" w14:textId="77777777" w:rsidR="0090136E" w:rsidRPr="006F5CC5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2003" w:type="dxa"/>
            <w:vAlign w:val="center"/>
          </w:tcPr>
          <w:p w14:paraId="78605012" w14:textId="77777777" w:rsidR="0090136E" w:rsidRPr="006F5CC5" w:rsidRDefault="0090136E" w:rsidP="00E70E6B">
            <w:pPr>
              <w:bidi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90136E" w14:paraId="395296E8" w14:textId="77777777" w:rsidTr="00E70E6B">
        <w:trPr>
          <w:trHeight w:val="532"/>
          <w:jc w:val="center"/>
        </w:trPr>
        <w:tc>
          <w:tcPr>
            <w:tcW w:w="398" w:type="dxa"/>
            <w:shd w:val="clear" w:color="auto" w:fill="B8CCE4" w:themeFill="accent1" w:themeFillTint="66"/>
            <w:vAlign w:val="center"/>
          </w:tcPr>
          <w:p w14:paraId="10E3FCC6" w14:textId="77777777" w:rsidR="0090136E" w:rsidRPr="006F5CC5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6F5CC5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2</w:t>
            </w:r>
          </w:p>
        </w:tc>
        <w:tc>
          <w:tcPr>
            <w:tcW w:w="3140" w:type="dxa"/>
            <w:vAlign w:val="center"/>
          </w:tcPr>
          <w:p w14:paraId="1564F406" w14:textId="77777777" w:rsidR="0090136E" w:rsidRPr="006F5CC5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1523" w:type="dxa"/>
            <w:vAlign w:val="center"/>
          </w:tcPr>
          <w:p w14:paraId="5CF25794" w14:textId="4E5E1163" w:rsidR="0090136E" w:rsidRPr="006F5CC5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1700" w:type="dxa"/>
            <w:vAlign w:val="center"/>
          </w:tcPr>
          <w:p w14:paraId="5816BAF5" w14:textId="77777777" w:rsidR="0090136E" w:rsidRPr="006F5CC5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6F5CC5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عضوا</w:t>
            </w:r>
          </w:p>
        </w:tc>
        <w:tc>
          <w:tcPr>
            <w:tcW w:w="2012" w:type="dxa"/>
            <w:vAlign w:val="center"/>
          </w:tcPr>
          <w:p w14:paraId="7B0F1BF2" w14:textId="77777777" w:rsidR="0090136E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  <w:p w14:paraId="0DB0160B" w14:textId="77777777" w:rsidR="0090136E" w:rsidRPr="006F5CC5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2003" w:type="dxa"/>
            <w:vAlign w:val="center"/>
          </w:tcPr>
          <w:p w14:paraId="374A52AD" w14:textId="77777777" w:rsidR="0090136E" w:rsidRPr="006F5CC5" w:rsidRDefault="0090136E" w:rsidP="00E70E6B">
            <w:pPr>
              <w:bidi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90136E" w14:paraId="2EFB9BB4" w14:textId="77777777" w:rsidTr="00E70E6B">
        <w:trPr>
          <w:trHeight w:val="532"/>
          <w:jc w:val="center"/>
        </w:trPr>
        <w:tc>
          <w:tcPr>
            <w:tcW w:w="398" w:type="dxa"/>
            <w:shd w:val="clear" w:color="auto" w:fill="B8CCE4" w:themeFill="accent1" w:themeFillTint="66"/>
            <w:vAlign w:val="center"/>
          </w:tcPr>
          <w:p w14:paraId="307416E0" w14:textId="77777777" w:rsidR="0090136E" w:rsidRPr="006F5CC5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6F5CC5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3</w:t>
            </w:r>
          </w:p>
        </w:tc>
        <w:tc>
          <w:tcPr>
            <w:tcW w:w="3140" w:type="dxa"/>
            <w:vAlign w:val="center"/>
          </w:tcPr>
          <w:p w14:paraId="709E6BFC" w14:textId="77777777" w:rsidR="0090136E" w:rsidRPr="006F5CC5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1523" w:type="dxa"/>
            <w:vAlign w:val="center"/>
          </w:tcPr>
          <w:p w14:paraId="08A18FDF" w14:textId="499403AE" w:rsidR="0090136E" w:rsidRPr="006F5CC5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1700" w:type="dxa"/>
            <w:vAlign w:val="center"/>
          </w:tcPr>
          <w:p w14:paraId="39191216" w14:textId="77777777" w:rsidR="0090136E" w:rsidRPr="006F5CC5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6F5CC5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عضوا</w:t>
            </w:r>
          </w:p>
        </w:tc>
        <w:tc>
          <w:tcPr>
            <w:tcW w:w="2012" w:type="dxa"/>
            <w:vAlign w:val="center"/>
          </w:tcPr>
          <w:p w14:paraId="11D7B90D" w14:textId="77777777" w:rsidR="0090136E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  <w:p w14:paraId="1BE2E025" w14:textId="77777777" w:rsidR="0090136E" w:rsidRPr="006F5CC5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2003" w:type="dxa"/>
            <w:vAlign w:val="center"/>
          </w:tcPr>
          <w:p w14:paraId="69BDBCA9" w14:textId="77777777" w:rsidR="0090136E" w:rsidRPr="006F5CC5" w:rsidRDefault="0090136E" w:rsidP="00E70E6B">
            <w:pPr>
              <w:bidi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</w:tbl>
    <w:p w14:paraId="059108FC" w14:textId="33019603" w:rsidR="0090136E" w:rsidRDefault="0090136E" w:rsidP="0090136E">
      <w:pPr>
        <w:bidi/>
        <w:spacing w:after="0" w:line="360" w:lineRule="auto"/>
        <w:ind w:left="-810"/>
        <w:jc w:val="center"/>
        <w:rPr>
          <w:rFonts w:asciiTheme="majorBidi" w:hAnsiTheme="majorBidi" w:cstheme="majorBidi"/>
          <w:b/>
          <w:bCs/>
          <w:color w:val="0070C0"/>
          <w:sz w:val="40"/>
          <w:szCs w:val="40"/>
          <w:rtl/>
          <w:lang w:bidi="ar-IQ"/>
        </w:rPr>
      </w:pPr>
    </w:p>
    <w:p w14:paraId="5EE4B0C7" w14:textId="77777777" w:rsidR="0090136E" w:rsidRDefault="0090136E">
      <w:pPr>
        <w:rPr>
          <w:rFonts w:asciiTheme="majorBidi" w:hAnsiTheme="majorBidi" w:cstheme="majorBidi"/>
          <w:b/>
          <w:bCs/>
          <w:color w:val="0070C0"/>
          <w:sz w:val="40"/>
          <w:szCs w:val="40"/>
          <w:rtl/>
          <w:lang w:bidi="ar-IQ"/>
        </w:rPr>
      </w:pPr>
      <w:r>
        <w:rPr>
          <w:rFonts w:asciiTheme="majorBidi" w:hAnsiTheme="majorBidi" w:cstheme="majorBidi"/>
          <w:b/>
          <w:bCs/>
          <w:color w:val="0070C0"/>
          <w:sz w:val="40"/>
          <w:szCs w:val="40"/>
          <w:rtl/>
          <w:lang w:bidi="ar-IQ"/>
        </w:rPr>
        <w:br w:type="page"/>
      </w:r>
    </w:p>
    <w:p w14:paraId="065EAB45" w14:textId="77777777" w:rsidR="0090136E" w:rsidRDefault="0090136E" w:rsidP="0090136E">
      <w:pPr>
        <w:bidi/>
        <w:spacing w:after="0" w:line="240" w:lineRule="auto"/>
        <w:ind w:left="-810"/>
        <w:jc w:val="center"/>
        <w:rPr>
          <w:rFonts w:asciiTheme="majorBidi" w:hAnsiTheme="majorBidi" w:cstheme="majorBidi"/>
          <w:b/>
          <w:bCs/>
          <w:sz w:val="40"/>
          <w:szCs w:val="40"/>
          <w:rtl/>
          <w:lang w:bidi="ar-IQ"/>
        </w:rPr>
      </w:pPr>
      <w:r>
        <w:rPr>
          <w:rFonts w:asciiTheme="majorBidi" w:hAnsiTheme="majorBidi" w:cstheme="majorBidi" w:hint="cs"/>
          <w:b/>
          <w:bCs/>
          <w:sz w:val="40"/>
          <w:szCs w:val="40"/>
          <w:rtl/>
          <w:lang w:bidi="ar-IQ"/>
        </w:rPr>
        <w:lastRenderedPageBreak/>
        <w:t>كلية الحكمة الجامعة</w:t>
      </w:r>
    </w:p>
    <w:p w14:paraId="78DD3BE5" w14:textId="77777777" w:rsidR="0090136E" w:rsidRDefault="0090136E" w:rsidP="0090136E">
      <w:pPr>
        <w:bidi/>
        <w:spacing w:after="0" w:line="240" w:lineRule="auto"/>
        <w:ind w:left="-810"/>
        <w:jc w:val="center"/>
        <w:rPr>
          <w:rFonts w:asciiTheme="majorBidi" w:hAnsiTheme="majorBidi" w:cstheme="majorBidi"/>
          <w:b/>
          <w:bCs/>
          <w:sz w:val="40"/>
          <w:szCs w:val="40"/>
          <w:rtl/>
          <w:lang w:bidi="ar-IQ"/>
        </w:rPr>
      </w:pPr>
      <w:r>
        <w:rPr>
          <w:rFonts w:asciiTheme="majorBidi" w:hAnsiTheme="majorBidi" w:cstheme="majorBidi" w:hint="cs"/>
          <w:b/>
          <w:bCs/>
          <w:color w:val="0070C0"/>
          <w:sz w:val="40"/>
          <w:szCs w:val="40"/>
          <w:rtl/>
          <w:lang w:bidi="ar-IQ"/>
        </w:rPr>
        <w:t xml:space="preserve">قسم </w:t>
      </w:r>
    </w:p>
    <w:p w14:paraId="5A4FCB7B" w14:textId="77777777" w:rsidR="0090136E" w:rsidRDefault="0090136E" w:rsidP="0090136E">
      <w:pPr>
        <w:bidi/>
        <w:spacing w:after="0" w:line="240" w:lineRule="auto"/>
        <w:ind w:left="-810"/>
        <w:jc w:val="center"/>
        <w:rPr>
          <w:rFonts w:asciiTheme="majorBidi" w:hAnsiTheme="majorBidi" w:cstheme="majorBidi"/>
          <w:b/>
          <w:bCs/>
          <w:color w:val="7030A0"/>
          <w:sz w:val="40"/>
          <w:szCs w:val="40"/>
          <w:rtl/>
          <w:lang w:bidi="ar-IQ"/>
        </w:rPr>
      </w:pPr>
      <w:r w:rsidRPr="006557A4">
        <w:rPr>
          <w:rFonts w:asciiTheme="majorBidi" w:hAnsiTheme="majorBidi" w:cstheme="majorBidi" w:hint="cs"/>
          <w:b/>
          <w:bCs/>
          <w:color w:val="7030A0"/>
          <w:sz w:val="40"/>
          <w:szCs w:val="40"/>
          <w:rtl/>
          <w:lang w:bidi="ar-IQ"/>
        </w:rPr>
        <w:t>استمارة استلال بحث لاغراض الترقية العلمية</w:t>
      </w:r>
    </w:p>
    <w:p w14:paraId="423E214C" w14:textId="77777777" w:rsidR="0090136E" w:rsidRPr="00A1194B" w:rsidRDefault="0090136E" w:rsidP="0090136E">
      <w:pPr>
        <w:bidi/>
        <w:spacing w:after="0" w:line="240" w:lineRule="auto"/>
        <w:ind w:left="-810"/>
        <w:jc w:val="center"/>
        <w:rPr>
          <w:rFonts w:asciiTheme="majorBidi" w:hAnsiTheme="majorBidi" w:cstheme="majorBidi"/>
          <w:b/>
          <w:bCs/>
          <w:sz w:val="40"/>
          <w:szCs w:val="40"/>
          <w:rtl/>
          <w:lang w:bidi="ar-IQ"/>
        </w:rPr>
      </w:pPr>
    </w:p>
    <w:tbl>
      <w:tblPr>
        <w:tblStyle w:val="TableGrid"/>
        <w:bidiVisual/>
        <w:tblW w:w="10561" w:type="dxa"/>
        <w:jc w:val="center"/>
        <w:tblLook w:val="04A0" w:firstRow="1" w:lastRow="0" w:firstColumn="1" w:lastColumn="0" w:noHBand="0" w:noVBand="1"/>
      </w:tblPr>
      <w:tblGrid>
        <w:gridCol w:w="1874"/>
        <w:gridCol w:w="4007"/>
        <w:gridCol w:w="1800"/>
        <w:gridCol w:w="2880"/>
      </w:tblGrid>
      <w:tr w:rsidR="0090136E" w14:paraId="2ACD3BE1" w14:textId="77777777" w:rsidTr="00E70E6B">
        <w:trPr>
          <w:jc w:val="center"/>
        </w:trPr>
        <w:tc>
          <w:tcPr>
            <w:tcW w:w="1874" w:type="dxa"/>
            <w:shd w:val="clear" w:color="auto" w:fill="C6D9F1" w:themeFill="text2" w:themeFillTint="33"/>
            <w:vAlign w:val="center"/>
          </w:tcPr>
          <w:p w14:paraId="649044DD" w14:textId="77777777" w:rsidR="0090136E" w:rsidRPr="009464F3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9464F3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اسم طالب الترقية</w:t>
            </w:r>
          </w:p>
        </w:tc>
        <w:tc>
          <w:tcPr>
            <w:tcW w:w="4007" w:type="dxa"/>
            <w:vAlign w:val="center"/>
          </w:tcPr>
          <w:p w14:paraId="0DAEAD7A" w14:textId="77777777" w:rsidR="0090136E" w:rsidRPr="006F5CC5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IQ"/>
              </w:rPr>
            </w:pPr>
          </w:p>
        </w:tc>
        <w:tc>
          <w:tcPr>
            <w:tcW w:w="1800" w:type="dxa"/>
            <w:shd w:val="clear" w:color="auto" w:fill="C6D9F1" w:themeFill="text2" w:themeFillTint="33"/>
            <w:vAlign w:val="center"/>
          </w:tcPr>
          <w:p w14:paraId="0141D6F9" w14:textId="77777777" w:rsidR="0090136E" w:rsidRPr="009464F3" w:rsidRDefault="0090136E" w:rsidP="00E70E6B">
            <w:pPr>
              <w:bidi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9464F3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المرتبة الحالية</w:t>
            </w:r>
          </w:p>
        </w:tc>
        <w:tc>
          <w:tcPr>
            <w:tcW w:w="2880" w:type="dxa"/>
            <w:vAlign w:val="center"/>
          </w:tcPr>
          <w:p w14:paraId="55E0C408" w14:textId="77777777" w:rsidR="0090136E" w:rsidRPr="006F5CC5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IQ"/>
              </w:rPr>
            </w:pPr>
          </w:p>
        </w:tc>
      </w:tr>
      <w:tr w:rsidR="0090136E" w14:paraId="69E6A36C" w14:textId="77777777" w:rsidTr="00E70E6B">
        <w:trPr>
          <w:jc w:val="center"/>
        </w:trPr>
        <w:tc>
          <w:tcPr>
            <w:tcW w:w="1874" w:type="dxa"/>
            <w:shd w:val="clear" w:color="auto" w:fill="C6D9F1" w:themeFill="text2" w:themeFillTint="33"/>
            <w:vAlign w:val="center"/>
          </w:tcPr>
          <w:p w14:paraId="1E7EE4EE" w14:textId="77777777" w:rsidR="0090136E" w:rsidRPr="00CF6818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CF6818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عنوان البحث</w:t>
            </w:r>
          </w:p>
        </w:tc>
        <w:tc>
          <w:tcPr>
            <w:tcW w:w="8687" w:type="dxa"/>
            <w:gridSpan w:val="3"/>
          </w:tcPr>
          <w:p w14:paraId="05214F2A" w14:textId="77777777" w:rsidR="0090136E" w:rsidRPr="00C91D85" w:rsidRDefault="0090136E" w:rsidP="00E70E6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90136E" w14:paraId="7A8DBD8A" w14:textId="77777777" w:rsidTr="00E70E6B">
        <w:trPr>
          <w:jc w:val="center"/>
        </w:trPr>
        <w:tc>
          <w:tcPr>
            <w:tcW w:w="1874" w:type="dxa"/>
            <w:shd w:val="clear" w:color="auto" w:fill="C6D9F1" w:themeFill="text2" w:themeFillTint="33"/>
            <w:vAlign w:val="center"/>
          </w:tcPr>
          <w:p w14:paraId="501843AB" w14:textId="77777777" w:rsidR="0090136E" w:rsidRPr="00CF6818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CF6818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اسماء الباحثين المشاركين</w:t>
            </w:r>
          </w:p>
        </w:tc>
        <w:tc>
          <w:tcPr>
            <w:tcW w:w="8687" w:type="dxa"/>
            <w:gridSpan w:val="3"/>
            <w:vAlign w:val="center"/>
          </w:tcPr>
          <w:p w14:paraId="4DE8E45E" w14:textId="77777777" w:rsidR="0090136E" w:rsidRPr="00F144A5" w:rsidRDefault="0090136E" w:rsidP="00E70E6B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</w:p>
        </w:tc>
      </w:tr>
    </w:tbl>
    <w:p w14:paraId="2AAD5DB5" w14:textId="77777777" w:rsidR="0090136E" w:rsidRDefault="0090136E" w:rsidP="0090136E">
      <w:pPr>
        <w:bidi/>
        <w:spacing w:after="0"/>
        <w:ind w:left="-1260"/>
        <w:rPr>
          <w:rFonts w:asciiTheme="majorBidi" w:hAnsiTheme="majorBidi" w:cstheme="majorBidi"/>
          <w:sz w:val="28"/>
          <w:szCs w:val="28"/>
          <w:rtl/>
          <w:lang w:bidi="ar-IQ"/>
        </w:rPr>
      </w:pPr>
    </w:p>
    <w:tbl>
      <w:tblPr>
        <w:tblStyle w:val="TableGrid"/>
        <w:bidiVisual/>
        <w:tblW w:w="10726" w:type="dxa"/>
        <w:jc w:val="center"/>
        <w:tblLook w:val="04A0" w:firstRow="1" w:lastRow="0" w:firstColumn="1" w:lastColumn="0" w:noHBand="0" w:noVBand="1"/>
      </w:tblPr>
      <w:tblGrid>
        <w:gridCol w:w="2536"/>
        <w:gridCol w:w="1159"/>
        <w:gridCol w:w="1412"/>
        <w:gridCol w:w="2709"/>
        <w:gridCol w:w="992"/>
        <w:gridCol w:w="1918"/>
      </w:tblGrid>
      <w:tr w:rsidR="0090136E" w14:paraId="4522C90D" w14:textId="77777777" w:rsidTr="00E70E6B">
        <w:trPr>
          <w:jc w:val="center"/>
        </w:trPr>
        <w:tc>
          <w:tcPr>
            <w:tcW w:w="2536" w:type="dxa"/>
            <w:shd w:val="clear" w:color="auto" w:fill="C6D9F1" w:themeFill="text2" w:themeFillTint="33"/>
          </w:tcPr>
          <w:p w14:paraId="57F0A4EC" w14:textId="77777777" w:rsidR="0090136E" w:rsidRDefault="0090136E" w:rsidP="00E70E6B">
            <w:pPr>
              <w:bidi/>
              <w:jc w:val="mediumKashida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CF6818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              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  <w:p w14:paraId="45F3C61B" w14:textId="77777777" w:rsidR="0090136E" w:rsidRPr="00CF6818" w:rsidRDefault="0090136E" w:rsidP="00E70E6B">
            <w:pPr>
              <w:bidi/>
              <w:jc w:val="mediumKashida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                           </w:t>
            </w:r>
          </w:p>
          <w:p w14:paraId="3403C184" w14:textId="77777777" w:rsidR="0090136E" w:rsidRPr="00CF6818" w:rsidRDefault="0090136E" w:rsidP="00E70E6B">
            <w:pPr>
              <w:bidi/>
              <w:jc w:val="mediumKashida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159" w:type="dxa"/>
            <w:shd w:val="clear" w:color="auto" w:fill="C6D9F1" w:themeFill="text2" w:themeFillTint="33"/>
            <w:vAlign w:val="center"/>
          </w:tcPr>
          <w:p w14:paraId="0F23B847" w14:textId="77777777" w:rsidR="0090136E" w:rsidRDefault="0090136E" w:rsidP="00E70E6B">
            <w:pPr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0610E9A4" wp14:editId="51DFF1E6">
                      <wp:simplePos x="0" y="0"/>
                      <wp:positionH relativeFrom="column">
                        <wp:posOffset>719455</wp:posOffset>
                      </wp:positionH>
                      <wp:positionV relativeFrom="paragraph">
                        <wp:posOffset>15240</wp:posOffset>
                      </wp:positionV>
                      <wp:extent cx="1571625" cy="685800"/>
                      <wp:effectExtent l="13970" t="9525" r="5080" b="9525"/>
                      <wp:wrapNone/>
                      <wp:docPr id="22" name="Straight Arrow Connector 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571625" cy="68580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Straight Arrow Connector 22" o:spid="_x0000_s1026" type="#_x0000_t32" style="position:absolute;left:0;text-align:left;margin-left:56.65pt;margin-top:1.2pt;width:123.75pt;height:54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"/>
                  </w:pict>
                </mc:Fallback>
              </mc:AlternateContent>
            </w:r>
            <w:r>
              <w:rPr>
                <w:rFonts w:asciiTheme="majorBidi" w:hAnsiTheme="majorBidi" w:cstheme="majorBidi"/>
                <w:b/>
                <w:bCs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174FDCAC" wp14:editId="6DD17D56">
                      <wp:simplePos x="0" y="0"/>
                      <wp:positionH relativeFrom="column">
                        <wp:posOffset>719455</wp:posOffset>
                      </wp:positionH>
                      <wp:positionV relativeFrom="paragraph">
                        <wp:posOffset>15240</wp:posOffset>
                      </wp:positionV>
                      <wp:extent cx="1571625" cy="685800"/>
                      <wp:effectExtent l="13970" t="9525" r="5080" b="9525"/>
                      <wp:wrapNone/>
                      <wp:docPr id="24" name="Straight Arrow Connector 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H="1">
                                <a:off x="0" y="0"/>
                                <a:ext cx="1571625" cy="68580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Straight Arrow Connector 24" o:spid="_x0000_s1026" type="#_x0000_t32" style="position:absolute;left:0;text-align:left;margin-left:56.65pt;margin-top:1.2pt;width:123.75pt;height:54pt;flip:x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"/>
                  </w:pict>
                </mc:Fallback>
              </mc:AlternateConten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   </w:t>
            </w:r>
            <w:r w:rsidRPr="00CF6818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الجواب 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  </w:t>
            </w:r>
          </w:p>
          <w:p w14:paraId="68612EAB" w14:textId="77777777" w:rsidR="0090136E" w:rsidRDefault="0090136E" w:rsidP="00E70E6B">
            <w:pPr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  <w:p w14:paraId="73483CC5" w14:textId="77777777" w:rsidR="0090136E" w:rsidRPr="00CF6818" w:rsidRDefault="0090136E" w:rsidP="00E70E6B">
            <w:pPr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CF6818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( نعم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CF6818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،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CF6818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كلا)</w:t>
            </w:r>
          </w:p>
        </w:tc>
        <w:tc>
          <w:tcPr>
            <w:tcW w:w="1412" w:type="dxa"/>
            <w:shd w:val="clear" w:color="auto" w:fill="C6D9F1" w:themeFill="text2" w:themeFillTint="33"/>
            <w:vAlign w:val="center"/>
          </w:tcPr>
          <w:p w14:paraId="35504BED" w14:textId="77777777" w:rsidR="0090136E" w:rsidRPr="00CF6818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CF6818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النسبة المئوية للاستلال 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         </w:t>
            </w:r>
            <w:r w:rsidRPr="00CF6818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(في حالة كون البحث مستل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ا</w:t>
            </w:r>
            <w:r>
              <w:rPr>
                <w:rFonts w:asciiTheme="majorBidi" w:hAnsiTheme="majorBidi" w:cstheme="majorBidi"/>
                <w:b/>
                <w:bCs/>
                <w:sz w:val="32"/>
                <w:szCs w:val="32"/>
                <w:vertAlign w:val="superscript"/>
                <w:rtl/>
              </w:rPr>
              <w:t>ʺ</w:t>
            </w:r>
            <w:r w:rsidRPr="00CF6818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)</w:t>
            </w:r>
          </w:p>
        </w:tc>
        <w:tc>
          <w:tcPr>
            <w:tcW w:w="2709" w:type="dxa"/>
            <w:shd w:val="clear" w:color="auto" w:fill="C6D9F1" w:themeFill="text2" w:themeFillTint="33"/>
            <w:vAlign w:val="center"/>
          </w:tcPr>
          <w:p w14:paraId="647D8E66" w14:textId="77777777" w:rsidR="0090136E" w:rsidRPr="00CF6818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CF6818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مصدر الاستلال 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CF6818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(رسالة 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أو</w:t>
            </w:r>
            <w:r w:rsidRPr="00CF6818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 اطروحة) مع اسم صاحبها</w:t>
            </w:r>
          </w:p>
        </w:tc>
        <w:tc>
          <w:tcPr>
            <w:tcW w:w="992" w:type="dxa"/>
            <w:shd w:val="clear" w:color="auto" w:fill="C6D9F1" w:themeFill="text2" w:themeFillTint="33"/>
            <w:vAlign w:val="center"/>
          </w:tcPr>
          <w:p w14:paraId="3FCCCDF3" w14:textId="77777777" w:rsidR="0090136E" w:rsidRPr="00CF6818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CF6818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هل البحث في مجال اختصاص طالب الترقية</w:t>
            </w:r>
          </w:p>
        </w:tc>
        <w:tc>
          <w:tcPr>
            <w:tcW w:w="1918" w:type="dxa"/>
            <w:shd w:val="clear" w:color="auto" w:fill="C6D9F1" w:themeFill="text2" w:themeFillTint="33"/>
            <w:vAlign w:val="center"/>
          </w:tcPr>
          <w:p w14:paraId="2F05B686" w14:textId="77777777" w:rsidR="0090136E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CF6818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هل للبحث علاقة مع بحوث آخرى للباحثين المشاركين </w:t>
            </w:r>
          </w:p>
          <w:p w14:paraId="093804F4" w14:textId="77777777" w:rsidR="0090136E" w:rsidRPr="00CF6818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6F5CC5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( تذكر عناوين البحوث )</w:t>
            </w:r>
          </w:p>
        </w:tc>
      </w:tr>
      <w:tr w:rsidR="0090136E" w14:paraId="5D71327D" w14:textId="77777777" w:rsidTr="00E70E6B">
        <w:trPr>
          <w:jc w:val="center"/>
        </w:trPr>
        <w:tc>
          <w:tcPr>
            <w:tcW w:w="2536" w:type="dxa"/>
            <w:shd w:val="clear" w:color="auto" w:fill="C6D9F1" w:themeFill="text2" w:themeFillTint="33"/>
          </w:tcPr>
          <w:p w14:paraId="6287CB57" w14:textId="77777777" w:rsidR="0090136E" w:rsidRPr="00CF6818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CF6818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هل البحث مستل من رسالة 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أو</w:t>
            </w:r>
            <w:r w:rsidRPr="00CF6818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 اطروحة انجزها طالب الترقية</w:t>
            </w:r>
          </w:p>
        </w:tc>
        <w:tc>
          <w:tcPr>
            <w:tcW w:w="1159" w:type="dxa"/>
            <w:vAlign w:val="center"/>
          </w:tcPr>
          <w:p w14:paraId="0E90BDB9" w14:textId="77777777" w:rsidR="0090136E" w:rsidRPr="006F5CC5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412" w:type="dxa"/>
            <w:vAlign w:val="center"/>
          </w:tcPr>
          <w:p w14:paraId="61CB1202" w14:textId="77777777" w:rsidR="0090136E" w:rsidRPr="006F5CC5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%</w:t>
            </w:r>
          </w:p>
        </w:tc>
        <w:tc>
          <w:tcPr>
            <w:tcW w:w="2709" w:type="dxa"/>
            <w:vAlign w:val="center"/>
          </w:tcPr>
          <w:p w14:paraId="467ED295" w14:textId="77777777" w:rsidR="0090136E" w:rsidRPr="006F5CC5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992" w:type="dxa"/>
            <w:vMerge w:val="restart"/>
            <w:vAlign w:val="center"/>
          </w:tcPr>
          <w:p w14:paraId="0A6181A3" w14:textId="77777777" w:rsidR="0090136E" w:rsidRPr="006F5CC5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918" w:type="dxa"/>
            <w:vMerge w:val="restart"/>
            <w:vAlign w:val="center"/>
          </w:tcPr>
          <w:p w14:paraId="59B70615" w14:textId="7A4BD0BE" w:rsidR="0090136E" w:rsidRPr="006F5CC5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90136E" w14:paraId="0A5B321A" w14:textId="77777777" w:rsidTr="00E70E6B">
        <w:trPr>
          <w:jc w:val="center"/>
        </w:trPr>
        <w:tc>
          <w:tcPr>
            <w:tcW w:w="2536" w:type="dxa"/>
            <w:shd w:val="clear" w:color="auto" w:fill="C6D9F1" w:themeFill="text2" w:themeFillTint="33"/>
          </w:tcPr>
          <w:p w14:paraId="5AAABD99" w14:textId="77777777" w:rsidR="0090136E" w:rsidRPr="00CF6818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CF6818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هل البحث مستل من رسالة 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أو</w:t>
            </w:r>
            <w:r w:rsidRPr="00CF6818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 اطروحة اشرف عليها طالب الترقية</w:t>
            </w:r>
          </w:p>
        </w:tc>
        <w:tc>
          <w:tcPr>
            <w:tcW w:w="1159" w:type="dxa"/>
            <w:vAlign w:val="center"/>
          </w:tcPr>
          <w:p w14:paraId="63388EC4" w14:textId="77777777" w:rsidR="0090136E" w:rsidRPr="006F5CC5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412" w:type="dxa"/>
            <w:vAlign w:val="center"/>
          </w:tcPr>
          <w:p w14:paraId="0BC9DC88" w14:textId="77777777" w:rsidR="0090136E" w:rsidRPr="006F5CC5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%</w:t>
            </w:r>
          </w:p>
        </w:tc>
        <w:tc>
          <w:tcPr>
            <w:tcW w:w="2709" w:type="dxa"/>
            <w:vAlign w:val="center"/>
          </w:tcPr>
          <w:p w14:paraId="5A1E1363" w14:textId="77777777" w:rsidR="0090136E" w:rsidRPr="006F5CC5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992" w:type="dxa"/>
            <w:vMerge/>
          </w:tcPr>
          <w:p w14:paraId="4EDAAFD4" w14:textId="77777777" w:rsidR="0090136E" w:rsidRPr="008B615A" w:rsidRDefault="0090136E" w:rsidP="00E70E6B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1918" w:type="dxa"/>
            <w:vMerge/>
          </w:tcPr>
          <w:p w14:paraId="36984350" w14:textId="77777777" w:rsidR="0090136E" w:rsidRPr="008B615A" w:rsidRDefault="0090136E" w:rsidP="00E70E6B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90136E" w14:paraId="34830E0D" w14:textId="77777777" w:rsidTr="00E70E6B">
        <w:trPr>
          <w:jc w:val="center"/>
        </w:trPr>
        <w:tc>
          <w:tcPr>
            <w:tcW w:w="2536" w:type="dxa"/>
            <w:shd w:val="clear" w:color="auto" w:fill="C6D9F1" w:themeFill="text2" w:themeFillTint="33"/>
          </w:tcPr>
          <w:p w14:paraId="679DC158" w14:textId="77777777" w:rsidR="0090136E" w:rsidRPr="00CF6818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CF6818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هل البحث مستل من رسالة 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أو</w:t>
            </w:r>
            <w:r w:rsidRPr="00CF6818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 اطروحة اشرف عليها احد الباحثين المشاركين</w:t>
            </w:r>
          </w:p>
        </w:tc>
        <w:tc>
          <w:tcPr>
            <w:tcW w:w="1159" w:type="dxa"/>
            <w:vAlign w:val="center"/>
          </w:tcPr>
          <w:p w14:paraId="2A0F4C20" w14:textId="77777777" w:rsidR="0090136E" w:rsidRPr="006F5CC5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412" w:type="dxa"/>
            <w:vAlign w:val="center"/>
          </w:tcPr>
          <w:p w14:paraId="27E82478" w14:textId="77777777" w:rsidR="0090136E" w:rsidRPr="006F5CC5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%</w:t>
            </w:r>
          </w:p>
        </w:tc>
        <w:tc>
          <w:tcPr>
            <w:tcW w:w="2709" w:type="dxa"/>
            <w:vAlign w:val="center"/>
          </w:tcPr>
          <w:p w14:paraId="0FCBD5F4" w14:textId="77777777" w:rsidR="0090136E" w:rsidRPr="006F5CC5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992" w:type="dxa"/>
            <w:vMerge/>
          </w:tcPr>
          <w:p w14:paraId="19DBBAA0" w14:textId="77777777" w:rsidR="0090136E" w:rsidRPr="008B615A" w:rsidRDefault="0090136E" w:rsidP="00E70E6B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1918" w:type="dxa"/>
            <w:vMerge/>
          </w:tcPr>
          <w:p w14:paraId="1D933C75" w14:textId="77777777" w:rsidR="0090136E" w:rsidRPr="008B615A" w:rsidRDefault="0090136E" w:rsidP="00E70E6B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90136E" w14:paraId="089C00C5" w14:textId="77777777" w:rsidTr="00E70E6B">
        <w:trPr>
          <w:jc w:val="center"/>
        </w:trPr>
        <w:tc>
          <w:tcPr>
            <w:tcW w:w="2536" w:type="dxa"/>
            <w:shd w:val="clear" w:color="auto" w:fill="C6D9F1" w:themeFill="text2" w:themeFillTint="33"/>
          </w:tcPr>
          <w:p w14:paraId="22BECF62" w14:textId="77777777" w:rsidR="0090136E" w:rsidRPr="00CF6818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CF6818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هل البحث مستل من رسالة 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أو</w:t>
            </w:r>
            <w:r w:rsidRPr="00CF6818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 اطروحة انجزها احد الباحثين المشاركين</w:t>
            </w:r>
          </w:p>
        </w:tc>
        <w:tc>
          <w:tcPr>
            <w:tcW w:w="1159" w:type="dxa"/>
            <w:vAlign w:val="center"/>
          </w:tcPr>
          <w:p w14:paraId="0D26A118" w14:textId="77777777" w:rsidR="0090136E" w:rsidRPr="006F5CC5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412" w:type="dxa"/>
            <w:vAlign w:val="center"/>
          </w:tcPr>
          <w:p w14:paraId="1DFEDBEE" w14:textId="77777777" w:rsidR="0090136E" w:rsidRPr="006F5CC5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%</w:t>
            </w:r>
          </w:p>
        </w:tc>
        <w:tc>
          <w:tcPr>
            <w:tcW w:w="2709" w:type="dxa"/>
            <w:vAlign w:val="center"/>
          </w:tcPr>
          <w:p w14:paraId="5547F481" w14:textId="77777777" w:rsidR="0090136E" w:rsidRPr="006F5CC5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992" w:type="dxa"/>
            <w:vMerge/>
          </w:tcPr>
          <w:p w14:paraId="447BD7CC" w14:textId="77777777" w:rsidR="0090136E" w:rsidRPr="008B615A" w:rsidRDefault="0090136E" w:rsidP="00E70E6B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1918" w:type="dxa"/>
            <w:vMerge/>
          </w:tcPr>
          <w:p w14:paraId="5E128C44" w14:textId="77777777" w:rsidR="0090136E" w:rsidRPr="008B615A" w:rsidRDefault="0090136E" w:rsidP="00E70E6B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90136E" w14:paraId="4C47F0F1" w14:textId="77777777" w:rsidTr="00E70E6B">
        <w:trPr>
          <w:jc w:val="center"/>
        </w:trPr>
        <w:tc>
          <w:tcPr>
            <w:tcW w:w="2536" w:type="dxa"/>
            <w:shd w:val="clear" w:color="auto" w:fill="C6D9F1" w:themeFill="text2" w:themeFillTint="33"/>
            <w:vAlign w:val="center"/>
          </w:tcPr>
          <w:p w14:paraId="63D646E7" w14:textId="77777777" w:rsidR="0090136E" w:rsidRPr="00CF6818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CF6818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هل البحث مستل من بحوث آخرى من شبكة المعلومات الدولية</w:t>
            </w:r>
          </w:p>
        </w:tc>
        <w:tc>
          <w:tcPr>
            <w:tcW w:w="5280" w:type="dxa"/>
            <w:gridSpan w:val="3"/>
          </w:tcPr>
          <w:p w14:paraId="2E6AF4BE" w14:textId="77777777" w:rsidR="0090136E" w:rsidRPr="00E44AAF" w:rsidRDefault="0090136E" w:rsidP="00E70E6B">
            <w:pPr>
              <w:bidi/>
              <w:jc w:val="mediumKashida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 w:rsidRPr="00E44AAF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 xml:space="preserve">استنادا 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>ﺇلى</w:t>
            </w:r>
            <w:r w:rsidRPr="00E44AAF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 xml:space="preserve"> ما اطلعت عليه لجنة الاستلال من معلومات في شبكة المعلومات الدولية ، فان اللجنة لم تجد ما يدل على 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>أن</w:t>
            </w:r>
            <w:r w:rsidRPr="00E44AAF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 xml:space="preserve"> ا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لبحث</w:t>
            </w:r>
            <w:r w:rsidRPr="00E44AAF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 xml:space="preserve"> المقدم مستل من اعمال سابقة منشورة على الشبكة ضمن قاعدة البيانات التي اطلعت عليها اللجنة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.</w:t>
            </w:r>
          </w:p>
        </w:tc>
        <w:tc>
          <w:tcPr>
            <w:tcW w:w="992" w:type="dxa"/>
            <w:vMerge/>
          </w:tcPr>
          <w:p w14:paraId="583BFB48" w14:textId="77777777" w:rsidR="0090136E" w:rsidRPr="008B615A" w:rsidRDefault="0090136E" w:rsidP="00E70E6B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1918" w:type="dxa"/>
            <w:vMerge/>
          </w:tcPr>
          <w:p w14:paraId="1023E654" w14:textId="77777777" w:rsidR="0090136E" w:rsidRPr="008B615A" w:rsidRDefault="0090136E" w:rsidP="00E70E6B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</w:tbl>
    <w:p w14:paraId="7EF331E0" w14:textId="77777777" w:rsidR="0090136E" w:rsidRDefault="0090136E" w:rsidP="0090136E">
      <w:pPr>
        <w:bidi/>
        <w:spacing w:after="0"/>
        <w:ind w:hanging="1191"/>
        <w:rPr>
          <w:rFonts w:asciiTheme="majorBidi" w:hAnsiTheme="majorBidi" w:cstheme="majorBidi"/>
          <w:b/>
          <w:bCs/>
          <w:sz w:val="28"/>
          <w:szCs w:val="28"/>
          <w:u w:val="single"/>
          <w:rtl/>
          <w:lang w:bidi="ar-IQ"/>
        </w:rPr>
      </w:pPr>
    </w:p>
    <w:p w14:paraId="52CD66E5" w14:textId="77777777" w:rsidR="0090136E" w:rsidRDefault="0090136E" w:rsidP="0090136E">
      <w:pPr>
        <w:bidi/>
        <w:spacing w:after="0"/>
        <w:ind w:hanging="776"/>
        <w:rPr>
          <w:rFonts w:asciiTheme="majorBidi" w:hAnsiTheme="majorBidi" w:cstheme="majorBidi"/>
          <w:b/>
          <w:bCs/>
          <w:sz w:val="28"/>
          <w:szCs w:val="28"/>
          <w:u w:val="single"/>
          <w:rtl/>
          <w:lang w:bidi="ar-IQ"/>
        </w:rPr>
      </w:pPr>
      <w:r>
        <w:rPr>
          <w:rFonts w:asciiTheme="majorBidi" w:hAnsiTheme="majorBidi" w:cstheme="majorBidi" w:hint="cs"/>
          <w:b/>
          <w:bCs/>
          <w:sz w:val="28"/>
          <w:szCs w:val="28"/>
          <w:u w:val="single"/>
          <w:rtl/>
          <w:lang w:bidi="ar-IQ"/>
        </w:rPr>
        <w:t xml:space="preserve">مصادقة </w:t>
      </w:r>
      <w:r w:rsidRPr="002975C4">
        <w:rPr>
          <w:rFonts w:asciiTheme="majorBidi" w:hAnsiTheme="majorBidi" w:cstheme="majorBidi" w:hint="cs"/>
          <w:b/>
          <w:bCs/>
          <w:sz w:val="28"/>
          <w:szCs w:val="28"/>
          <w:u w:val="single"/>
          <w:rtl/>
          <w:lang w:bidi="ar-IQ"/>
        </w:rPr>
        <w:t>اعضاء لجنة الاستلال :</w:t>
      </w:r>
    </w:p>
    <w:tbl>
      <w:tblPr>
        <w:tblStyle w:val="TableGrid"/>
        <w:bidiVisual/>
        <w:tblW w:w="10776" w:type="dxa"/>
        <w:jc w:val="center"/>
        <w:tblLook w:val="04A0" w:firstRow="1" w:lastRow="0" w:firstColumn="1" w:lastColumn="0" w:noHBand="0" w:noVBand="1"/>
      </w:tblPr>
      <w:tblGrid>
        <w:gridCol w:w="398"/>
        <w:gridCol w:w="3140"/>
        <w:gridCol w:w="1523"/>
        <w:gridCol w:w="1700"/>
        <w:gridCol w:w="2012"/>
        <w:gridCol w:w="2003"/>
      </w:tblGrid>
      <w:tr w:rsidR="0090136E" w14:paraId="3CDB1CE8" w14:textId="77777777" w:rsidTr="00E70E6B">
        <w:trPr>
          <w:jc w:val="center"/>
        </w:trPr>
        <w:tc>
          <w:tcPr>
            <w:tcW w:w="398" w:type="dxa"/>
            <w:shd w:val="clear" w:color="auto" w:fill="B8CCE4" w:themeFill="accent1" w:themeFillTint="66"/>
            <w:vAlign w:val="center"/>
          </w:tcPr>
          <w:p w14:paraId="2CF1373C" w14:textId="77777777" w:rsidR="0090136E" w:rsidRPr="009464F3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IQ"/>
              </w:rPr>
            </w:pPr>
          </w:p>
          <w:p w14:paraId="3CE0BCAF" w14:textId="77777777" w:rsidR="0090136E" w:rsidRPr="002975C4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ت</w:t>
            </w:r>
          </w:p>
        </w:tc>
        <w:tc>
          <w:tcPr>
            <w:tcW w:w="3140" w:type="dxa"/>
            <w:shd w:val="clear" w:color="auto" w:fill="B8CCE4" w:themeFill="accent1" w:themeFillTint="66"/>
            <w:vAlign w:val="center"/>
          </w:tcPr>
          <w:p w14:paraId="14B34EC8" w14:textId="77777777" w:rsidR="0090136E" w:rsidRPr="002975C4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2975C4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الاسم</w:t>
            </w:r>
          </w:p>
        </w:tc>
        <w:tc>
          <w:tcPr>
            <w:tcW w:w="1523" w:type="dxa"/>
            <w:shd w:val="clear" w:color="auto" w:fill="B8CCE4" w:themeFill="accent1" w:themeFillTint="66"/>
            <w:vAlign w:val="center"/>
          </w:tcPr>
          <w:p w14:paraId="3DE213E4" w14:textId="77777777" w:rsidR="0090136E" w:rsidRPr="002975C4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2975C4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المرتبة العلمية</w:t>
            </w:r>
          </w:p>
        </w:tc>
        <w:tc>
          <w:tcPr>
            <w:tcW w:w="1700" w:type="dxa"/>
            <w:shd w:val="clear" w:color="auto" w:fill="B8CCE4" w:themeFill="accent1" w:themeFillTint="66"/>
            <w:vAlign w:val="center"/>
          </w:tcPr>
          <w:p w14:paraId="2521E560" w14:textId="77777777" w:rsidR="0090136E" w:rsidRPr="002975C4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2975C4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ال</w:t>
            </w: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صفة في اللجنة</w:t>
            </w:r>
          </w:p>
        </w:tc>
        <w:tc>
          <w:tcPr>
            <w:tcW w:w="2012" w:type="dxa"/>
            <w:shd w:val="clear" w:color="auto" w:fill="B8CCE4" w:themeFill="accent1" w:themeFillTint="66"/>
            <w:vAlign w:val="center"/>
          </w:tcPr>
          <w:p w14:paraId="20695BA9" w14:textId="77777777" w:rsidR="0090136E" w:rsidRPr="002975C4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2975C4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التوقيع</w:t>
            </w:r>
          </w:p>
        </w:tc>
        <w:tc>
          <w:tcPr>
            <w:tcW w:w="2003" w:type="dxa"/>
            <w:shd w:val="clear" w:color="auto" w:fill="B8CCE4" w:themeFill="accent1" w:themeFillTint="66"/>
            <w:vAlign w:val="center"/>
          </w:tcPr>
          <w:p w14:paraId="04EE1653" w14:textId="77777777" w:rsidR="0090136E" w:rsidRPr="002975C4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2975C4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التاريخ</w:t>
            </w:r>
          </w:p>
        </w:tc>
      </w:tr>
      <w:tr w:rsidR="0090136E" w14:paraId="4FF80CC9" w14:textId="77777777" w:rsidTr="00E70E6B">
        <w:trPr>
          <w:trHeight w:val="532"/>
          <w:jc w:val="center"/>
        </w:trPr>
        <w:tc>
          <w:tcPr>
            <w:tcW w:w="398" w:type="dxa"/>
            <w:shd w:val="clear" w:color="auto" w:fill="B8CCE4" w:themeFill="accent1" w:themeFillTint="66"/>
            <w:vAlign w:val="center"/>
          </w:tcPr>
          <w:p w14:paraId="3CF0D74F" w14:textId="77777777" w:rsidR="0090136E" w:rsidRPr="006F5CC5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6F5CC5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1</w:t>
            </w:r>
          </w:p>
        </w:tc>
        <w:tc>
          <w:tcPr>
            <w:tcW w:w="3140" w:type="dxa"/>
            <w:vAlign w:val="center"/>
          </w:tcPr>
          <w:p w14:paraId="7E80C22B" w14:textId="77777777" w:rsidR="0090136E" w:rsidRPr="006F5CC5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1523" w:type="dxa"/>
            <w:vAlign w:val="center"/>
          </w:tcPr>
          <w:p w14:paraId="2CA5EEF9" w14:textId="06785B56" w:rsidR="0090136E" w:rsidRPr="006F5CC5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1700" w:type="dxa"/>
            <w:vAlign w:val="center"/>
          </w:tcPr>
          <w:p w14:paraId="74CD89F7" w14:textId="77777777" w:rsidR="0090136E" w:rsidRPr="006F5CC5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6F5CC5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رئيسا</w:t>
            </w:r>
          </w:p>
        </w:tc>
        <w:tc>
          <w:tcPr>
            <w:tcW w:w="2012" w:type="dxa"/>
            <w:vAlign w:val="center"/>
          </w:tcPr>
          <w:p w14:paraId="0C32BBD3" w14:textId="77777777" w:rsidR="0090136E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  <w:p w14:paraId="115C4122" w14:textId="77777777" w:rsidR="0090136E" w:rsidRPr="006F5CC5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2003" w:type="dxa"/>
            <w:vAlign w:val="center"/>
          </w:tcPr>
          <w:p w14:paraId="1B3B60AA" w14:textId="77777777" w:rsidR="0090136E" w:rsidRPr="006F5CC5" w:rsidRDefault="0090136E" w:rsidP="00E70E6B">
            <w:pPr>
              <w:bidi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90136E" w14:paraId="0691012C" w14:textId="77777777" w:rsidTr="00E70E6B">
        <w:trPr>
          <w:trHeight w:val="532"/>
          <w:jc w:val="center"/>
        </w:trPr>
        <w:tc>
          <w:tcPr>
            <w:tcW w:w="398" w:type="dxa"/>
            <w:shd w:val="clear" w:color="auto" w:fill="B8CCE4" w:themeFill="accent1" w:themeFillTint="66"/>
            <w:vAlign w:val="center"/>
          </w:tcPr>
          <w:p w14:paraId="7A0F493E" w14:textId="77777777" w:rsidR="0090136E" w:rsidRPr="006F5CC5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6F5CC5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2</w:t>
            </w:r>
          </w:p>
        </w:tc>
        <w:tc>
          <w:tcPr>
            <w:tcW w:w="3140" w:type="dxa"/>
            <w:vAlign w:val="center"/>
          </w:tcPr>
          <w:p w14:paraId="3779C1A4" w14:textId="77777777" w:rsidR="0090136E" w:rsidRPr="006F5CC5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1523" w:type="dxa"/>
            <w:vAlign w:val="center"/>
          </w:tcPr>
          <w:p w14:paraId="55067CA1" w14:textId="64114B08" w:rsidR="0090136E" w:rsidRPr="006F5CC5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1700" w:type="dxa"/>
            <w:vAlign w:val="center"/>
          </w:tcPr>
          <w:p w14:paraId="74E81456" w14:textId="77777777" w:rsidR="0090136E" w:rsidRPr="006F5CC5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6F5CC5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عضوا</w:t>
            </w:r>
          </w:p>
        </w:tc>
        <w:tc>
          <w:tcPr>
            <w:tcW w:w="2012" w:type="dxa"/>
            <w:vAlign w:val="center"/>
          </w:tcPr>
          <w:p w14:paraId="06611E02" w14:textId="77777777" w:rsidR="0090136E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  <w:p w14:paraId="56C8E274" w14:textId="77777777" w:rsidR="0090136E" w:rsidRPr="006F5CC5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2003" w:type="dxa"/>
            <w:vAlign w:val="center"/>
          </w:tcPr>
          <w:p w14:paraId="73A47107" w14:textId="77777777" w:rsidR="0090136E" w:rsidRPr="006F5CC5" w:rsidRDefault="0090136E" w:rsidP="00E70E6B">
            <w:pPr>
              <w:bidi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90136E" w14:paraId="25755CC8" w14:textId="77777777" w:rsidTr="00E70E6B">
        <w:trPr>
          <w:trHeight w:val="532"/>
          <w:jc w:val="center"/>
        </w:trPr>
        <w:tc>
          <w:tcPr>
            <w:tcW w:w="398" w:type="dxa"/>
            <w:shd w:val="clear" w:color="auto" w:fill="B8CCE4" w:themeFill="accent1" w:themeFillTint="66"/>
            <w:vAlign w:val="center"/>
          </w:tcPr>
          <w:p w14:paraId="03E6B08E" w14:textId="77777777" w:rsidR="0090136E" w:rsidRPr="006F5CC5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6F5CC5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3</w:t>
            </w:r>
          </w:p>
        </w:tc>
        <w:tc>
          <w:tcPr>
            <w:tcW w:w="3140" w:type="dxa"/>
            <w:vAlign w:val="center"/>
          </w:tcPr>
          <w:p w14:paraId="440FFA92" w14:textId="77777777" w:rsidR="0090136E" w:rsidRPr="006F5CC5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1523" w:type="dxa"/>
            <w:vAlign w:val="center"/>
          </w:tcPr>
          <w:p w14:paraId="340C9BB7" w14:textId="7DCE07E1" w:rsidR="0090136E" w:rsidRPr="006F5CC5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1700" w:type="dxa"/>
            <w:vAlign w:val="center"/>
          </w:tcPr>
          <w:p w14:paraId="62BE8BCD" w14:textId="77777777" w:rsidR="0090136E" w:rsidRPr="006F5CC5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6F5CC5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عضوا</w:t>
            </w:r>
          </w:p>
        </w:tc>
        <w:tc>
          <w:tcPr>
            <w:tcW w:w="2012" w:type="dxa"/>
            <w:vAlign w:val="center"/>
          </w:tcPr>
          <w:p w14:paraId="43062CE3" w14:textId="77777777" w:rsidR="0090136E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  <w:p w14:paraId="5EF4CC24" w14:textId="77777777" w:rsidR="0090136E" w:rsidRPr="006F5CC5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2003" w:type="dxa"/>
            <w:vAlign w:val="center"/>
          </w:tcPr>
          <w:p w14:paraId="70486C73" w14:textId="77777777" w:rsidR="0090136E" w:rsidRPr="006F5CC5" w:rsidRDefault="0090136E" w:rsidP="00E70E6B">
            <w:pPr>
              <w:bidi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</w:tbl>
    <w:p w14:paraId="227538CE" w14:textId="77777777" w:rsidR="0090136E" w:rsidRDefault="0090136E" w:rsidP="0090136E">
      <w:pPr>
        <w:bidi/>
        <w:spacing w:after="0" w:line="360" w:lineRule="auto"/>
        <w:ind w:left="-810"/>
        <w:jc w:val="center"/>
        <w:rPr>
          <w:rFonts w:asciiTheme="majorBidi" w:hAnsiTheme="majorBidi" w:cstheme="majorBidi"/>
          <w:b/>
          <w:bCs/>
          <w:color w:val="0070C0"/>
          <w:sz w:val="40"/>
          <w:szCs w:val="40"/>
          <w:rtl/>
          <w:lang w:bidi="ar-IQ"/>
        </w:rPr>
      </w:pPr>
    </w:p>
    <w:p w14:paraId="633D83E1" w14:textId="77777777" w:rsidR="00A00C98" w:rsidRDefault="00A00C98" w:rsidP="00A00C98">
      <w:pPr>
        <w:bidi/>
        <w:spacing w:after="0"/>
        <w:ind w:left="-810"/>
        <w:jc w:val="center"/>
        <w:rPr>
          <w:rFonts w:asciiTheme="majorBidi" w:hAnsiTheme="majorBidi" w:cstheme="majorBidi"/>
          <w:b/>
          <w:bCs/>
          <w:sz w:val="40"/>
          <w:szCs w:val="40"/>
          <w:rtl/>
          <w:lang w:bidi="ar-IQ"/>
        </w:rPr>
      </w:pPr>
    </w:p>
    <w:p w14:paraId="23BD39A0" w14:textId="77777777" w:rsidR="00A00C98" w:rsidRDefault="00A00C98" w:rsidP="00552160">
      <w:pPr>
        <w:jc w:val="center"/>
        <w:rPr>
          <w:rFonts w:asciiTheme="majorBidi" w:hAnsiTheme="majorBidi" w:cstheme="majorBidi"/>
          <w:b/>
          <w:bCs/>
          <w:color w:val="0070C0"/>
          <w:sz w:val="40"/>
          <w:szCs w:val="40"/>
          <w:rtl/>
          <w:lang w:bidi="ar-IQ"/>
        </w:rPr>
      </w:pPr>
    </w:p>
    <w:p w14:paraId="7FD2F83B" w14:textId="2D5874A9" w:rsidR="001A304C" w:rsidRPr="003243D2" w:rsidRDefault="001A304C" w:rsidP="00552160">
      <w:pPr>
        <w:jc w:val="center"/>
        <w:rPr>
          <w:rFonts w:asciiTheme="majorBidi" w:hAnsiTheme="majorBidi" w:cstheme="majorBidi"/>
          <w:b/>
          <w:bCs/>
          <w:color w:val="C00000"/>
          <w:sz w:val="36"/>
          <w:szCs w:val="36"/>
          <w:rtl/>
          <w:lang w:bidi="ar-IQ"/>
        </w:rPr>
      </w:pPr>
      <w:r w:rsidRPr="003243D2">
        <w:rPr>
          <w:rFonts w:asciiTheme="majorBidi" w:hAnsiTheme="majorBidi" w:cstheme="majorBidi" w:hint="cs"/>
          <w:b/>
          <w:bCs/>
          <w:color w:val="7030A0"/>
          <w:sz w:val="36"/>
          <w:szCs w:val="36"/>
          <w:u w:val="single"/>
          <w:rtl/>
        </w:rPr>
        <w:lastRenderedPageBreak/>
        <w:t>اول إحتساب عدد النقاط</w:t>
      </w:r>
    </w:p>
    <w:p w14:paraId="5B89FEB2" w14:textId="77777777" w:rsidR="001A304C" w:rsidRPr="009B6C0F" w:rsidRDefault="001A304C" w:rsidP="00A37030">
      <w:pPr>
        <w:bidi/>
        <w:spacing w:after="0" w:line="240" w:lineRule="auto"/>
        <w:ind w:left="-425" w:right="-567"/>
        <w:jc w:val="center"/>
        <w:rPr>
          <w:rFonts w:asciiTheme="majorBidi" w:hAnsiTheme="majorBidi" w:cstheme="majorBidi"/>
          <w:b/>
          <w:bCs/>
          <w:color w:val="7030A0"/>
          <w:sz w:val="36"/>
          <w:szCs w:val="36"/>
          <w:u w:val="single"/>
          <w:rtl/>
          <w:lang w:bidi="ar-IQ"/>
        </w:rPr>
      </w:pPr>
      <w:r w:rsidRPr="009B6C0F">
        <w:rPr>
          <w:rFonts w:asciiTheme="majorBidi" w:hAnsiTheme="majorBidi" w:cstheme="majorBidi" w:hint="cs"/>
          <w:b/>
          <w:bCs/>
          <w:color w:val="C00000"/>
          <w:sz w:val="36"/>
          <w:szCs w:val="36"/>
          <w:u w:val="single"/>
          <w:rtl/>
          <w:lang w:bidi="ar-IQ"/>
        </w:rPr>
        <w:t>الجدول رقم (1- أ)</w:t>
      </w:r>
    </w:p>
    <w:p w14:paraId="57FCD7E4" w14:textId="77777777" w:rsidR="001A304C" w:rsidRDefault="001A304C" w:rsidP="00A37030">
      <w:pPr>
        <w:bidi/>
        <w:spacing w:after="0" w:line="240" w:lineRule="auto"/>
        <w:ind w:left="-425" w:right="-567"/>
        <w:jc w:val="center"/>
        <w:rPr>
          <w:rFonts w:asciiTheme="majorBidi" w:hAnsiTheme="majorBidi" w:cstheme="majorBidi"/>
          <w:b/>
          <w:bCs/>
          <w:sz w:val="24"/>
          <w:szCs w:val="24"/>
          <w:rtl/>
          <w:lang w:bidi="ar-IQ"/>
        </w:rPr>
      </w:pPr>
      <w:r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  <w:lang w:bidi="ar-IQ"/>
        </w:rPr>
        <w:t>إحتساب نقاط المراتب العلمية في التخصصات العلمية</w:t>
      </w:r>
    </w:p>
    <w:p w14:paraId="19F32EE1" w14:textId="77777777" w:rsidR="001A304C" w:rsidRPr="009B6C0F" w:rsidRDefault="001A304C" w:rsidP="00A37030">
      <w:pPr>
        <w:bidi/>
        <w:spacing w:after="0" w:line="240" w:lineRule="auto"/>
        <w:ind w:left="-425" w:right="-567"/>
        <w:jc w:val="center"/>
        <w:rPr>
          <w:rFonts w:asciiTheme="majorBidi" w:hAnsiTheme="majorBidi" w:cstheme="majorBidi"/>
          <w:b/>
          <w:bCs/>
          <w:sz w:val="16"/>
          <w:szCs w:val="16"/>
          <w:rtl/>
          <w:lang w:bidi="ar-IQ"/>
        </w:rPr>
      </w:pPr>
    </w:p>
    <w:tbl>
      <w:tblPr>
        <w:tblStyle w:val="TableGrid"/>
        <w:bidiVisual/>
        <w:tblW w:w="10503" w:type="dxa"/>
        <w:jc w:val="center"/>
        <w:tblLook w:val="04A0" w:firstRow="1" w:lastRow="0" w:firstColumn="1" w:lastColumn="0" w:noHBand="0" w:noVBand="1"/>
      </w:tblPr>
      <w:tblGrid>
        <w:gridCol w:w="450"/>
        <w:gridCol w:w="3308"/>
        <w:gridCol w:w="3217"/>
        <w:gridCol w:w="738"/>
        <w:gridCol w:w="533"/>
        <w:gridCol w:w="533"/>
        <w:gridCol w:w="622"/>
        <w:gridCol w:w="1102"/>
      </w:tblGrid>
      <w:tr w:rsidR="00367AD9" w14:paraId="70308E73" w14:textId="77777777" w:rsidTr="000072C7">
        <w:trPr>
          <w:trHeight w:val="301"/>
          <w:jc w:val="center"/>
        </w:trPr>
        <w:tc>
          <w:tcPr>
            <w:tcW w:w="450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45554594" w14:textId="77777777" w:rsidR="00367AD9" w:rsidRPr="00F864A9" w:rsidRDefault="00367AD9" w:rsidP="000072C7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7030A0"/>
                <w:sz w:val="24"/>
                <w:szCs w:val="24"/>
                <w:rtl/>
                <w:lang w:bidi="ar-IQ"/>
              </w:rPr>
            </w:pPr>
            <w:r w:rsidRPr="00F864A9">
              <w:rPr>
                <w:rFonts w:asciiTheme="majorBidi" w:hAnsiTheme="majorBidi" w:cstheme="majorBidi" w:hint="cs"/>
                <w:b/>
                <w:bCs/>
                <w:color w:val="7030A0"/>
                <w:sz w:val="24"/>
                <w:szCs w:val="24"/>
                <w:rtl/>
                <w:lang w:bidi="ar-IQ"/>
              </w:rPr>
              <w:t>ت</w:t>
            </w:r>
          </w:p>
        </w:tc>
        <w:tc>
          <w:tcPr>
            <w:tcW w:w="3308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735B0DD0" w14:textId="77777777" w:rsidR="00367AD9" w:rsidRPr="00371524" w:rsidRDefault="00367AD9" w:rsidP="000072C7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371524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عنوان البحث</w:t>
            </w:r>
          </w:p>
        </w:tc>
        <w:tc>
          <w:tcPr>
            <w:tcW w:w="3217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072DD69B" w14:textId="77777777" w:rsidR="00367AD9" w:rsidRPr="00371524" w:rsidRDefault="00367AD9" w:rsidP="000072C7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371524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تفاصيل جهة النشر</w:t>
            </w:r>
          </w:p>
        </w:tc>
        <w:tc>
          <w:tcPr>
            <w:tcW w:w="738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048EBD79" w14:textId="77777777" w:rsidR="00367AD9" w:rsidRPr="00371524" w:rsidRDefault="00367AD9" w:rsidP="000072C7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تسلسل الباحث</w:t>
            </w:r>
          </w:p>
        </w:tc>
        <w:tc>
          <w:tcPr>
            <w:tcW w:w="1688" w:type="dxa"/>
            <w:gridSpan w:val="3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</w:tcPr>
          <w:p w14:paraId="7307712B" w14:textId="77777777" w:rsidR="00367AD9" w:rsidRPr="00371524" w:rsidRDefault="00367AD9" w:rsidP="000072C7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تصنيف جهة النشر</w:t>
            </w:r>
          </w:p>
        </w:tc>
        <w:tc>
          <w:tcPr>
            <w:tcW w:w="1102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7F8D70E2" w14:textId="77777777" w:rsidR="00367AD9" w:rsidRPr="00371524" w:rsidRDefault="00367AD9" w:rsidP="000072C7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371524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عدد النقاط المستحصلة</w:t>
            </w:r>
          </w:p>
        </w:tc>
      </w:tr>
      <w:tr w:rsidR="00367AD9" w14:paraId="43A549FE" w14:textId="77777777" w:rsidTr="000072C7">
        <w:trPr>
          <w:trHeight w:val="234"/>
          <w:jc w:val="center"/>
        </w:trPr>
        <w:tc>
          <w:tcPr>
            <w:tcW w:w="450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11D5D7D4" w14:textId="77777777" w:rsidR="00367AD9" w:rsidRPr="00F864A9" w:rsidRDefault="00367AD9" w:rsidP="000072C7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7030A0"/>
                <w:sz w:val="24"/>
                <w:szCs w:val="24"/>
                <w:rtl/>
                <w:lang w:bidi="ar-IQ"/>
              </w:rPr>
            </w:pPr>
          </w:p>
        </w:tc>
        <w:tc>
          <w:tcPr>
            <w:tcW w:w="3308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53C591D8" w14:textId="77777777" w:rsidR="00367AD9" w:rsidRPr="00371524" w:rsidRDefault="00367AD9" w:rsidP="000072C7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3217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5D78DD4A" w14:textId="77777777" w:rsidR="00367AD9" w:rsidRPr="00371524" w:rsidRDefault="00367AD9" w:rsidP="000072C7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738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00CE4737" w14:textId="77777777" w:rsidR="00367AD9" w:rsidRDefault="00367AD9" w:rsidP="000072C7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533" w:type="dxa"/>
            <w:tcBorders>
              <w:left w:val="single" w:sz="18" w:space="0" w:color="auto"/>
              <w:bottom w:val="single" w:sz="18" w:space="0" w:color="auto"/>
            </w:tcBorders>
            <w:shd w:val="clear" w:color="auto" w:fill="CCC0D9" w:themeFill="accent4" w:themeFillTint="66"/>
          </w:tcPr>
          <w:p w14:paraId="048EA89B" w14:textId="77777777" w:rsidR="00367AD9" w:rsidRPr="00371524" w:rsidRDefault="00367AD9" w:rsidP="000072C7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</w:t>
            </w:r>
          </w:p>
        </w:tc>
        <w:tc>
          <w:tcPr>
            <w:tcW w:w="533" w:type="dxa"/>
            <w:tcBorders>
              <w:bottom w:val="single" w:sz="18" w:space="0" w:color="auto"/>
            </w:tcBorders>
            <w:shd w:val="clear" w:color="auto" w:fill="CCC0D9" w:themeFill="accent4" w:themeFillTint="66"/>
          </w:tcPr>
          <w:p w14:paraId="6FE6E872" w14:textId="77777777" w:rsidR="00367AD9" w:rsidRPr="00371524" w:rsidRDefault="00367AD9" w:rsidP="000072C7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2</w:t>
            </w:r>
          </w:p>
        </w:tc>
        <w:tc>
          <w:tcPr>
            <w:tcW w:w="622" w:type="dxa"/>
            <w:tcBorders>
              <w:bottom w:val="single" w:sz="18" w:space="0" w:color="auto"/>
              <w:right w:val="single" w:sz="18" w:space="0" w:color="auto"/>
            </w:tcBorders>
            <w:shd w:val="clear" w:color="auto" w:fill="CCC0D9" w:themeFill="accent4" w:themeFillTint="66"/>
          </w:tcPr>
          <w:p w14:paraId="08705436" w14:textId="77777777" w:rsidR="00367AD9" w:rsidRPr="00371524" w:rsidRDefault="00367AD9" w:rsidP="000072C7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3</w:t>
            </w:r>
          </w:p>
        </w:tc>
        <w:tc>
          <w:tcPr>
            <w:tcW w:w="1102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585B5A55" w14:textId="77777777" w:rsidR="00367AD9" w:rsidRPr="00371524" w:rsidRDefault="00367AD9" w:rsidP="000072C7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367AD9" w14:paraId="55BE86C7" w14:textId="77777777" w:rsidTr="000072C7">
        <w:trPr>
          <w:trHeight w:val="114"/>
          <w:jc w:val="center"/>
        </w:trPr>
        <w:tc>
          <w:tcPr>
            <w:tcW w:w="450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37146A51" w14:textId="77777777" w:rsidR="00367AD9" w:rsidRPr="00EF3304" w:rsidRDefault="00367AD9" w:rsidP="000072C7">
            <w:pPr>
              <w:bidi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EF3304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  <w:t>1</w:t>
            </w:r>
          </w:p>
        </w:tc>
        <w:tc>
          <w:tcPr>
            <w:tcW w:w="3308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253F857C" w14:textId="18C237B1" w:rsidR="00367AD9" w:rsidRPr="00EF3304" w:rsidRDefault="00367AD9" w:rsidP="000072C7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3217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7E350230" w14:textId="42A1D597" w:rsidR="00367AD9" w:rsidRPr="00EF3304" w:rsidRDefault="00367AD9" w:rsidP="000072C7">
            <w:pPr>
              <w:spacing w:line="276" w:lineRule="auto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shd w:val="clear" w:color="auto" w:fill="FFFFFF"/>
                <w:rtl/>
              </w:rPr>
            </w:pPr>
          </w:p>
        </w:tc>
        <w:tc>
          <w:tcPr>
            <w:tcW w:w="738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52A1D8C2" w14:textId="055A1837" w:rsidR="00367AD9" w:rsidRPr="00EF3304" w:rsidRDefault="00367AD9" w:rsidP="000072C7">
            <w:pPr>
              <w:bidi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533" w:type="dxa"/>
            <w:tcBorders>
              <w:top w:val="single" w:sz="18" w:space="0" w:color="auto"/>
              <w:left w:val="single" w:sz="18" w:space="0" w:color="auto"/>
            </w:tcBorders>
            <w:vAlign w:val="center"/>
          </w:tcPr>
          <w:p w14:paraId="260564EB" w14:textId="77777777" w:rsidR="00367AD9" w:rsidRPr="00EF3304" w:rsidRDefault="00367AD9" w:rsidP="000072C7">
            <w:pPr>
              <w:bidi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533" w:type="dxa"/>
            <w:tcBorders>
              <w:top w:val="single" w:sz="18" w:space="0" w:color="auto"/>
            </w:tcBorders>
            <w:vAlign w:val="center"/>
          </w:tcPr>
          <w:p w14:paraId="37FD4810" w14:textId="6C5FA64F" w:rsidR="00367AD9" w:rsidRPr="00EF3304" w:rsidRDefault="00367AD9" w:rsidP="000072C7">
            <w:pPr>
              <w:bidi/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622" w:type="dxa"/>
            <w:tcBorders>
              <w:top w:val="single" w:sz="18" w:space="0" w:color="auto"/>
              <w:right w:val="single" w:sz="18" w:space="0" w:color="auto"/>
            </w:tcBorders>
            <w:vAlign w:val="center"/>
          </w:tcPr>
          <w:p w14:paraId="0AC26C9A" w14:textId="77777777" w:rsidR="00367AD9" w:rsidRPr="00EF3304" w:rsidRDefault="00367AD9" w:rsidP="000072C7">
            <w:pPr>
              <w:bidi/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1102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5FCCFACD" w14:textId="0F3B1E30" w:rsidR="00367AD9" w:rsidRPr="00EF3304" w:rsidRDefault="00367AD9" w:rsidP="000072C7">
            <w:pPr>
              <w:bidi/>
              <w:spacing w:line="360" w:lineRule="auto"/>
              <w:jc w:val="center"/>
              <w:rPr>
                <w:rFonts w:asciiTheme="majorBidi" w:hAnsiTheme="majorBidi" w:cstheme="majorBidi" w:hint="cs"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</w:tr>
      <w:tr w:rsidR="00367AD9" w14:paraId="5CF5E710" w14:textId="77777777" w:rsidTr="000072C7">
        <w:trPr>
          <w:trHeight w:val="114"/>
          <w:jc w:val="center"/>
        </w:trPr>
        <w:tc>
          <w:tcPr>
            <w:tcW w:w="450" w:type="dxa"/>
            <w:tcBorders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09456740" w14:textId="77777777" w:rsidR="00367AD9" w:rsidRPr="00EF3304" w:rsidRDefault="00367AD9" w:rsidP="000072C7">
            <w:pPr>
              <w:bidi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EF3304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  <w:t>2</w:t>
            </w:r>
          </w:p>
        </w:tc>
        <w:tc>
          <w:tcPr>
            <w:tcW w:w="3308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4696A564" w14:textId="6DDF470E" w:rsidR="00367AD9" w:rsidRPr="00EF3304" w:rsidRDefault="00367AD9" w:rsidP="000072C7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shd w:val="clear" w:color="auto" w:fill="FFFFFF"/>
                <w:rtl/>
              </w:rPr>
            </w:pPr>
          </w:p>
        </w:tc>
        <w:tc>
          <w:tcPr>
            <w:tcW w:w="3217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43C51B1C" w14:textId="6E145ACF" w:rsidR="00367AD9" w:rsidRPr="00EF3304" w:rsidRDefault="00367AD9" w:rsidP="0090136E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shd w:val="clear" w:color="auto" w:fill="FFFFFF"/>
                <w:rtl/>
              </w:rPr>
            </w:pPr>
          </w:p>
        </w:tc>
        <w:tc>
          <w:tcPr>
            <w:tcW w:w="738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7BADD098" w14:textId="3D3DC277" w:rsidR="00367AD9" w:rsidRPr="00EF3304" w:rsidRDefault="00367AD9" w:rsidP="000072C7">
            <w:pPr>
              <w:bidi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533" w:type="dxa"/>
            <w:tcBorders>
              <w:left w:val="single" w:sz="18" w:space="0" w:color="auto"/>
            </w:tcBorders>
            <w:vAlign w:val="center"/>
          </w:tcPr>
          <w:p w14:paraId="562845BD" w14:textId="2C7C049C" w:rsidR="00367AD9" w:rsidRPr="00EF3304" w:rsidRDefault="00367AD9" w:rsidP="000072C7">
            <w:pPr>
              <w:bidi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533" w:type="dxa"/>
            <w:vAlign w:val="center"/>
          </w:tcPr>
          <w:p w14:paraId="62083A80" w14:textId="77777777" w:rsidR="00367AD9" w:rsidRPr="00EF3304" w:rsidRDefault="00367AD9" w:rsidP="000072C7">
            <w:pPr>
              <w:bidi/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622" w:type="dxa"/>
            <w:tcBorders>
              <w:right w:val="single" w:sz="18" w:space="0" w:color="auto"/>
            </w:tcBorders>
            <w:vAlign w:val="center"/>
          </w:tcPr>
          <w:p w14:paraId="70B92E58" w14:textId="77777777" w:rsidR="00367AD9" w:rsidRPr="00EF3304" w:rsidRDefault="00367AD9" w:rsidP="000072C7">
            <w:pPr>
              <w:bidi/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1102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0B33CAC0" w14:textId="741CC83F" w:rsidR="00367AD9" w:rsidRPr="00EF3304" w:rsidRDefault="00367AD9" w:rsidP="000072C7">
            <w:pPr>
              <w:bidi/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</w:tr>
      <w:tr w:rsidR="00367AD9" w14:paraId="4EC7D6B9" w14:textId="77777777" w:rsidTr="000072C7">
        <w:trPr>
          <w:trHeight w:val="114"/>
          <w:jc w:val="center"/>
        </w:trPr>
        <w:tc>
          <w:tcPr>
            <w:tcW w:w="450" w:type="dxa"/>
            <w:tcBorders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60AE3D4F" w14:textId="77777777" w:rsidR="00367AD9" w:rsidRPr="00EF3304" w:rsidRDefault="00367AD9" w:rsidP="000072C7">
            <w:pPr>
              <w:bidi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EF3304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  <w:t>3</w:t>
            </w:r>
          </w:p>
        </w:tc>
        <w:tc>
          <w:tcPr>
            <w:tcW w:w="3308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1772DA24" w14:textId="1CC641DC" w:rsidR="00367AD9" w:rsidRPr="00EF3304" w:rsidRDefault="00367AD9" w:rsidP="000072C7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shd w:val="clear" w:color="auto" w:fill="FFFFFF"/>
                <w:rtl/>
              </w:rPr>
            </w:pPr>
          </w:p>
        </w:tc>
        <w:tc>
          <w:tcPr>
            <w:tcW w:w="3217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136EC904" w14:textId="1DECB41B" w:rsidR="00367AD9" w:rsidRPr="00EF3304" w:rsidRDefault="00367AD9" w:rsidP="000072C7">
            <w:pPr>
              <w:spacing w:line="276" w:lineRule="auto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shd w:val="clear" w:color="auto" w:fill="FFFFFF"/>
                <w:rtl/>
              </w:rPr>
            </w:pPr>
          </w:p>
        </w:tc>
        <w:tc>
          <w:tcPr>
            <w:tcW w:w="738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1C2267F6" w14:textId="573F94D6" w:rsidR="00367AD9" w:rsidRPr="00EF3304" w:rsidRDefault="00367AD9" w:rsidP="000072C7">
            <w:pPr>
              <w:bidi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533" w:type="dxa"/>
            <w:tcBorders>
              <w:left w:val="single" w:sz="18" w:space="0" w:color="auto"/>
            </w:tcBorders>
            <w:vAlign w:val="center"/>
          </w:tcPr>
          <w:p w14:paraId="6EFB031C" w14:textId="2CC99B55" w:rsidR="00367AD9" w:rsidRPr="00EF3304" w:rsidRDefault="00367AD9" w:rsidP="000072C7">
            <w:pPr>
              <w:bidi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533" w:type="dxa"/>
            <w:vAlign w:val="center"/>
          </w:tcPr>
          <w:p w14:paraId="2EB33299" w14:textId="77777777" w:rsidR="00367AD9" w:rsidRPr="00EF3304" w:rsidRDefault="00367AD9" w:rsidP="000072C7">
            <w:pPr>
              <w:bidi/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622" w:type="dxa"/>
            <w:tcBorders>
              <w:right w:val="single" w:sz="18" w:space="0" w:color="auto"/>
            </w:tcBorders>
            <w:vAlign w:val="center"/>
          </w:tcPr>
          <w:p w14:paraId="2BA8E0F0" w14:textId="77777777" w:rsidR="00367AD9" w:rsidRPr="00EF3304" w:rsidRDefault="00367AD9" w:rsidP="000072C7">
            <w:pPr>
              <w:bidi/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1102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08CA2A5D" w14:textId="625864B8" w:rsidR="00367AD9" w:rsidRPr="00EF3304" w:rsidRDefault="00367AD9" w:rsidP="000072C7">
            <w:pPr>
              <w:bidi/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</w:tr>
      <w:tr w:rsidR="00367AD9" w14:paraId="2A7005D8" w14:textId="77777777" w:rsidTr="000072C7">
        <w:trPr>
          <w:trHeight w:val="114"/>
          <w:jc w:val="center"/>
        </w:trPr>
        <w:tc>
          <w:tcPr>
            <w:tcW w:w="9401" w:type="dxa"/>
            <w:gridSpan w:val="7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1E94916E" w14:textId="77777777" w:rsidR="00367AD9" w:rsidRPr="00EF3304" w:rsidRDefault="00367AD9" w:rsidP="000072C7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EF3304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  <w:t>المجموع الكلي لعدد النقاط المستحصلة</w:t>
            </w:r>
          </w:p>
        </w:tc>
        <w:tc>
          <w:tcPr>
            <w:tcW w:w="1102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0D9" w:themeFill="accent4" w:themeFillTint="66"/>
          </w:tcPr>
          <w:p w14:paraId="449BDCBD" w14:textId="4D58CA5E" w:rsidR="00367AD9" w:rsidRPr="0002136D" w:rsidRDefault="00367AD9" w:rsidP="000072C7">
            <w:pPr>
              <w:bidi/>
              <w:jc w:val="center"/>
              <w:rPr>
                <w:rFonts w:asciiTheme="majorBidi" w:hAnsiTheme="majorBidi" w:cstheme="majorBidi" w:hint="cs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</w:tr>
    </w:tbl>
    <w:p w14:paraId="08457D2F" w14:textId="77777777" w:rsidR="001A304C" w:rsidRDefault="001A304C" w:rsidP="00A37030">
      <w:pPr>
        <w:bidi/>
        <w:spacing w:after="0" w:line="240" w:lineRule="auto"/>
        <w:ind w:left="-425" w:right="-567"/>
        <w:rPr>
          <w:rFonts w:asciiTheme="majorBidi" w:hAnsiTheme="majorBidi" w:cstheme="majorBidi"/>
          <w:b/>
          <w:bCs/>
          <w:sz w:val="24"/>
          <w:szCs w:val="24"/>
          <w:rtl/>
          <w:lang w:bidi="ar-IQ"/>
        </w:rPr>
      </w:pPr>
    </w:p>
    <w:p w14:paraId="6CE01F02" w14:textId="77777777" w:rsidR="007E7FF9" w:rsidRDefault="007E7FF9" w:rsidP="007E7FF9">
      <w:pPr>
        <w:bidi/>
        <w:spacing w:after="0" w:line="240" w:lineRule="auto"/>
        <w:ind w:left="-425" w:right="-567"/>
        <w:rPr>
          <w:rFonts w:asciiTheme="majorBidi" w:hAnsiTheme="majorBidi" w:cstheme="majorBidi"/>
          <w:b/>
          <w:bCs/>
          <w:sz w:val="24"/>
          <w:szCs w:val="24"/>
          <w:rtl/>
          <w:lang w:bidi="ar-IQ"/>
        </w:rPr>
      </w:pPr>
    </w:p>
    <w:p w14:paraId="65140731" w14:textId="77777777" w:rsidR="007E7FF9" w:rsidRDefault="007E7FF9" w:rsidP="0090136E">
      <w:pPr>
        <w:bidi/>
        <w:spacing w:after="0" w:line="240" w:lineRule="auto"/>
        <w:ind w:right="-567"/>
        <w:rPr>
          <w:rFonts w:asciiTheme="majorBidi" w:hAnsiTheme="majorBidi" w:cstheme="majorBidi"/>
          <w:b/>
          <w:bCs/>
          <w:sz w:val="24"/>
          <w:szCs w:val="24"/>
          <w:rtl/>
          <w:lang w:bidi="ar-IQ"/>
        </w:rPr>
      </w:pPr>
    </w:p>
    <w:p w14:paraId="4C64D85D" w14:textId="77777777" w:rsidR="007E7FF9" w:rsidRDefault="007E7FF9" w:rsidP="007E7FF9">
      <w:pPr>
        <w:bidi/>
        <w:spacing w:after="0" w:line="240" w:lineRule="auto"/>
        <w:ind w:left="-425" w:right="-567"/>
        <w:rPr>
          <w:rFonts w:asciiTheme="majorBidi" w:hAnsiTheme="majorBidi" w:cstheme="majorBidi"/>
          <w:b/>
          <w:bCs/>
          <w:sz w:val="24"/>
          <w:szCs w:val="24"/>
          <w:rtl/>
          <w:lang w:bidi="ar-IQ"/>
        </w:rPr>
      </w:pPr>
    </w:p>
    <w:p w14:paraId="0452C930" w14:textId="77777777" w:rsidR="007E7FF9" w:rsidRDefault="007E7FF9" w:rsidP="007E7FF9">
      <w:pPr>
        <w:bidi/>
        <w:spacing w:after="0" w:line="240" w:lineRule="auto"/>
        <w:ind w:left="-425" w:right="-567"/>
        <w:rPr>
          <w:rFonts w:asciiTheme="majorBidi" w:hAnsiTheme="majorBidi" w:cstheme="majorBidi"/>
          <w:b/>
          <w:bCs/>
          <w:sz w:val="24"/>
          <w:szCs w:val="24"/>
          <w:rtl/>
          <w:lang w:bidi="ar-IQ"/>
        </w:rPr>
      </w:pPr>
    </w:p>
    <w:p w14:paraId="3C66DCE3" w14:textId="77777777" w:rsidR="001A304C" w:rsidRPr="009B6C0F" w:rsidRDefault="001A304C" w:rsidP="00D8051E">
      <w:pPr>
        <w:bidi/>
        <w:spacing w:after="0" w:line="240" w:lineRule="auto"/>
        <w:ind w:left="-425" w:right="-567"/>
        <w:jc w:val="center"/>
        <w:rPr>
          <w:rFonts w:asciiTheme="majorBidi" w:hAnsiTheme="majorBidi" w:cstheme="majorBidi"/>
          <w:b/>
          <w:bCs/>
          <w:color w:val="7030A0"/>
          <w:sz w:val="36"/>
          <w:szCs w:val="36"/>
          <w:u w:val="single"/>
          <w:rtl/>
          <w:lang w:bidi="ar-IQ"/>
        </w:rPr>
      </w:pPr>
      <w:r w:rsidRPr="009B6C0F">
        <w:rPr>
          <w:rFonts w:asciiTheme="majorBidi" w:hAnsiTheme="majorBidi" w:cstheme="majorBidi" w:hint="cs"/>
          <w:b/>
          <w:bCs/>
          <w:color w:val="C00000"/>
          <w:sz w:val="36"/>
          <w:szCs w:val="36"/>
          <w:u w:val="single"/>
          <w:rtl/>
          <w:lang w:bidi="ar-IQ"/>
        </w:rPr>
        <w:t>الجدول رقم (</w:t>
      </w:r>
      <w:r>
        <w:rPr>
          <w:rFonts w:asciiTheme="majorBidi" w:hAnsiTheme="majorBidi" w:cstheme="majorBidi" w:hint="cs"/>
          <w:b/>
          <w:bCs/>
          <w:color w:val="C00000"/>
          <w:sz w:val="36"/>
          <w:szCs w:val="36"/>
          <w:u w:val="single"/>
          <w:rtl/>
          <w:lang w:bidi="ar-IQ"/>
        </w:rPr>
        <w:t>2</w:t>
      </w:r>
      <w:r w:rsidRPr="009B6C0F">
        <w:rPr>
          <w:rFonts w:asciiTheme="majorBidi" w:hAnsiTheme="majorBidi" w:cstheme="majorBidi" w:hint="cs"/>
          <w:b/>
          <w:bCs/>
          <w:color w:val="C00000"/>
          <w:sz w:val="36"/>
          <w:szCs w:val="36"/>
          <w:u w:val="single"/>
          <w:rtl/>
          <w:lang w:bidi="ar-IQ"/>
        </w:rPr>
        <w:t>)</w:t>
      </w:r>
    </w:p>
    <w:p w14:paraId="5134B852" w14:textId="77777777" w:rsidR="001A304C" w:rsidRDefault="001A304C" w:rsidP="00A37030">
      <w:pPr>
        <w:bidi/>
        <w:spacing w:after="0" w:line="240" w:lineRule="auto"/>
        <w:ind w:left="-425" w:right="-567"/>
        <w:jc w:val="center"/>
        <w:rPr>
          <w:rFonts w:asciiTheme="majorBidi" w:hAnsiTheme="majorBidi" w:cstheme="majorBidi"/>
          <w:b/>
          <w:bCs/>
          <w:sz w:val="24"/>
          <w:szCs w:val="24"/>
          <w:rtl/>
          <w:lang w:bidi="ar-IQ"/>
        </w:rPr>
      </w:pPr>
      <w:r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  <w:lang w:bidi="ar-IQ"/>
        </w:rPr>
        <w:t>إحتساب نقاط النشاطات وخدمة المجتمع</w:t>
      </w:r>
    </w:p>
    <w:p w14:paraId="6E90030B" w14:textId="77777777" w:rsidR="001A304C" w:rsidRPr="009B6C0F" w:rsidRDefault="001A304C" w:rsidP="00A37030">
      <w:pPr>
        <w:bidi/>
        <w:spacing w:after="0" w:line="240" w:lineRule="auto"/>
        <w:ind w:left="-425" w:right="-567"/>
        <w:jc w:val="center"/>
        <w:rPr>
          <w:rFonts w:asciiTheme="majorBidi" w:hAnsiTheme="majorBidi" w:cstheme="majorBidi"/>
          <w:b/>
          <w:bCs/>
          <w:sz w:val="16"/>
          <w:szCs w:val="16"/>
          <w:rtl/>
          <w:lang w:bidi="ar-IQ"/>
        </w:rPr>
      </w:pPr>
    </w:p>
    <w:tbl>
      <w:tblPr>
        <w:tblStyle w:val="TableGrid"/>
        <w:bidiVisual/>
        <w:tblW w:w="9791" w:type="dxa"/>
        <w:jc w:val="center"/>
        <w:tblLook w:val="04A0" w:firstRow="1" w:lastRow="0" w:firstColumn="1" w:lastColumn="0" w:noHBand="0" w:noVBand="1"/>
      </w:tblPr>
      <w:tblGrid>
        <w:gridCol w:w="679"/>
        <w:gridCol w:w="2666"/>
        <w:gridCol w:w="5196"/>
        <w:gridCol w:w="1250"/>
      </w:tblGrid>
      <w:tr w:rsidR="00367AD9" w14:paraId="2008D7AC" w14:textId="77777777" w:rsidTr="000072C7">
        <w:trPr>
          <w:trHeight w:val="322"/>
          <w:jc w:val="center"/>
        </w:trPr>
        <w:tc>
          <w:tcPr>
            <w:tcW w:w="679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73E8EAA8" w14:textId="77777777" w:rsidR="00367AD9" w:rsidRPr="00DD5BA6" w:rsidRDefault="00367AD9" w:rsidP="000072C7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7030A0"/>
                <w:sz w:val="28"/>
                <w:szCs w:val="28"/>
                <w:rtl/>
                <w:lang w:bidi="ar-IQ"/>
              </w:rPr>
            </w:pPr>
            <w:bookmarkStart w:id="2" w:name="_Hlk89539780"/>
            <w:r w:rsidRPr="00DD5BA6">
              <w:rPr>
                <w:rFonts w:asciiTheme="majorBidi" w:hAnsiTheme="majorBidi" w:cstheme="majorBidi" w:hint="cs"/>
                <w:b/>
                <w:bCs/>
                <w:color w:val="7030A0"/>
                <w:sz w:val="28"/>
                <w:szCs w:val="28"/>
                <w:rtl/>
                <w:lang w:bidi="ar-IQ"/>
              </w:rPr>
              <w:t>ت</w:t>
            </w:r>
          </w:p>
        </w:tc>
        <w:tc>
          <w:tcPr>
            <w:tcW w:w="2666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497F19CE" w14:textId="77777777" w:rsidR="00367AD9" w:rsidRPr="00DD5BA6" w:rsidRDefault="00367AD9" w:rsidP="000072C7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DD5BA6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نوع وعنوان النشاط</w:t>
            </w:r>
          </w:p>
        </w:tc>
        <w:tc>
          <w:tcPr>
            <w:tcW w:w="5196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2C0DC788" w14:textId="77777777" w:rsidR="00367AD9" w:rsidRPr="00DD5BA6" w:rsidRDefault="00367AD9" w:rsidP="000072C7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DD5BA6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التفاصيل</w:t>
            </w:r>
          </w:p>
        </w:tc>
        <w:tc>
          <w:tcPr>
            <w:tcW w:w="1250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27AC8220" w14:textId="77777777" w:rsidR="00367AD9" w:rsidRPr="00DD5BA6" w:rsidRDefault="00367AD9" w:rsidP="000072C7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DD5BA6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عدد النقاط المستحصلة</w:t>
            </w:r>
          </w:p>
        </w:tc>
      </w:tr>
      <w:tr w:rsidR="00367AD9" w14:paraId="3A050BE7" w14:textId="77777777" w:rsidTr="000072C7">
        <w:trPr>
          <w:trHeight w:val="276"/>
          <w:jc w:val="center"/>
        </w:trPr>
        <w:tc>
          <w:tcPr>
            <w:tcW w:w="679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0E46B75B" w14:textId="77777777" w:rsidR="00367AD9" w:rsidRPr="00F864A9" w:rsidRDefault="00367AD9" w:rsidP="000072C7">
            <w:pPr>
              <w:bidi/>
              <w:rPr>
                <w:rFonts w:asciiTheme="majorBidi" w:hAnsiTheme="majorBidi" w:cstheme="majorBidi"/>
                <w:b/>
                <w:bCs/>
                <w:color w:val="7030A0"/>
                <w:sz w:val="24"/>
                <w:szCs w:val="24"/>
                <w:rtl/>
                <w:lang w:bidi="ar-IQ"/>
              </w:rPr>
            </w:pPr>
          </w:p>
        </w:tc>
        <w:tc>
          <w:tcPr>
            <w:tcW w:w="2666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49F4D7AE" w14:textId="77777777" w:rsidR="00367AD9" w:rsidRPr="00371524" w:rsidRDefault="00367AD9" w:rsidP="000072C7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5196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5102FBD6" w14:textId="77777777" w:rsidR="00367AD9" w:rsidRPr="00371524" w:rsidRDefault="00367AD9" w:rsidP="000072C7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250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7A842179" w14:textId="77777777" w:rsidR="00367AD9" w:rsidRPr="00371524" w:rsidRDefault="00367AD9" w:rsidP="000072C7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367AD9" w:rsidRPr="00FF4CD9" w14:paraId="138763E0" w14:textId="77777777" w:rsidTr="000072C7">
        <w:trPr>
          <w:trHeight w:val="114"/>
          <w:jc w:val="center"/>
        </w:trPr>
        <w:tc>
          <w:tcPr>
            <w:tcW w:w="679" w:type="dxa"/>
            <w:tcBorders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5149BC72" w14:textId="77777777" w:rsidR="00367AD9" w:rsidRPr="00D74734" w:rsidRDefault="00367AD9" w:rsidP="00367AD9">
            <w:pPr>
              <w:pStyle w:val="ListParagraph"/>
              <w:numPr>
                <w:ilvl w:val="0"/>
                <w:numId w:val="21"/>
              </w:numPr>
              <w:bidi/>
              <w:rPr>
                <w:rFonts w:asciiTheme="majorBidi" w:hAnsiTheme="majorBidi" w:cstheme="majorBidi"/>
                <w:b/>
                <w:bCs/>
                <w:color w:val="7030A0"/>
                <w:sz w:val="28"/>
                <w:szCs w:val="28"/>
                <w:rtl/>
                <w:lang w:bidi="ar-IQ"/>
              </w:rPr>
            </w:pPr>
          </w:p>
        </w:tc>
        <w:tc>
          <w:tcPr>
            <w:tcW w:w="266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14CF45F9" w14:textId="6A01D04E" w:rsidR="00367AD9" w:rsidRPr="004843BB" w:rsidRDefault="00367AD9" w:rsidP="000072C7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519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6EBC1A2D" w14:textId="62A13B5E" w:rsidR="00367AD9" w:rsidRPr="004843BB" w:rsidRDefault="00367AD9" w:rsidP="000072C7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1250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41451D72" w14:textId="5E6F68BA" w:rsidR="00367AD9" w:rsidRPr="00F47B47" w:rsidRDefault="00367AD9" w:rsidP="000072C7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</w:tr>
      <w:tr w:rsidR="00367AD9" w:rsidRPr="00FF4CD9" w14:paraId="0932C115" w14:textId="77777777" w:rsidTr="000072C7">
        <w:trPr>
          <w:trHeight w:val="114"/>
          <w:jc w:val="center"/>
        </w:trPr>
        <w:tc>
          <w:tcPr>
            <w:tcW w:w="679" w:type="dxa"/>
            <w:tcBorders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47350351" w14:textId="77777777" w:rsidR="00367AD9" w:rsidRPr="00D74734" w:rsidRDefault="00367AD9" w:rsidP="00367AD9">
            <w:pPr>
              <w:pStyle w:val="ListParagraph"/>
              <w:numPr>
                <w:ilvl w:val="0"/>
                <w:numId w:val="21"/>
              </w:numPr>
              <w:bidi/>
              <w:rPr>
                <w:rFonts w:asciiTheme="majorBidi" w:hAnsiTheme="majorBidi" w:cstheme="majorBidi"/>
                <w:b/>
                <w:bCs/>
                <w:color w:val="7030A0"/>
                <w:sz w:val="28"/>
                <w:szCs w:val="28"/>
                <w:rtl/>
                <w:lang w:bidi="ar-IQ"/>
              </w:rPr>
            </w:pPr>
          </w:p>
        </w:tc>
        <w:tc>
          <w:tcPr>
            <w:tcW w:w="266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7280BB82" w14:textId="4683D45F" w:rsidR="00367AD9" w:rsidRPr="004843BB" w:rsidRDefault="00367AD9" w:rsidP="000072C7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519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4FA66914" w14:textId="0909580E" w:rsidR="00367AD9" w:rsidRPr="004843BB" w:rsidRDefault="00367AD9" w:rsidP="000072C7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1250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3E1A1209" w14:textId="731190C4" w:rsidR="00367AD9" w:rsidRPr="00F47B47" w:rsidRDefault="00367AD9" w:rsidP="000072C7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</w:tr>
      <w:tr w:rsidR="0090136E" w:rsidRPr="00FF4CD9" w14:paraId="69DCEA16" w14:textId="77777777" w:rsidTr="00E70E6B">
        <w:trPr>
          <w:trHeight w:val="114"/>
          <w:jc w:val="center"/>
        </w:trPr>
        <w:tc>
          <w:tcPr>
            <w:tcW w:w="679" w:type="dxa"/>
            <w:tcBorders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75D10CC7" w14:textId="77777777" w:rsidR="0090136E" w:rsidRPr="00D74734" w:rsidRDefault="0090136E" w:rsidP="00E70E6B">
            <w:pPr>
              <w:pStyle w:val="ListParagraph"/>
              <w:numPr>
                <w:ilvl w:val="0"/>
                <w:numId w:val="21"/>
              </w:numPr>
              <w:bidi/>
              <w:rPr>
                <w:rFonts w:asciiTheme="majorBidi" w:hAnsiTheme="majorBidi" w:cstheme="majorBidi"/>
                <w:b/>
                <w:bCs/>
                <w:color w:val="7030A0"/>
                <w:sz w:val="28"/>
                <w:szCs w:val="28"/>
                <w:rtl/>
                <w:lang w:bidi="ar-IQ"/>
              </w:rPr>
            </w:pPr>
          </w:p>
        </w:tc>
        <w:tc>
          <w:tcPr>
            <w:tcW w:w="266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6FE421FB" w14:textId="77777777" w:rsidR="0090136E" w:rsidRPr="004843BB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519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1DF88569" w14:textId="77777777" w:rsidR="0090136E" w:rsidRPr="004843BB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1250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6222BDEC" w14:textId="77777777" w:rsidR="0090136E" w:rsidRPr="00F47B47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</w:tr>
      <w:tr w:rsidR="0090136E" w:rsidRPr="00FF4CD9" w14:paraId="75690236" w14:textId="77777777" w:rsidTr="00E70E6B">
        <w:trPr>
          <w:trHeight w:val="114"/>
          <w:jc w:val="center"/>
        </w:trPr>
        <w:tc>
          <w:tcPr>
            <w:tcW w:w="679" w:type="dxa"/>
            <w:tcBorders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5B0D48A6" w14:textId="77777777" w:rsidR="0090136E" w:rsidRPr="00D74734" w:rsidRDefault="0090136E" w:rsidP="00E70E6B">
            <w:pPr>
              <w:pStyle w:val="ListParagraph"/>
              <w:numPr>
                <w:ilvl w:val="0"/>
                <w:numId w:val="21"/>
              </w:numPr>
              <w:bidi/>
              <w:rPr>
                <w:rFonts w:asciiTheme="majorBidi" w:hAnsiTheme="majorBidi" w:cstheme="majorBidi"/>
                <w:b/>
                <w:bCs/>
                <w:color w:val="7030A0"/>
                <w:sz w:val="28"/>
                <w:szCs w:val="28"/>
                <w:rtl/>
                <w:lang w:bidi="ar-IQ"/>
              </w:rPr>
            </w:pPr>
          </w:p>
        </w:tc>
        <w:tc>
          <w:tcPr>
            <w:tcW w:w="266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27A8EF68" w14:textId="77777777" w:rsidR="0090136E" w:rsidRPr="004843BB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519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16F5403A" w14:textId="77777777" w:rsidR="0090136E" w:rsidRPr="004843BB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1250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59ADA392" w14:textId="77777777" w:rsidR="0090136E" w:rsidRPr="00F47B47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</w:tr>
      <w:tr w:rsidR="0090136E" w:rsidRPr="00FF4CD9" w14:paraId="502817E9" w14:textId="77777777" w:rsidTr="00E70E6B">
        <w:trPr>
          <w:trHeight w:val="114"/>
          <w:jc w:val="center"/>
        </w:trPr>
        <w:tc>
          <w:tcPr>
            <w:tcW w:w="679" w:type="dxa"/>
            <w:tcBorders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5886BA37" w14:textId="77777777" w:rsidR="0090136E" w:rsidRPr="00D74734" w:rsidRDefault="0090136E" w:rsidP="00E70E6B">
            <w:pPr>
              <w:pStyle w:val="ListParagraph"/>
              <w:numPr>
                <w:ilvl w:val="0"/>
                <w:numId w:val="21"/>
              </w:numPr>
              <w:bidi/>
              <w:rPr>
                <w:rFonts w:asciiTheme="majorBidi" w:hAnsiTheme="majorBidi" w:cstheme="majorBidi"/>
                <w:b/>
                <w:bCs/>
                <w:color w:val="7030A0"/>
                <w:sz w:val="28"/>
                <w:szCs w:val="28"/>
                <w:rtl/>
                <w:lang w:bidi="ar-IQ"/>
              </w:rPr>
            </w:pPr>
          </w:p>
        </w:tc>
        <w:tc>
          <w:tcPr>
            <w:tcW w:w="266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43A2BFB3" w14:textId="77777777" w:rsidR="0090136E" w:rsidRPr="004843BB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519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55A10932" w14:textId="77777777" w:rsidR="0090136E" w:rsidRPr="004843BB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1250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1DEAB4D5" w14:textId="77777777" w:rsidR="0090136E" w:rsidRPr="00F47B47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</w:tr>
      <w:tr w:rsidR="0090136E" w:rsidRPr="00FF4CD9" w14:paraId="5ABE5516" w14:textId="77777777" w:rsidTr="00E70E6B">
        <w:trPr>
          <w:trHeight w:val="114"/>
          <w:jc w:val="center"/>
        </w:trPr>
        <w:tc>
          <w:tcPr>
            <w:tcW w:w="679" w:type="dxa"/>
            <w:tcBorders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4191272E" w14:textId="77777777" w:rsidR="0090136E" w:rsidRPr="00D74734" w:rsidRDefault="0090136E" w:rsidP="00E70E6B">
            <w:pPr>
              <w:pStyle w:val="ListParagraph"/>
              <w:numPr>
                <w:ilvl w:val="0"/>
                <w:numId w:val="21"/>
              </w:numPr>
              <w:bidi/>
              <w:rPr>
                <w:rFonts w:asciiTheme="majorBidi" w:hAnsiTheme="majorBidi" w:cstheme="majorBidi"/>
                <w:b/>
                <w:bCs/>
                <w:color w:val="7030A0"/>
                <w:sz w:val="28"/>
                <w:szCs w:val="28"/>
                <w:rtl/>
                <w:lang w:bidi="ar-IQ"/>
              </w:rPr>
            </w:pPr>
          </w:p>
        </w:tc>
        <w:tc>
          <w:tcPr>
            <w:tcW w:w="266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7898DE75" w14:textId="77777777" w:rsidR="0090136E" w:rsidRPr="004843BB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519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1B9B2B0A" w14:textId="77777777" w:rsidR="0090136E" w:rsidRPr="004843BB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1250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2ACECDEA" w14:textId="77777777" w:rsidR="0090136E" w:rsidRPr="00F47B47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</w:tr>
      <w:tr w:rsidR="0090136E" w:rsidRPr="00FF4CD9" w14:paraId="70BE4454" w14:textId="77777777" w:rsidTr="00E70E6B">
        <w:trPr>
          <w:trHeight w:val="114"/>
          <w:jc w:val="center"/>
        </w:trPr>
        <w:tc>
          <w:tcPr>
            <w:tcW w:w="679" w:type="dxa"/>
            <w:tcBorders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52D306FB" w14:textId="77777777" w:rsidR="0090136E" w:rsidRPr="00D74734" w:rsidRDefault="0090136E" w:rsidP="00E70E6B">
            <w:pPr>
              <w:pStyle w:val="ListParagraph"/>
              <w:numPr>
                <w:ilvl w:val="0"/>
                <w:numId w:val="21"/>
              </w:numPr>
              <w:bidi/>
              <w:rPr>
                <w:rFonts w:asciiTheme="majorBidi" w:hAnsiTheme="majorBidi" w:cstheme="majorBidi"/>
                <w:b/>
                <w:bCs/>
                <w:color w:val="7030A0"/>
                <w:sz w:val="28"/>
                <w:szCs w:val="28"/>
                <w:rtl/>
                <w:lang w:bidi="ar-IQ"/>
              </w:rPr>
            </w:pPr>
          </w:p>
        </w:tc>
        <w:tc>
          <w:tcPr>
            <w:tcW w:w="266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04BFAACC" w14:textId="77777777" w:rsidR="0090136E" w:rsidRPr="004843BB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519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4807FEE5" w14:textId="77777777" w:rsidR="0090136E" w:rsidRPr="004843BB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1250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75CA662A" w14:textId="77777777" w:rsidR="0090136E" w:rsidRPr="00F47B47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</w:tr>
      <w:tr w:rsidR="0090136E" w:rsidRPr="00FF4CD9" w14:paraId="14C2E335" w14:textId="77777777" w:rsidTr="00E70E6B">
        <w:trPr>
          <w:trHeight w:val="114"/>
          <w:jc w:val="center"/>
        </w:trPr>
        <w:tc>
          <w:tcPr>
            <w:tcW w:w="679" w:type="dxa"/>
            <w:tcBorders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4E503A15" w14:textId="77777777" w:rsidR="0090136E" w:rsidRPr="00D74734" w:rsidRDefault="0090136E" w:rsidP="00E70E6B">
            <w:pPr>
              <w:pStyle w:val="ListParagraph"/>
              <w:numPr>
                <w:ilvl w:val="0"/>
                <w:numId w:val="21"/>
              </w:numPr>
              <w:bidi/>
              <w:rPr>
                <w:rFonts w:asciiTheme="majorBidi" w:hAnsiTheme="majorBidi" w:cstheme="majorBidi"/>
                <w:b/>
                <w:bCs/>
                <w:color w:val="7030A0"/>
                <w:sz w:val="28"/>
                <w:szCs w:val="28"/>
                <w:rtl/>
                <w:lang w:bidi="ar-IQ"/>
              </w:rPr>
            </w:pPr>
          </w:p>
        </w:tc>
        <w:tc>
          <w:tcPr>
            <w:tcW w:w="266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76D1234C" w14:textId="77777777" w:rsidR="0090136E" w:rsidRPr="004843BB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519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50441B7C" w14:textId="77777777" w:rsidR="0090136E" w:rsidRPr="004843BB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1250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5FDF4E12" w14:textId="77777777" w:rsidR="0090136E" w:rsidRPr="00F47B47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</w:tr>
      <w:tr w:rsidR="0090136E" w:rsidRPr="00FF4CD9" w14:paraId="4F59A4C7" w14:textId="77777777" w:rsidTr="00E70E6B">
        <w:trPr>
          <w:trHeight w:val="114"/>
          <w:jc w:val="center"/>
        </w:trPr>
        <w:tc>
          <w:tcPr>
            <w:tcW w:w="679" w:type="dxa"/>
            <w:tcBorders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1393137E" w14:textId="77777777" w:rsidR="0090136E" w:rsidRPr="00D74734" w:rsidRDefault="0090136E" w:rsidP="00E70E6B">
            <w:pPr>
              <w:pStyle w:val="ListParagraph"/>
              <w:numPr>
                <w:ilvl w:val="0"/>
                <w:numId w:val="21"/>
              </w:numPr>
              <w:bidi/>
              <w:rPr>
                <w:rFonts w:asciiTheme="majorBidi" w:hAnsiTheme="majorBidi" w:cstheme="majorBidi"/>
                <w:b/>
                <w:bCs/>
                <w:color w:val="7030A0"/>
                <w:sz w:val="28"/>
                <w:szCs w:val="28"/>
                <w:rtl/>
                <w:lang w:bidi="ar-IQ"/>
              </w:rPr>
            </w:pPr>
          </w:p>
        </w:tc>
        <w:tc>
          <w:tcPr>
            <w:tcW w:w="266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0C5F74D6" w14:textId="77777777" w:rsidR="0090136E" w:rsidRPr="004843BB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519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4511E1BA" w14:textId="77777777" w:rsidR="0090136E" w:rsidRPr="004843BB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1250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5A0D67F2" w14:textId="77777777" w:rsidR="0090136E" w:rsidRPr="00F47B47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</w:tr>
      <w:tr w:rsidR="0090136E" w:rsidRPr="00FF4CD9" w14:paraId="4D410AB0" w14:textId="77777777" w:rsidTr="00E70E6B">
        <w:trPr>
          <w:trHeight w:val="114"/>
          <w:jc w:val="center"/>
        </w:trPr>
        <w:tc>
          <w:tcPr>
            <w:tcW w:w="679" w:type="dxa"/>
            <w:tcBorders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3D13356B" w14:textId="77777777" w:rsidR="0090136E" w:rsidRPr="00D74734" w:rsidRDefault="0090136E" w:rsidP="00E70E6B">
            <w:pPr>
              <w:pStyle w:val="ListParagraph"/>
              <w:numPr>
                <w:ilvl w:val="0"/>
                <w:numId w:val="21"/>
              </w:numPr>
              <w:bidi/>
              <w:rPr>
                <w:rFonts w:asciiTheme="majorBidi" w:hAnsiTheme="majorBidi" w:cstheme="majorBidi"/>
                <w:b/>
                <w:bCs/>
                <w:color w:val="7030A0"/>
                <w:sz w:val="28"/>
                <w:szCs w:val="28"/>
                <w:rtl/>
                <w:lang w:bidi="ar-IQ"/>
              </w:rPr>
            </w:pPr>
          </w:p>
        </w:tc>
        <w:tc>
          <w:tcPr>
            <w:tcW w:w="266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24F51C85" w14:textId="77777777" w:rsidR="0090136E" w:rsidRPr="004843BB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519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6A53DB34" w14:textId="77777777" w:rsidR="0090136E" w:rsidRPr="004843BB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1250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2E0D3F45" w14:textId="77777777" w:rsidR="0090136E" w:rsidRPr="00F47B47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</w:tr>
      <w:tr w:rsidR="0090136E" w:rsidRPr="00FF4CD9" w14:paraId="53CA7D2A" w14:textId="77777777" w:rsidTr="00E70E6B">
        <w:trPr>
          <w:trHeight w:val="114"/>
          <w:jc w:val="center"/>
        </w:trPr>
        <w:tc>
          <w:tcPr>
            <w:tcW w:w="679" w:type="dxa"/>
            <w:tcBorders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5343ECDC" w14:textId="77777777" w:rsidR="0090136E" w:rsidRPr="00D74734" w:rsidRDefault="0090136E" w:rsidP="00E70E6B">
            <w:pPr>
              <w:pStyle w:val="ListParagraph"/>
              <w:numPr>
                <w:ilvl w:val="0"/>
                <w:numId w:val="21"/>
              </w:numPr>
              <w:bidi/>
              <w:rPr>
                <w:rFonts w:asciiTheme="majorBidi" w:hAnsiTheme="majorBidi" w:cstheme="majorBidi"/>
                <w:b/>
                <w:bCs/>
                <w:color w:val="7030A0"/>
                <w:sz w:val="28"/>
                <w:szCs w:val="28"/>
                <w:rtl/>
                <w:lang w:bidi="ar-IQ"/>
              </w:rPr>
            </w:pPr>
          </w:p>
        </w:tc>
        <w:tc>
          <w:tcPr>
            <w:tcW w:w="266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6FE2957A" w14:textId="77777777" w:rsidR="0090136E" w:rsidRPr="004843BB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519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628D5630" w14:textId="77777777" w:rsidR="0090136E" w:rsidRPr="004843BB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1250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63306CCA" w14:textId="77777777" w:rsidR="0090136E" w:rsidRPr="00F47B47" w:rsidRDefault="0090136E" w:rsidP="00E70E6B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</w:tr>
      <w:tr w:rsidR="00367AD9" w:rsidRPr="00FF4CD9" w14:paraId="4B251276" w14:textId="77777777" w:rsidTr="000072C7">
        <w:trPr>
          <w:trHeight w:val="114"/>
          <w:jc w:val="center"/>
        </w:trPr>
        <w:tc>
          <w:tcPr>
            <w:tcW w:w="679" w:type="dxa"/>
            <w:tcBorders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7B2605FC" w14:textId="77777777" w:rsidR="00367AD9" w:rsidRPr="00D74734" w:rsidRDefault="00367AD9" w:rsidP="00367AD9">
            <w:pPr>
              <w:pStyle w:val="ListParagraph"/>
              <w:numPr>
                <w:ilvl w:val="0"/>
                <w:numId w:val="21"/>
              </w:numPr>
              <w:bidi/>
              <w:rPr>
                <w:rFonts w:asciiTheme="majorBidi" w:hAnsiTheme="majorBidi" w:cstheme="majorBidi"/>
                <w:b/>
                <w:bCs/>
                <w:color w:val="7030A0"/>
                <w:sz w:val="28"/>
                <w:szCs w:val="28"/>
                <w:rtl/>
                <w:lang w:bidi="ar-IQ"/>
              </w:rPr>
            </w:pPr>
          </w:p>
        </w:tc>
        <w:tc>
          <w:tcPr>
            <w:tcW w:w="266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04C9680C" w14:textId="4A771EB2" w:rsidR="00367AD9" w:rsidRPr="004843BB" w:rsidRDefault="00367AD9" w:rsidP="000072C7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519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3DA94CEE" w14:textId="1F7C9268" w:rsidR="00367AD9" w:rsidRPr="004843BB" w:rsidRDefault="00367AD9" w:rsidP="000072C7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1250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22F9259F" w14:textId="03EBB04F" w:rsidR="00367AD9" w:rsidRPr="00F47B47" w:rsidRDefault="00367AD9" w:rsidP="000072C7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</w:tr>
      <w:tr w:rsidR="00367AD9" w:rsidRPr="00FF4CD9" w14:paraId="66308C43" w14:textId="77777777" w:rsidTr="000072C7">
        <w:trPr>
          <w:trHeight w:val="114"/>
          <w:jc w:val="center"/>
        </w:trPr>
        <w:tc>
          <w:tcPr>
            <w:tcW w:w="679" w:type="dxa"/>
            <w:tcBorders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68422091" w14:textId="77777777" w:rsidR="00367AD9" w:rsidRPr="00D74734" w:rsidRDefault="00367AD9" w:rsidP="00367AD9">
            <w:pPr>
              <w:pStyle w:val="ListParagraph"/>
              <w:numPr>
                <w:ilvl w:val="0"/>
                <w:numId w:val="21"/>
              </w:numPr>
              <w:bidi/>
              <w:rPr>
                <w:rFonts w:asciiTheme="majorBidi" w:hAnsiTheme="majorBidi" w:cstheme="majorBidi"/>
                <w:b/>
                <w:bCs/>
                <w:color w:val="7030A0"/>
                <w:sz w:val="28"/>
                <w:szCs w:val="28"/>
                <w:rtl/>
                <w:lang w:bidi="ar-IQ"/>
              </w:rPr>
            </w:pPr>
          </w:p>
        </w:tc>
        <w:tc>
          <w:tcPr>
            <w:tcW w:w="266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287263C3" w14:textId="56E178DD" w:rsidR="00367AD9" w:rsidRPr="004843BB" w:rsidRDefault="00367AD9" w:rsidP="000072C7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519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4769F6A6" w14:textId="5B27C34F" w:rsidR="00367AD9" w:rsidRPr="004843BB" w:rsidRDefault="00367AD9" w:rsidP="000072C7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1250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47280ABB" w14:textId="03D778FB" w:rsidR="00367AD9" w:rsidRPr="00F47B47" w:rsidRDefault="00367AD9" w:rsidP="000072C7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</w:tr>
      <w:tr w:rsidR="00367AD9" w:rsidRPr="00FF4CD9" w14:paraId="1683FA69" w14:textId="77777777" w:rsidTr="000072C7">
        <w:trPr>
          <w:trHeight w:val="114"/>
          <w:jc w:val="center"/>
        </w:trPr>
        <w:tc>
          <w:tcPr>
            <w:tcW w:w="679" w:type="dxa"/>
            <w:tcBorders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6F81C87E" w14:textId="77777777" w:rsidR="00367AD9" w:rsidRPr="00D74734" w:rsidRDefault="00367AD9" w:rsidP="00367AD9">
            <w:pPr>
              <w:pStyle w:val="ListParagraph"/>
              <w:numPr>
                <w:ilvl w:val="0"/>
                <w:numId w:val="21"/>
              </w:numPr>
              <w:bidi/>
              <w:rPr>
                <w:rFonts w:asciiTheme="majorBidi" w:hAnsiTheme="majorBidi" w:cstheme="majorBidi"/>
                <w:b/>
                <w:bCs/>
                <w:color w:val="7030A0"/>
                <w:sz w:val="28"/>
                <w:szCs w:val="28"/>
                <w:rtl/>
                <w:lang w:bidi="ar-IQ"/>
              </w:rPr>
            </w:pPr>
          </w:p>
        </w:tc>
        <w:tc>
          <w:tcPr>
            <w:tcW w:w="266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467050EE" w14:textId="22E6AD33" w:rsidR="00367AD9" w:rsidRPr="004843BB" w:rsidRDefault="00367AD9" w:rsidP="000072C7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519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5DDD92E0" w14:textId="136314F5" w:rsidR="00367AD9" w:rsidRPr="004843BB" w:rsidRDefault="00367AD9" w:rsidP="000072C7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1250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1858821B" w14:textId="7C48E416" w:rsidR="00367AD9" w:rsidRPr="00F47B47" w:rsidRDefault="00367AD9" w:rsidP="000072C7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</w:tr>
      <w:tr w:rsidR="00906A81" w:rsidRPr="00FF4CD9" w14:paraId="078BCD86" w14:textId="77777777" w:rsidTr="000072C7">
        <w:trPr>
          <w:trHeight w:val="114"/>
          <w:jc w:val="center"/>
        </w:trPr>
        <w:tc>
          <w:tcPr>
            <w:tcW w:w="8541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4A8556F8" w14:textId="77777777" w:rsidR="00906A81" w:rsidRPr="004843BB" w:rsidRDefault="00906A81" w:rsidP="00906A81">
            <w:pPr>
              <w:bidi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4843BB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  <w:t>المجموع الكلي لعدد النقاط المستحصلة</w:t>
            </w:r>
          </w:p>
        </w:tc>
        <w:tc>
          <w:tcPr>
            <w:tcW w:w="125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78664C58" w14:textId="7BAED92A" w:rsidR="00906A81" w:rsidRPr="00F47B47" w:rsidRDefault="00906A81" w:rsidP="00906A81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</w:tr>
      <w:bookmarkEnd w:id="2"/>
    </w:tbl>
    <w:p w14:paraId="2C7BB13C" w14:textId="77777777" w:rsidR="001A304C" w:rsidRDefault="001A304C" w:rsidP="00A37030">
      <w:pPr>
        <w:bidi/>
        <w:spacing w:after="0" w:line="240" w:lineRule="auto"/>
        <w:ind w:left="-425" w:right="-567"/>
        <w:rPr>
          <w:rFonts w:asciiTheme="majorBidi" w:hAnsiTheme="majorBidi" w:cstheme="majorBidi"/>
          <w:b/>
          <w:bCs/>
          <w:sz w:val="24"/>
          <w:szCs w:val="24"/>
          <w:rtl/>
          <w:lang w:bidi="ar-IQ"/>
        </w:rPr>
      </w:pPr>
    </w:p>
    <w:sectPr w:rsidR="001A304C" w:rsidSect="00EB1018">
      <w:headerReference w:type="default" r:id="rId11"/>
      <w:footerReference w:type="default" r:id="rId12"/>
      <w:pgSz w:w="11907" w:h="16839" w:code="9"/>
      <w:pgMar w:top="1104" w:right="1275" w:bottom="993" w:left="1418" w:header="720" w:footer="54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2858F58" w14:textId="77777777" w:rsidR="00350FD9" w:rsidRDefault="00350FD9" w:rsidP="00CA3F55">
      <w:pPr>
        <w:spacing w:after="0" w:line="240" w:lineRule="auto"/>
      </w:pPr>
      <w:r>
        <w:separator/>
      </w:r>
    </w:p>
  </w:endnote>
  <w:endnote w:type="continuationSeparator" w:id="0">
    <w:p w14:paraId="0EA267E1" w14:textId="77777777" w:rsidR="00350FD9" w:rsidRDefault="00350FD9" w:rsidP="00CA3F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6C5C4E" w14:textId="77777777" w:rsidR="00B26EAD" w:rsidRDefault="007E7FF9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0B3DFC38" wp14:editId="64019E6C">
              <wp:simplePos x="0" y="0"/>
              <wp:positionH relativeFrom="page">
                <wp:align>center</wp:align>
              </wp:positionH>
              <wp:positionV relativeFrom="line">
                <wp:align>top</wp:align>
              </wp:positionV>
              <wp:extent cx="6918325" cy="469265"/>
              <wp:effectExtent l="8890" t="10160" r="6985" b="6350"/>
              <wp:wrapTopAndBottom/>
              <wp:docPr id="3" name="Group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918325" cy="469265"/>
                        <a:chOff x="321" y="14850"/>
                        <a:chExt cx="11601" cy="547"/>
                      </a:xfrm>
                    </wpg:grpSpPr>
                    <wps:wsp>
                      <wps:cNvPr id="4" name="Rectangle 6"/>
                      <wps:cNvSpPr>
                        <a:spLocks noChangeArrowheads="1"/>
                      </wps:cNvSpPr>
                      <wps:spPr bwMode="auto">
                        <a:xfrm>
                          <a:off x="374" y="14903"/>
                          <a:ext cx="9346" cy="432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75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chemeClr val="accent2">
                                  <a:lumMod val="7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5280528" w14:textId="77777777" w:rsidR="00B26EAD" w:rsidRPr="00F510B5" w:rsidRDefault="00B26EAD" w:rsidP="006B2EF3">
                            <w:pPr>
                              <w:pStyle w:val="Header"/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  <w:lang w:bidi="ar-IQ"/>
                              </w:rPr>
                            </w:pPr>
                            <w:r>
                              <w:rPr>
                                <w:rFonts w:asciiTheme="majorBidi" w:hAnsiTheme="majorBidi" w:cstheme="majorBidi" w:hint="cs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وزارة التعليم العالي و البحث العلمي / الجامعة العراقية </w:t>
                            </w: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  <w:rtl/>
                                <w:lang w:bidi="ar-IQ"/>
                              </w:rPr>
                              <w:t>–</w:t>
                            </w:r>
                            <w:r>
                              <w:rPr>
                                <w:rFonts w:asciiTheme="majorBidi" w:hAnsiTheme="majorBidi" w:cstheme="majorBidi" w:hint="cs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لجنة الترقيات العلمية المركزية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5" name="Rectangle 7"/>
                      <wps:cNvSpPr>
                        <a:spLocks noChangeArrowheads="1"/>
                      </wps:cNvSpPr>
                      <wps:spPr bwMode="auto">
                        <a:xfrm>
                          <a:off x="9763" y="14903"/>
                          <a:ext cx="2102" cy="432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75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1AA4178" w14:textId="77777777" w:rsidR="00B26EAD" w:rsidRPr="00F510B5" w:rsidRDefault="00B26EAD" w:rsidP="0073116D">
                            <w:pPr>
                              <w:pStyle w:val="Footer"/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proofErr w:type="gramStart"/>
                            <w:r w:rsidRPr="00F510B5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Page</w:t>
                            </w:r>
                            <w:r>
                              <w:rPr>
                                <w:rFonts w:asciiTheme="majorBidi" w:hAnsiTheme="majorBidi" w:cstheme="majorBidi" w:hint="cs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F510B5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gramEnd"/>
                            <w:r w:rsidRPr="00F510B5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fldChar w:fldCharType="begin"/>
                            </w:r>
                            <w:r w:rsidRPr="00F510B5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instrText xml:space="preserve"> PAGE   \* MERGEFORMAT </w:instrText>
                            </w:r>
                            <w:r w:rsidRPr="00F510B5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fldChar w:fldCharType="separate"/>
                            </w:r>
                            <w:r w:rsidR="0061151D">
                              <w:rPr>
                                <w:rFonts w:asciiTheme="majorBidi" w:hAnsiTheme="majorBidi" w:cstheme="majorBidi"/>
                                <w:b/>
                                <w:bCs/>
                                <w:noProof/>
                                <w:color w:val="FFFFFF" w:themeColor="background1"/>
                                <w:sz w:val="28"/>
                                <w:szCs w:val="28"/>
                              </w:rPr>
                              <w:t>2</w:t>
                            </w:r>
                            <w:r w:rsidRPr="00F510B5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6" name="Rectangle 8"/>
                      <wps:cNvSpPr>
                        <a:spLocks noChangeArrowheads="1"/>
                      </wps:cNvSpPr>
                      <wps:spPr bwMode="auto">
                        <a:xfrm>
                          <a:off x="321" y="14850"/>
                          <a:ext cx="11601" cy="547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5" o:spid="_x0000_s1030" style="position:absolute;margin-left:0;margin-top:0;width:544.75pt;height:36.95pt;z-index:251662336;mso-position-horizontal:center;mso-position-horizontal-relative:page;mso-position-vertical:top;mso-position-vertical-relative:line" coordorigin="321,14850" coordsize="11601,5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">
              <v:rect id="Rectangle 6" o:spid="_x0000_s1031" style="position:absolute;left:374;top:14903;width:9346;height:43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cSGgsMA&#10;AADaAAAADwAAAGRycy9kb3ducmV2LnhtbESPT2vCQBTE7wW/w/KE3upGKUWiGxEhEMRLbXro7ZF9&#10;+YPZtzG7MbGfvisIPQ4z8xtmu5tMK27Uu8ayguUiAkFcWN1wpSD/St/WIJxH1thaJgV3crBLZi9b&#10;jLUd+ZNuZ1+JAGEXo4La+y6W0hU1GXQL2xEHr7S9QR9kX0nd4xjgppWrKPqQBhsOCzV2dKipuJwH&#10;o+D0zcM9z6LrMV/vf/FnTMvRpEq9zqf9BoSnyf+Hn+1MK3iHx5VwA2Ty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McSGgsMAAADaAAAADwAAAAAAAAAAAAAAAACYAgAAZHJzL2Rv&#10;d25yZXYueG1sUEsFBgAAAAAEAAQA9QAAAIgDAAAAAA==&#10;" fillcolor="#943634 [2405]" stroked="f" strokecolor="#943634 [2405]">
                <v:textbox>
                  <w:txbxContent>
                    <w:p w14:paraId="75280528" w14:textId="77777777" w:rsidR="00B26EAD" w:rsidRPr="00F510B5" w:rsidRDefault="00B26EAD" w:rsidP="006B2EF3">
                      <w:pPr>
                        <w:pStyle w:val="Header"/>
                        <w:jc w:val="center"/>
                        <w:rPr>
                          <w:rFonts w:asciiTheme="majorBidi" w:hAnsiTheme="majorBidi" w:cstheme="majorBidi"/>
                          <w:b/>
                          <w:bCs/>
                          <w:color w:val="FFFFFF" w:themeColor="background1"/>
                          <w:sz w:val="28"/>
                          <w:szCs w:val="28"/>
                          <w:lang w:bidi="ar-IQ"/>
                        </w:rPr>
                      </w:pPr>
                      <w:r>
                        <w:rPr>
                          <w:rFonts w:asciiTheme="majorBidi" w:hAnsiTheme="majorBidi" w:cstheme="majorBidi" w:hint="cs"/>
                          <w:b/>
                          <w:bCs/>
                          <w:color w:val="FFFFFF" w:themeColor="background1"/>
                          <w:sz w:val="28"/>
                          <w:szCs w:val="28"/>
                          <w:rtl/>
                          <w:lang w:bidi="ar-IQ"/>
                        </w:rPr>
                        <w:t xml:space="preserve">وزارة التعليم العالي و البحث العلمي / الجامعة العراقية </w:t>
                      </w:r>
                      <w:r>
                        <w:rPr>
                          <w:rFonts w:asciiTheme="majorBidi" w:hAnsiTheme="majorBidi" w:cstheme="majorBidi"/>
                          <w:b/>
                          <w:bCs/>
                          <w:color w:val="FFFFFF" w:themeColor="background1"/>
                          <w:sz w:val="28"/>
                          <w:szCs w:val="28"/>
                          <w:rtl/>
                          <w:lang w:bidi="ar-IQ"/>
                        </w:rPr>
                        <w:t>–</w:t>
                      </w:r>
                      <w:r>
                        <w:rPr>
                          <w:rFonts w:asciiTheme="majorBidi" w:hAnsiTheme="majorBidi" w:cstheme="majorBidi" w:hint="cs"/>
                          <w:b/>
                          <w:bCs/>
                          <w:color w:val="FFFFFF" w:themeColor="background1"/>
                          <w:sz w:val="28"/>
                          <w:szCs w:val="28"/>
                          <w:rtl/>
                          <w:lang w:bidi="ar-IQ"/>
                        </w:rPr>
                        <w:t xml:space="preserve"> لجنة الترقيات العلمية المركزية</w:t>
                      </w:r>
                    </w:p>
                  </w:txbxContent>
                </v:textbox>
              </v:rect>
              <v:rect id="Rectangle 7" o:spid="_x0000_s1032" style="position:absolute;left:9763;top:14903;width:2102;height:43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09e4MEA&#10;AADaAAAADwAAAGRycy9kb3ducmV2LnhtbESPQWvCQBSE74L/YXmF3symQqTErFKFQG9SG/D6yL4m&#10;Idm3YXc1qb++WxA8DjPzDVPsZzOIGznfWVbwlqQgiGurO24UVN/l6h2ED8gaB8uk4Jc87HfLRYG5&#10;thN/0e0cGhEh7HNU0IYw5lL6uiWDPrEjcfR+rDMYonSN1A6nCDeDXKfpRhrsOC60ONKxpbo/X40C&#10;M1Cpe829q06XPtvcD2XlD0q9vswfWxCB5vAMP9qfWkEG/1fiDZC7P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tPXuDBAAAA2gAAAA8AAAAAAAAAAAAAAAAAmAIAAGRycy9kb3du&#10;cmV2LnhtbFBLBQYAAAAABAAEAPUAAACGAwAAAAA=&#10;" fillcolor="#943634 [2405]" stroked="f">
                <v:textbox>
                  <w:txbxContent>
                    <w:p w14:paraId="01AA4178" w14:textId="77777777" w:rsidR="00B26EAD" w:rsidRPr="00F510B5" w:rsidRDefault="00B26EAD" w:rsidP="0073116D">
                      <w:pPr>
                        <w:pStyle w:val="Footer"/>
                        <w:jc w:val="center"/>
                        <w:rPr>
                          <w:rFonts w:asciiTheme="majorBidi" w:hAnsiTheme="majorBidi" w:cstheme="majorBidi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</w:pPr>
                      <w:proofErr w:type="gramStart"/>
                      <w:r w:rsidRPr="00F510B5">
                        <w:rPr>
                          <w:rFonts w:asciiTheme="majorBidi" w:hAnsiTheme="majorBidi" w:cstheme="majorBidi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>Page</w:t>
                      </w:r>
                      <w:r>
                        <w:rPr>
                          <w:rFonts w:asciiTheme="majorBidi" w:hAnsiTheme="majorBidi" w:cstheme="majorBidi" w:hint="cs"/>
                          <w:b/>
                          <w:bCs/>
                          <w:color w:val="FFFFFF" w:themeColor="background1"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Pr="00F510B5">
                        <w:rPr>
                          <w:rFonts w:asciiTheme="majorBidi" w:hAnsiTheme="majorBidi" w:cstheme="majorBidi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 xml:space="preserve"> </w:t>
                      </w:r>
                      <w:proofErr w:type="gramEnd"/>
                      <w:r w:rsidRPr="00F510B5">
                        <w:rPr>
                          <w:rFonts w:asciiTheme="majorBidi" w:hAnsiTheme="majorBidi" w:cstheme="majorBidi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fldChar w:fldCharType="begin"/>
                      </w:r>
                      <w:r w:rsidRPr="00F510B5">
                        <w:rPr>
                          <w:rFonts w:asciiTheme="majorBidi" w:hAnsiTheme="majorBidi" w:cstheme="majorBidi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instrText xml:space="preserve"> PAGE   \* MERGEFORMAT </w:instrText>
                      </w:r>
                      <w:r w:rsidRPr="00F510B5">
                        <w:rPr>
                          <w:rFonts w:asciiTheme="majorBidi" w:hAnsiTheme="majorBidi" w:cstheme="majorBidi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fldChar w:fldCharType="separate"/>
                      </w:r>
                      <w:r w:rsidR="0061151D">
                        <w:rPr>
                          <w:rFonts w:asciiTheme="majorBidi" w:hAnsiTheme="majorBidi" w:cstheme="majorBidi"/>
                          <w:b/>
                          <w:bCs/>
                          <w:noProof/>
                          <w:color w:val="FFFFFF" w:themeColor="background1"/>
                          <w:sz w:val="28"/>
                          <w:szCs w:val="28"/>
                        </w:rPr>
                        <w:t>2</w:t>
                      </w:r>
                      <w:r w:rsidRPr="00F510B5">
                        <w:rPr>
                          <w:rFonts w:asciiTheme="majorBidi" w:hAnsiTheme="majorBidi" w:cstheme="majorBidi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fldChar w:fldCharType="end"/>
                      </w:r>
                    </w:p>
                  </w:txbxContent>
                </v:textbox>
              </v:rect>
              <v:rect id="Rectangle 8" o:spid="_x0000_s1033" style="position:absolute;left:321;top:14850;width:11601;height:54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bdYO8IA&#10;AADaAAAADwAAAGRycy9kb3ducmV2LnhtbESPQWsCMRSE7wX/Q3iCt27WglJWo6xSoSdBK6i3x+aZ&#10;LG5elk3qbv99IxR6HGbmG2a5HlwjHtSF2rOCaZaDIK68rtkoOH3tXt9BhIissfFMCn4owHo1elli&#10;oX3PB3ocoxEJwqFABTbGtpAyVJYchsy3xMm7+c5hTLIzUnfYJ7hr5Fuez6XDmtOCxZa2lqr78dsp&#10;+Giv+3JmgizP0V7uftPv7N4oNRkP5QJEpCH+h//an1rBHJ5X0g2Qq1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pt1g7wgAAANoAAAAPAAAAAAAAAAAAAAAAAJgCAABkcnMvZG93&#10;bnJldi54bWxQSwUGAAAAAAQABAD1AAAAhwMAAAAA&#10;" filled="f"/>
              <w10:wrap type="topAndBottom" anchorx="page" anchory="lin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0C6764D" w14:textId="77777777" w:rsidR="00350FD9" w:rsidRDefault="00350FD9" w:rsidP="00CA3F55">
      <w:pPr>
        <w:spacing w:after="0" w:line="240" w:lineRule="auto"/>
      </w:pPr>
      <w:r>
        <w:separator/>
      </w:r>
    </w:p>
  </w:footnote>
  <w:footnote w:type="continuationSeparator" w:id="0">
    <w:p w14:paraId="6C5CFDB9" w14:textId="77777777" w:rsidR="00350FD9" w:rsidRDefault="00350FD9" w:rsidP="00CA3F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71672A6" w14:textId="77777777" w:rsidR="00B26EAD" w:rsidRDefault="007E7FF9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0288" behindDoc="0" locked="0" layoutInCell="0" allowOverlap="1" wp14:anchorId="18CF9689" wp14:editId="6ECEB68C">
              <wp:simplePos x="0" y="0"/>
              <wp:positionH relativeFrom="page">
                <wp:posOffset>257175</wp:posOffset>
              </wp:positionH>
              <wp:positionV relativeFrom="topMargin">
                <wp:posOffset>72390</wp:posOffset>
              </wp:positionV>
              <wp:extent cx="6946265" cy="490220"/>
              <wp:effectExtent l="0" t="0" r="26035" b="24130"/>
              <wp:wrapNone/>
              <wp:docPr id="18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946265" cy="490220"/>
                        <a:chOff x="330" y="308"/>
                        <a:chExt cx="11586" cy="835"/>
                      </a:xfrm>
                    </wpg:grpSpPr>
                    <wps:wsp>
                      <wps:cNvPr id="19" name="Rectangle 2"/>
                      <wps:cNvSpPr>
                        <a:spLocks noChangeArrowheads="1"/>
                      </wps:cNvSpPr>
                      <wps:spPr bwMode="auto">
                        <a:xfrm>
                          <a:off x="377" y="360"/>
                          <a:ext cx="9346" cy="72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75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chemeClr val="bg1">
                                  <a:lumMod val="100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sdt>
                            <w:sdtP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2060"/>
                                <w:sz w:val="40"/>
                                <w:szCs w:val="40"/>
                              </w:rPr>
                              <w:alias w:val="Title"/>
                              <w:id w:val="1320148828"/>
                              <w:placeholder>
                                <w:docPart w:val="232D8B47B1594608ACEFE6C2577864B4"/>
                              </w:placeholder>
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<w:text/>
                            </w:sdtPr>
                            <w:sdtEndPr/>
                            <w:sdtContent>
                              <w:p w14:paraId="2D278A46" w14:textId="77777777" w:rsidR="00B26EAD" w:rsidRPr="00A02D37" w:rsidRDefault="00B26EAD" w:rsidP="006B2EF3">
                                <w:pPr>
                                  <w:pStyle w:val="Header"/>
                                  <w:jc w:val="center"/>
                                  <w:rPr>
                                    <w:rFonts w:asciiTheme="majorBidi" w:hAnsiTheme="majorBidi" w:cstheme="majorBidi"/>
                                    <w:b/>
                                    <w:bCs/>
                                    <w:color w:val="FFFFFF" w:themeColor="background1"/>
                                    <w:sz w:val="40"/>
                                    <w:szCs w:val="40"/>
                                  </w:rPr>
                                </w:pPr>
                                <w:r>
                                  <w:rPr>
                                    <w:rFonts w:asciiTheme="majorBidi" w:hAnsiTheme="majorBidi" w:cstheme="majorBidi" w:hint="cs"/>
                                    <w:b/>
                                    <w:bCs/>
                                    <w:color w:val="002060"/>
                                    <w:sz w:val="40"/>
                                    <w:szCs w:val="40"/>
                                    <w:rtl/>
                                  </w:rPr>
                                  <w:t>إستمارات</w:t>
                                </w:r>
                                <w:r w:rsidRPr="0073116D">
                                  <w:rPr>
                                    <w:rFonts w:asciiTheme="majorBidi" w:hAnsiTheme="majorBidi" w:cstheme="majorBidi" w:hint="cs"/>
                                    <w:b/>
                                    <w:bCs/>
                                    <w:color w:val="002060"/>
                                    <w:sz w:val="40"/>
                                    <w:szCs w:val="40"/>
                                    <w:rtl/>
                                  </w:rPr>
                                  <w:t xml:space="preserve"> الترقيات العلمية في </w:t>
                                </w:r>
                                <w:r>
                                  <w:rPr>
                                    <w:rFonts w:asciiTheme="majorBidi" w:hAnsiTheme="majorBidi" w:cstheme="majorBidi" w:hint="cs"/>
                                    <w:b/>
                                    <w:bCs/>
                                    <w:color w:val="002060"/>
                                    <w:sz w:val="40"/>
                                    <w:szCs w:val="40"/>
                                    <w:rtl/>
                                  </w:rPr>
                                  <w:t>الجامعة العراقية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20" name="Rectangle 3"/>
                      <wps:cNvSpPr>
                        <a:spLocks noChangeArrowheads="1"/>
                      </wps:cNvSpPr>
                      <wps:spPr bwMode="auto">
                        <a:xfrm>
                          <a:off x="9763" y="360"/>
                          <a:ext cx="2102" cy="72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bg1">
                                  <a:lumMod val="100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sdt>
                            <w:sdtPr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8"/>
                                <w:szCs w:val="28"/>
                              </w:rPr>
                              <w:alias w:val="Year"/>
                              <w:id w:val="-1913467503"/>
                              <w:dataBinding w:prefixMappings="xmlns:ns0='http://schemas.microsoft.com/office/2006/coverPageProps'" w:xpath="/ns0:CoverPageProperties[1]/ns0:PublishDate[1]" w:storeItemID="{55AF091B-3C7A-41E3-B477-F2FDAA23CFDA}"/>
                              <w:date w:fullDate="2018-01-01T00:00:00Z">
                                <w:dateFormat w:val="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p w14:paraId="02D0F01B" w14:textId="77777777" w:rsidR="00B26EAD" w:rsidRPr="001D0D32" w:rsidRDefault="00B26EAD" w:rsidP="0073116D">
                                <w:pPr>
                                  <w:pStyle w:val="Header"/>
                                  <w:jc w:val="center"/>
                                  <w:rPr>
                                    <w:rFonts w:asciiTheme="majorBidi" w:hAnsiTheme="majorBidi" w:cstheme="majorBidi"/>
                                    <w:b/>
                                    <w:bCs/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rFonts w:asciiTheme="majorBidi" w:hAnsiTheme="majorBidi" w:cstheme="majorBidi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2018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21" name="Rectangle 4"/>
                      <wps:cNvSpPr>
                        <a:spLocks noChangeArrowheads="1"/>
                      </wps:cNvSpPr>
                      <wps:spPr bwMode="auto">
                        <a:xfrm>
                          <a:off x="330" y="308"/>
                          <a:ext cx="11586" cy="83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group w14:anchorId="18CF9689" id="Group 1" o:spid="_x0000_s1026" style="position:absolute;margin-left:20.25pt;margin-top:5.7pt;width:546.95pt;height:38.6pt;z-index:251660288;mso-position-horizontal-relative:page;mso-position-vertical-relative:top-margin-area" coordorigin="330,308" coordsize="11586,8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" o:allowincell="f">
              <v:rect id="Rectangle 2" o:spid="_x0000_s1027" style="position:absolute;left:377;top:360;width:9346;height:7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" fillcolor="#e36c0a [2409]" stroked="f" strokecolor="white [3212]" strokeweight="1.5pt">
                <v:textbox>
                  <w:txbxContent>
                    <w:sdt>
                      <w:sdtPr>
                        <w:rPr>
                          <w:rFonts w:asciiTheme="majorBidi" w:hAnsiTheme="majorBidi" w:cstheme="majorBidi"/>
                          <w:b/>
                          <w:bCs/>
                          <w:color w:val="002060"/>
                          <w:sz w:val="40"/>
                          <w:szCs w:val="40"/>
                        </w:rPr>
                        <w:alias w:val="Title"/>
                        <w:id w:val="1320148828"/>
                        <w:placeholder>
                          <w:docPart w:val="232D8B47B1594608ACEFE6C2577864B4"/>
                        </w:placeholder>
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<w:text/>
                      </w:sdtPr>
                      <w:sdtEndPr/>
                      <w:sdtContent>
                        <w:p w14:paraId="2D278A46" w14:textId="77777777" w:rsidR="00B26EAD" w:rsidRPr="00A02D37" w:rsidRDefault="00B26EAD" w:rsidP="006B2EF3">
                          <w:pPr>
                            <w:pStyle w:val="Header"/>
                            <w:jc w:val="center"/>
                            <w:rPr>
                              <w:rFonts w:asciiTheme="majorBidi" w:hAnsiTheme="majorBidi" w:cstheme="majorBidi"/>
                              <w:b/>
                              <w:bCs/>
                              <w:color w:val="FFFFFF" w:themeColor="background1"/>
                              <w:sz w:val="40"/>
                              <w:szCs w:val="40"/>
                            </w:rPr>
                          </w:pPr>
                          <w:r>
                            <w:rPr>
                              <w:rFonts w:asciiTheme="majorBidi" w:hAnsiTheme="majorBidi" w:cstheme="majorBidi" w:hint="cs"/>
                              <w:b/>
                              <w:bCs/>
                              <w:color w:val="002060"/>
                              <w:sz w:val="40"/>
                              <w:szCs w:val="40"/>
                              <w:rtl/>
                            </w:rPr>
                            <w:t>إستمارات</w:t>
                          </w:r>
                          <w:r w:rsidRPr="0073116D">
                            <w:rPr>
                              <w:rFonts w:asciiTheme="majorBidi" w:hAnsiTheme="majorBidi" w:cstheme="majorBidi" w:hint="cs"/>
                              <w:b/>
                              <w:bCs/>
                              <w:color w:val="002060"/>
                              <w:sz w:val="40"/>
                              <w:szCs w:val="40"/>
                              <w:rtl/>
                            </w:rPr>
                            <w:t xml:space="preserve"> الترقيات العلمية في </w:t>
                          </w:r>
                          <w:r>
                            <w:rPr>
                              <w:rFonts w:asciiTheme="majorBidi" w:hAnsiTheme="majorBidi" w:cstheme="majorBidi" w:hint="cs"/>
                              <w:b/>
                              <w:bCs/>
                              <w:color w:val="002060"/>
                              <w:sz w:val="40"/>
                              <w:szCs w:val="40"/>
                              <w:rtl/>
                            </w:rPr>
                            <w:t>الجامعة العراقية</w:t>
                          </w:r>
                        </w:p>
                      </w:sdtContent>
                    </w:sdt>
                  </w:txbxContent>
                </v:textbox>
              </v:rect>
              <v:rect id="Rectangle 3" o:spid="_x0000_s1028" style="position:absolute;left:9763;top:360;width:2102;height:7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" fillcolor="#9bbb59 [3206]" stroked="f" strokecolor="white [3212]" strokeweight="2pt">
                <v:textbox>
                  <w:txbxContent>
                    <w:sdt>
                      <w:sdtPr>
                        <w:rPr>
                          <w:rFonts w:asciiTheme="majorBidi" w:hAnsiTheme="majorBidi" w:cstheme="majorBidi"/>
                          <w:b/>
                          <w:bCs/>
                          <w:sz w:val="28"/>
                          <w:szCs w:val="28"/>
                        </w:rPr>
                        <w:alias w:val="Year"/>
                        <w:id w:val="-1913467503"/>
                        <w:dataBinding w:prefixMappings="xmlns:ns0='http://schemas.microsoft.com/office/2006/coverPageProps'" w:xpath="/ns0:CoverPageProperties[1]/ns0:PublishDate[1]" w:storeItemID="{55AF091B-3C7A-41E3-B477-F2FDAA23CFDA}"/>
                        <w:date w:fullDate="2018-01-01T00:00:00Z">
                          <w:dateFormat w:val="yyyy"/>
                          <w:lid w:val="en-US"/>
                          <w:storeMappedDataAs w:val="dateTime"/>
                          <w:calendar w:val="gregorian"/>
                        </w:date>
                      </w:sdtPr>
                      <w:sdtEndPr/>
                      <w:sdtContent>
                        <w:p w14:paraId="02D0F01B" w14:textId="77777777" w:rsidR="00B26EAD" w:rsidRPr="001D0D32" w:rsidRDefault="00B26EAD" w:rsidP="0073116D">
                          <w:pPr>
                            <w:pStyle w:val="Header"/>
                            <w:jc w:val="center"/>
                            <w:rPr>
                              <w:rFonts w:asciiTheme="majorBidi" w:hAnsiTheme="majorBidi" w:cstheme="majorBidi"/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asciiTheme="majorBidi" w:hAnsiTheme="majorBidi" w:cstheme="majorBidi"/>
                              <w:b/>
                              <w:bCs/>
                              <w:sz w:val="28"/>
                              <w:szCs w:val="28"/>
                            </w:rPr>
                            <w:t>2018</w:t>
                          </w:r>
                        </w:p>
                      </w:sdtContent>
                    </w:sdt>
                  </w:txbxContent>
                </v:textbox>
              </v:rect>
              <v:rect id="Rectangle 4" o:spid="_x0000_s1029" style="position:absolute;left:330;top:308;width:11586;height:8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" filled="f" strokeweight="1pt"/>
              <w10:wrap anchorx="page" anchory="margin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F53B87"/>
    <w:multiLevelType w:val="hybridMultilevel"/>
    <w:tmpl w:val="E3F85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713272C"/>
    <w:multiLevelType w:val="hybridMultilevel"/>
    <w:tmpl w:val="A358ECB0"/>
    <w:lvl w:ilvl="0" w:tplc="DB7A790A">
      <w:start w:val="1"/>
      <w:numFmt w:val="decimal"/>
      <w:lvlText w:val="%1."/>
      <w:lvlJc w:val="left"/>
      <w:pPr>
        <w:ind w:left="720" w:hanging="360"/>
      </w:pPr>
      <w:rPr>
        <w:color w:val="C0000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C0370C5"/>
    <w:multiLevelType w:val="hybridMultilevel"/>
    <w:tmpl w:val="0C4E5106"/>
    <w:lvl w:ilvl="0" w:tplc="65E44344">
      <w:start w:val="2"/>
      <w:numFmt w:val="upperRoman"/>
      <w:lvlText w:val="%1."/>
      <w:lvlJc w:val="left"/>
      <w:pPr>
        <w:ind w:left="-368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D967230"/>
    <w:multiLevelType w:val="hybridMultilevel"/>
    <w:tmpl w:val="B32897D4"/>
    <w:lvl w:ilvl="0" w:tplc="A7A8865C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F8F24FE"/>
    <w:multiLevelType w:val="hybridMultilevel"/>
    <w:tmpl w:val="DE40E5D4"/>
    <w:lvl w:ilvl="0" w:tplc="0409000F">
      <w:start w:val="1"/>
      <w:numFmt w:val="decimal"/>
      <w:lvlText w:val="%1."/>
      <w:lvlJc w:val="left"/>
      <w:pPr>
        <w:ind w:left="1980" w:hanging="360"/>
      </w:pPr>
    </w:lvl>
    <w:lvl w:ilvl="1" w:tplc="04090019" w:tentative="1">
      <w:start w:val="1"/>
      <w:numFmt w:val="lowerLetter"/>
      <w:lvlText w:val="%2."/>
      <w:lvlJc w:val="left"/>
      <w:pPr>
        <w:ind w:left="630" w:hanging="360"/>
      </w:pPr>
    </w:lvl>
    <w:lvl w:ilvl="2" w:tplc="0409001B" w:tentative="1">
      <w:start w:val="1"/>
      <w:numFmt w:val="lowerRoman"/>
      <w:lvlText w:val="%3."/>
      <w:lvlJc w:val="right"/>
      <w:pPr>
        <w:ind w:left="1350" w:hanging="180"/>
      </w:pPr>
    </w:lvl>
    <w:lvl w:ilvl="3" w:tplc="0409000F" w:tentative="1">
      <w:start w:val="1"/>
      <w:numFmt w:val="decimal"/>
      <w:lvlText w:val="%4."/>
      <w:lvlJc w:val="left"/>
      <w:pPr>
        <w:ind w:left="2070" w:hanging="360"/>
      </w:pPr>
    </w:lvl>
    <w:lvl w:ilvl="4" w:tplc="04090019" w:tentative="1">
      <w:start w:val="1"/>
      <w:numFmt w:val="lowerLetter"/>
      <w:lvlText w:val="%5."/>
      <w:lvlJc w:val="left"/>
      <w:pPr>
        <w:ind w:left="2790" w:hanging="360"/>
      </w:pPr>
    </w:lvl>
    <w:lvl w:ilvl="5" w:tplc="0409001B" w:tentative="1">
      <w:start w:val="1"/>
      <w:numFmt w:val="lowerRoman"/>
      <w:lvlText w:val="%6."/>
      <w:lvlJc w:val="right"/>
      <w:pPr>
        <w:ind w:left="3510" w:hanging="180"/>
      </w:pPr>
    </w:lvl>
    <w:lvl w:ilvl="6" w:tplc="0409000F" w:tentative="1">
      <w:start w:val="1"/>
      <w:numFmt w:val="decimal"/>
      <w:lvlText w:val="%7."/>
      <w:lvlJc w:val="left"/>
      <w:pPr>
        <w:ind w:left="4230" w:hanging="360"/>
      </w:pPr>
    </w:lvl>
    <w:lvl w:ilvl="7" w:tplc="04090019" w:tentative="1">
      <w:start w:val="1"/>
      <w:numFmt w:val="lowerLetter"/>
      <w:lvlText w:val="%8."/>
      <w:lvlJc w:val="left"/>
      <w:pPr>
        <w:ind w:left="4950" w:hanging="360"/>
      </w:pPr>
    </w:lvl>
    <w:lvl w:ilvl="8" w:tplc="0409001B" w:tentative="1">
      <w:start w:val="1"/>
      <w:numFmt w:val="lowerRoman"/>
      <w:lvlText w:val="%9."/>
      <w:lvlJc w:val="right"/>
      <w:pPr>
        <w:ind w:left="5670" w:hanging="180"/>
      </w:pPr>
    </w:lvl>
  </w:abstractNum>
  <w:abstractNum w:abstractNumId="5">
    <w:nsid w:val="130F6D86"/>
    <w:multiLevelType w:val="hybridMultilevel"/>
    <w:tmpl w:val="D7CE8180"/>
    <w:lvl w:ilvl="0" w:tplc="53E0481E">
      <w:start w:val="1"/>
      <w:numFmt w:val="upperRoman"/>
      <w:lvlText w:val="%1."/>
      <w:lvlJc w:val="left"/>
      <w:pPr>
        <w:ind w:left="-368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352" w:hanging="360"/>
      </w:pPr>
    </w:lvl>
    <w:lvl w:ilvl="2" w:tplc="0409001B" w:tentative="1">
      <w:start w:val="1"/>
      <w:numFmt w:val="lowerRoman"/>
      <w:lvlText w:val="%3."/>
      <w:lvlJc w:val="right"/>
      <w:pPr>
        <w:ind w:left="1072" w:hanging="180"/>
      </w:pPr>
    </w:lvl>
    <w:lvl w:ilvl="3" w:tplc="0409000F" w:tentative="1">
      <w:start w:val="1"/>
      <w:numFmt w:val="decimal"/>
      <w:lvlText w:val="%4."/>
      <w:lvlJc w:val="left"/>
      <w:pPr>
        <w:ind w:left="1792" w:hanging="360"/>
      </w:pPr>
    </w:lvl>
    <w:lvl w:ilvl="4" w:tplc="04090019" w:tentative="1">
      <w:start w:val="1"/>
      <w:numFmt w:val="lowerLetter"/>
      <w:lvlText w:val="%5."/>
      <w:lvlJc w:val="left"/>
      <w:pPr>
        <w:ind w:left="2512" w:hanging="360"/>
      </w:pPr>
    </w:lvl>
    <w:lvl w:ilvl="5" w:tplc="0409001B" w:tentative="1">
      <w:start w:val="1"/>
      <w:numFmt w:val="lowerRoman"/>
      <w:lvlText w:val="%6."/>
      <w:lvlJc w:val="right"/>
      <w:pPr>
        <w:ind w:left="3232" w:hanging="180"/>
      </w:pPr>
    </w:lvl>
    <w:lvl w:ilvl="6" w:tplc="0409000F" w:tentative="1">
      <w:start w:val="1"/>
      <w:numFmt w:val="decimal"/>
      <w:lvlText w:val="%7."/>
      <w:lvlJc w:val="left"/>
      <w:pPr>
        <w:ind w:left="3952" w:hanging="360"/>
      </w:pPr>
    </w:lvl>
    <w:lvl w:ilvl="7" w:tplc="04090019" w:tentative="1">
      <w:start w:val="1"/>
      <w:numFmt w:val="lowerLetter"/>
      <w:lvlText w:val="%8."/>
      <w:lvlJc w:val="left"/>
      <w:pPr>
        <w:ind w:left="4672" w:hanging="360"/>
      </w:pPr>
    </w:lvl>
    <w:lvl w:ilvl="8" w:tplc="0409001B" w:tentative="1">
      <w:start w:val="1"/>
      <w:numFmt w:val="lowerRoman"/>
      <w:lvlText w:val="%9."/>
      <w:lvlJc w:val="right"/>
      <w:pPr>
        <w:ind w:left="5392" w:hanging="180"/>
      </w:pPr>
    </w:lvl>
  </w:abstractNum>
  <w:abstractNum w:abstractNumId="6">
    <w:nsid w:val="21E20A1E"/>
    <w:multiLevelType w:val="hybridMultilevel"/>
    <w:tmpl w:val="65F039E2"/>
    <w:lvl w:ilvl="0" w:tplc="E56842A4">
      <w:start w:val="1"/>
      <w:numFmt w:val="decimal"/>
      <w:lvlText w:val="%1."/>
      <w:lvlJc w:val="left"/>
      <w:pPr>
        <w:ind w:left="-693" w:hanging="360"/>
      </w:pPr>
      <w:rPr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27" w:hanging="360"/>
      </w:pPr>
    </w:lvl>
    <w:lvl w:ilvl="2" w:tplc="0409001B" w:tentative="1">
      <w:start w:val="1"/>
      <w:numFmt w:val="lowerRoman"/>
      <w:lvlText w:val="%3."/>
      <w:lvlJc w:val="right"/>
      <w:pPr>
        <w:ind w:left="747" w:hanging="180"/>
      </w:pPr>
    </w:lvl>
    <w:lvl w:ilvl="3" w:tplc="0409000F" w:tentative="1">
      <w:start w:val="1"/>
      <w:numFmt w:val="decimal"/>
      <w:lvlText w:val="%4."/>
      <w:lvlJc w:val="left"/>
      <w:pPr>
        <w:ind w:left="1467" w:hanging="360"/>
      </w:pPr>
    </w:lvl>
    <w:lvl w:ilvl="4" w:tplc="04090019" w:tentative="1">
      <w:start w:val="1"/>
      <w:numFmt w:val="lowerLetter"/>
      <w:lvlText w:val="%5."/>
      <w:lvlJc w:val="left"/>
      <w:pPr>
        <w:ind w:left="2187" w:hanging="360"/>
      </w:pPr>
    </w:lvl>
    <w:lvl w:ilvl="5" w:tplc="0409001B" w:tentative="1">
      <w:start w:val="1"/>
      <w:numFmt w:val="lowerRoman"/>
      <w:lvlText w:val="%6."/>
      <w:lvlJc w:val="right"/>
      <w:pPr>
        <w:ind w:left="2907" w:hanging="180"/>
      </w:pPr>
    </w:lvl>
    <w:lvl w:ilvl="6" w:tplc="0409000F" w:tentative="1">
      <w:start w:val="1"/>
      <w:numFmt w:val="decimal"/>
      <w:lvlText w:val="%7."/>
      <w:lvlJc w:val="left"/>
      <w:pPr>
        <w:ind w:left="3627" w:hanging="360"/>
      </w:pPr>
    </w:lvl>
    <w:lvl w:ilvl="7" w:tplc="04090019" w:tentative="1">
      <w:start w:val="1"/>
      <w:numFmt w:val="lowerLetter"/>
      <w:lvlText w:val="%8."/>
      <w:lvlJc w:val="left"/>
      <w:pPr>
        <w:ind w:left="4347" w:hanging="360"/>
      </w:pPr>
    </w:lvl>
    <w:lvl w:ilvl="8" w:tplc="0409001B" w:tentative="1">
      <w:start w:val="1"/>
      <w:numFmt w:val="lowerRoman"/>
      <w:lvlText w:val="%9."/>
      <w:lvlJc w:val="right"/>
      <w:pPr>
        <w:ind w:left="5067" w:hanging="180"/>
      </w:pPr>
    </w:lvl>
  </w:abstractNum>
  <w:abstractNum w:abstractNumId="7">
    <w:nsid w:val="22B7783B"/>
    <w:multiLevelType w:val="hybridMultilevel"/>
    <w:tmpl w:val="97D2C5A4"/>
    <w:lvl w:ilvl="0" w:tplc="E786AC36">
      <w:start w:val="1"/>
      <w:numFmt w:val="decimal"/>
      <w:lvlText w:val="%1."/>
      <w:lvlJc w:val="left"/>
      <w:pPr>
        <w:ind w:left="-45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270" w:hanging="360"/>
      </w:pPr>
    </w:lvl>
    <w:lvl w:ilvl="2" w:tplc="0409001B" w:tentative="1">
      <w:start w:val="1"/>
      <w:numFmt w:val="lowerRoman"/>
      <w:lvlText w:val="%3."/>
      <w:lvlJc w:val="right"/>
      <w:pPr>
        <w:ind w:left="990" w:hanging="180"/>
      </w:pPr>
    </w:lvl>
    <w:lvl w:ilvl="3" w:tplc="0409000F" w:tentative="1">
      <w:start w:val="1"/>
      <w:numFmt w:val="decimal"/>
      <w:lvlText w:val="%4."/>
      <w:lvlJc w:val="left"/>
      <w:pPr>
        <w:ind w:left="1710" w:hanging="360"/>
      </w:pPr>
    </w:lvl>
    <w:lvl w:ilvl="4" w:tplc="04090019" w:tentative="1">
      <w:start w:val="1"/>
      <w:numFmt w:val="lowerLetter"/>
      <w:lvlText w:val="%5."/>
      <w:lvlJc w:val="left"/>
      <w:pPr>
        <w:ind w:left="2430" w:hanging="360"/>
      </w:pPr>
    </w:lvl>
    <w:lvl w:ilvl="5" w:tplc="0409001B" w:tentative="1">
      <w:start w:val="1"/>
      <w:numFmt w:val="lowerRoman"/>
      <w:lvlText w:val="%6."/>
      <w:lvlJc w:val="right"/>
      <w:pPr>
        <w:ind w:left="3150" w:hanging="180"/>
      </w:pPr>
    </w:lvl>
    <w:lvl w:ilvl="6" w:tplc="0409000F" w:tentative="1">
      <w:start w:val="1"/>
      <w:numFmt w:val="decimal"/>
      <w:lvlText w:val="%7."/>
      <w:lvlJc w:val="left"/>
      <w:pPr>
        <w:ind w:left="3870" w:hanging="360"/>
      </w:pPr>
    </w:lvl>
    <w:lvl w:ilvl="7" w:tplc="04090019" w:tentative="1">
      <w:start w:val="1"/>
      <w:numFmt w:val="lowerLetter"/>
      <w:lvlText w:val="%8."/>
      <w:lvlJc w:val="left"/>
      <w:pPr>
        <w:ind w:left="4590" w:hanging="360"/>
      </w:pPr>
    </w:lvl>
    <w:lvl w:ilvl="8" w:tplc="0409001B" w:tentative="1">
      <w:start w:val="1"/>
      <w:numFmt w:val="lowerRoman"/>
      <w:lvlText w:val="%9."/>
      <w:lvlJc w:val="right"/>
      <w:pPr>
        <w:ind w:left="5310" w:hanging="180"/>
      </w:pPr>
    </w:lvl>
  </w:abstractNum>
  <w:abstractNum w:abstractNumId="8">
    <w:nsid w:val="42BC5E62"/>
    <w:multiLevelType w:val="hybridMultilevel"/>
    <w:tmpl w:val="FFAE59D0"/>
    <w:lvl w:ilvl="0" w:tplc="11F41132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59C3BD9"/>
    <w:multiLevelType w:val="hybridMultilevel"/>
    <w:tmpl w:val="8C12FC2C"/>
    <w:lvl w:ilvl="0" w:tplc="32A076DE">
      <w:start w:val="2"/>
      <w:numFmt w:val="upperRoman"/>
      <w:lvlText w:val="%1."/>
      <w:lvlJc w:val="left"/>
      <w:pPr>
        <w:ind w:left="-368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5E368F2"/>
    <w:multiLevelType w:val="hybridMultilevel"/>
    <w:tmpl w:val="23C6A69E"/>
    <w:lvl w:ilvl="0" w:tplc="A7A8865C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ADF1AAD"/>
    <w:multiLevelType w:val="hybridMultilevel"/>
    <w:tmpl w:val="7A161FAC"/>
    <w:lvl w:ilvl="0" w:tplc="DDC08BAE">
      <w:start w:val="1"/>
      <w:numFmt w:val="arabicAlpha"/>
      <w:lvlText w:val="%1."/>
      <w:lvlJc w:val="right"/>
      <w:pPr>
        <w:ind w:left="795" w:hanging="360"/>
      </w:pPr>
      <w:rPr>
        <w:rFonts w:hint="default"/>
        <w:i w:val="0"/>
        <w:iCs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515" w:hanging="360"/>
      </w:pPr>
    </w:lvl>
    <w:lvl w:ilvl="2" w:tplc="0409001B" w:tentative="1">
      <w:start w:val="1"/>
      <w:numFmt w:val="lowerRoman"/>
      <w:lvlText w:val="%3."/>
      <w:lvlJc w:val="right"/>
      <w:pPr>
        <w:ind w:left="2235" w:hanging="180"/>
      </w:pPr>
    </w:lvl>
    <w:lvl w:ilvl="3" w:tplc="0409000F" w:tentative="1">
      <w:start w:val="1"/>
      <w:numFmt w:val="decimal"/>
      <w:lvlText w:val="%4."/>
      <w:lvlJc w:val="left"/>
      <w:pPr>
        <w:ind w:left="2955" w:hanging="360"/>
      </w:pPr>
    </w:lvl>
    <w:lvl w:ilvl="4" w:tplc="04090019" w:tentative="1">
      <w:start w:val="1"/>
      <w:numFmt w:val="lowerLetter"/>
      <w:lvlText w:val="%5."/>
      <w:lvlJc w:val="left"/>
      <w:pPr>
        <w:ind w:left="3675" w:hanging="360"/>
      </w:pPr>
    </w:lvl>
    <w:lvl w:ilvl="5" w:tplc="0409001B" w:tentative="1">
      <w:start w:val="1"/>
      <w:numFmt w:val="lowerRoman"/>
      <w:lvlText w:val="%6."/>
      <w:lvlJc w:val="right"/>
      <w:pPr>
        <w:ind w:left="4395" w:hanging="180"/>
      </w:pPr>
    </w:lvl>
    <w:lvl w:ilvl="6" w:tplc="0409000F" w:tentative="1">
      <w:start w:val="1"/>
      <w:numFmt w:val="decimal"/>
      <w:lvlText w:val="%7."/>
      <w:lvlJc w:val="left"/>
      <w:pPr>
        <w:ind w:left="5115" w:hanging="360"/>
      </w:pPr>
    </w:lvl>
    <w:lvl w:ilvl="7" w:tplc="04090019" w:tentative="1">
      <w:start w:val="1"/>
      <w:numFmt w:val="lowerLetter"/>
      <w:lvlText w:val="%8."/>
      <w:lvlJc w:val="left"/>
      <w:pPr>
        <w:ind w:left="5835" w:hanging="360"/>
      </w:pPr>
    </w:lvl>
    <w:lvl w:ilvl="8" w:tplc="040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12">
    <w:nsid w:val="520A0227"/>
    <w:multiLevelType w:val="hybridMultilevel"/>
    <w:tmpl w:val="815C4272"/>
    <w:lvl w:ilvl="0" w:tplc="D094532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40B765D"/>
    <w:multiLevelType w:val="hybridMultilevel"/>
    <w:tmpl w:val="1FDA6CE2"/>
    <w:lvl w:ilvl="0" w:tplc="B9849E2A">
      <w:start w:val="1"/>
      <w:numFmt w:val="upperRoman"/>
      <w:lvlText w:val="%1."/>
      <w:lvlJc w:val="left"/>
      <w:pPr>
        <w:ind w:left="-368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352" w:hanging="360"/>
      </w:pPr>
    </w:lvl>
    <w:lvl w:ilvl="2" w:tplc="0409001B" w:tentative="1">
      <w:start w:val="1"/>
      <w:numFmt w:val="lowerRoman"/>
      <w:lvlText w:val="%3."/>
      <w:lvlJc w:val="right"/>
      <w:pPr>
        <w:ind w:left="1072" w:hanging="180"/>
      </w:pPr>
    </w:lvl>
    <w:lvl w:ilvl="3" w:tplc="0409000F" w:tentative="1">
      <w:start w:val="1"/>
      <w:numFmt w:val="decimal"/>
      <w:lvlText w:val="%4."/>
      <w:lvlJc w:val="left"/>
      <w:pPr>
        <w:ind w:left="1792" w:hanging="360"/>
      </w:pPr>
    </w:lvl>
    <w:lvl w:ilvl="4" w:tplc="04090019" w:tentative="1">
      <w:start w:val="1"/>
      <w:numFmt w:val="lowerLetter"/>
      <w:lvlText w:val="%5."/>
      <w:lvlJc w:val="left"/>
      <w:pPr>
        <w:ind w:left="2512" w:hanging="360"/>
      </w:pPr>
    </w:lvl>
    <w:lvl w:ilvl="5" w:tplc="0409001B" w:tentative="1">
      <w:start w:val="1"/>
      <w:numFmt w:val="lowerRoman"/>
      <w:lvlText w:val="%6."/>
      <w:lvlJc w:val="right"/>
      <w:pPr>
        <w:ind w:left="3232" w:hanging="180"/>
      </w:pPr>
    </w:lvl>
    <w:lvl w:ilvl="6" w:tplc="0409000F" w:tentative="1">
      <w:start w:val="1"/>
      <w:numFmt w:val="decimal"/>
      <w:lvlText w:val="%7."/>
      <w:lvlJc w:val="left"/>
      <w:pPr>
        <w:ind w:left="3952" w:hanging="360"/>
      </w:pPr>
    </w:lvl>
    <w:lvl w:ilvl="7" w:tplc="04090019" w:tentative="1">
      <w:start w:val="1"/>
      <w:numFmt w:val="lowerLetter"/>
      <w:lvlText w:val="%8."/>
      <w:lvlJc w:val="left"/>
      <w:pPr>
        <w:ind w:left="4672" w:hanging="360"/>
      </w:pPr>
    </w:lvl>
    <w:lvl w:ilvl="8" w:tplc="0409001B" w:tentative="1">
      <w:start w:val="1"/>
      <w:numFmt w:val="lowerRoman"/>
      <w:lvlText w:val="%9."/>
      <w:lvlJc w:val="right"/>
      <w:pPr>
        <w:ind w:left="5392" w:hanging="180"/>
      </w:pPr>
    </w:lvl>
  </w:abstractNum>
  <w:abstractNum w:abstractNumId="14">
    <w:nsid w:val="588B13C9"/>
    <w:multiLevelType w:val="hybridMultilevel"/>
    <w:tmpl w:val="9B602BF4"/>
    <w:lvl w:ilvl="0" w:tplc="2538175C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5">
    <w:nsid w:val="5C31158B"/>
    <w:multiLevelType w:val="hybridMultilevel"/>
    <w:tmpl w:val="732CD6C0"/>
    <w:lvl w:ilvl="0" w:tplc="02D4FD52">
      <w:start w:val="1"/>
      <w:numFmt w:val="decimal"/>
      <w:lvlText w:val="%1."/>
      <w:lvlJc w:val="left"/>
      <w:pPr>
        <w:ind w:left="-45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270" w:hanging="360"/>
      </w:pPr>
    </w:lvl>
    <w:lvl w:ilvl="2" w:tplc="0409001B" w:tentative="1">
      <w:start w:val="1"/>
      <w:numFmt w:val="lowerRoman"/>
      <w:lvlText w:val="%3."/>
      <w:lvlJc w:val="right"/>
      <w:pPr>
        <w:ind w:left="990" w:hanging="180"/>
      </w:pPr>
    </w:lvl>
    <w:lvl w:ilvl="3" w:tplc="0409000F" w:tentative="1">
      <w:start w:val="1"/>
      <w:numFmt w:val="decimal"/>
      <w:lvlText w:val="%4."/>
      <w:lvlJc w:val="left"/>
      <w:pPr>
        <w:ind w:left="1710" w:hanging="360"/>
      </w:pPr>
    </w:lvl>
    <w:lvl w:ilvl="4" w:tplc="04090019" w:tentative="1">
      <w:start w:val="1"/>
      <w:numFmt w:val="lowerLetter"/>
      <w:lvlText w:val="%5."/>
      <w:lvlJc w:val="left"/>
      <w:pPr>
        <w:ind w:left="2430" w:hanging="360"/>
      </w:pPr>
    </w:lvl>
    <w:lvl w:ilvl="5" w:tplc="0409001B" w:tentative="1">
      <w:start w:val="1"/>
      <w:numFmt w:val="lowerRoman"/>
      <w:lvlText w:val="%6."/>
      <w:lvlJc w:val="right"/>
      <w:pPr>
        <w:ind w:left="3150" w:hanging="180"/>
      </w:pPr>
    </w:lvl>
    <w:lvl w:ilvl="6" w:tplc="0409000F" w:tentative="1">
      <w:start w:val="1"/>
      <w:numFmt w:val="decimal"/>
      <w:lvlText w:val="%7."/>
      <w:lvlJc w:val="left"/>
      <w:pPr>
        <w:ind w:left="3870" w:hanging="360"/>
      </w:pPr>
    </w:lvl>
    <w:lvl w:ilvl="7" w:tplc="04090019" w:tentative="1">
      <w:start w:val="1"/>
      <w:numFmt w:val="lowerLetter"/>
      <w:lvlText w:val="%8."/>
      <w:lvlJc w:val="left"/>
      <w:pPr>
        <w:ind w:left="4590" w:hanging="360"/>
      </w:pPr>
    </w:lvl>
    <w:lvl w:ilvl="8" w:tplc="0409001B" w:tentative="1">
      <w:start w:val="1"/>
      <w:numFmt w:val="lowerRoman"/>
      <w:lvlText w:val="%9."/>
      <w:lvlJc w:val="right"/>
      <w:pPr>
        <w:ind w:left="5310" w:hanging="180"/>
      </w:pPr>
    </w:lvl>
  </w:abstractNum>
  <w:abstractNum w:abstractNumId="16">
    <w:nsid w:val="5CE749A1"/>
    <w:multiLevelType w:val="hybridMultilevel"/>
    <w:tmpl w:val="1D768F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0DE3E70"/>
    <w:multiLevelType w:val="hybridMultilevel"/>
    <w:tmpl w:val="558A2A1E"/>
    <w:lvl w:ilvl="0" w:tplc="21227C5C">
      <w:start w:val="1"/>
      <w:numFmt w:val="decimal"/>
      <w:lvlText w:val="%1."/>
      <w:lvlJc w:val="left"/>
      <w:pPr>
        <w:ind w:left="-450" w:hanging="360"/>
      </w:pPr>
      <w:rPr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270" w:hanging="360"/>
      </w:pPr>
    </w:lvl>
    <w:lvl w:ilvl="2" w:tplc="0409001B" w:tentative="1">
      <w:start w:val="1"/>
      <w:numFmt w:val="lowerRoman"/>
      <w:lvlText w:val="%3."/>
      <w:lvlJc w:val="right"/>
      <w:pPr>
        <w:ind w:left="990" w:hanging="180"/>
      </w:pPr>
    </w:lvl>
    <w:lvl w:ilvl="3" w:tplc="0409000F" w:tentative="1">
      <w:start w:val="1"/>
      <w:numFmt w:val="decimal"/>
      <w:lvlText w:val="%4."/>
      <w:lvlJc w:val="left"/>
      <w:pPr>
        <w:ind w:left="1710" w:hanging="360"/>
      </w:pPr>
    </w:lvl>
    <w:lvl w:ilvl="4" w:tplc="04090019" w:tentative="1">
      <w:start w:val="1"/>
      <w:numFmt w:val="lowerLetter"/>
      <w:lvlText w:val="%5."/>
      <w:lvlJc w:val="left"/>
      <w:pPr>
        <w:ind w:left="2430" w:hanging="360"/>
      </w:pPr>
    </w:lvl>
    <w:lvl w:ilvl="5" w:tplc="0409001B" w:tentative="1">
      <w:start w:val="1"/>
      <w:numFmt w:val="lowerRoman"/>
      <w:lvlText w:val="%6."/>
      <w:lvlJc w:val="right"/>
      <w:pPr>
        <w:ind w:left="3150" w:hanging="180"/>
      </w:pPr>
    </w:lvl>
    <w:lvl w:ilvl="6" w:tplc="0409000F" w:tentative="1">
      <w:start w:val="1"/>
      <w:numFmt w:val="decimal"/>
      <w:lvlText w:val="%7."/>
      <w:lvlJc w:val="left"/>
      <w:pPr>
        <w:ind w:left="3870" w:hanging="360"/>
      </w:pPr>
    </w:lvl>
    <w:lvl w:ilvl="7" w:tplc="04090019" w:tentative="1">
      <w:start w:val="1"/>
      <w:numFmt w:val="lowerLetter"/>
      <w:lvlText w:val="%8."/>
      <w:lvlJc w:val="left"/>
      <w:pPr>
        <w:ind w:left="4590" w:hanging="360"/>
      </w:pPr>
    </w:lvl>
    <w:lvl w:ilvl="8" w:tplc="0409001B" w:tentative="1">
      <w:start w:val="1"/>
      <w:numFmt w:val="lowerRoman"/>
      <w:lvlText w:val="%9."/>
      <w:lvlJc w:val="right"/>
      <w:pPr>
        <w:ind w:left="5310" w:hanging="180"/>
      </w:pPr>
    </w:lvl>
  </w:abstractNum>
  <w:abstractNum w:abstractNumId="18">
    <w:nsid w:val="75005190"/>
    <w:multiLevelType w:val="hybridMultilevel"/>
    <w:tmpl w:val="865E26DA"/>
    <w:lvl w:ilvl="0" w:tplc="0B02C1E4">
      <w:start w:val="1"/>
      <w:numFmt w:val="upperRoman"/>
      <w:lvlText w:val="%1."/>
      <w:lvlJc w:val="left"/>
      <w:pPr>
        <w:ind w:left="-368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352" w:hanging="360"/>
      </w:pPr>
    </w:lvl>
    <w:lvl w:ilvl="2" w:tplc="0409001B" w:tentative="1">
      <w:start w:val="1"/>
      <w:numFmt w:val="lowerRoman"/>
      <w:lvlText w:val="%3."/>
      <w:lvlJc w:val="right"/>
      <w:pPr>
        <w:ind w:left="1072" w:hanging="180"/>
      </w:pPr>
    </w:lvl>
    <w:lvl w:ilvl="3" w:tplc="0409000F" w:tentative="1">
      <w:start w:val="1"/>
      <w:numFmt w:val="decimal"/>
      <w:lvlText w:val="%4."/>
      <w:lvlJc w:val="left"/>
      <w:pPr>
        <w:ind w:left="1792" w:hanging="360"/>
      </w:pPr>
    </w:lvl>
    <w:lvl w:ilvl="4" w:tplc="04090019" w:tentative="1">
      <w:start w:val="1"/>
      <w:numFmt w:val="lowerLetter"/>
      <w:lvlText w:val="%5."/>
      <w:lvlJc w:val="left"/>
      <w:pPr>
        <w:ind w:left="2512" w:hanging="360"/>
      </w:pPr>
    </w:lvl>
    <w:lvl w:ilvl="5" w:tplc="0409001B" w:tentative="1">
      <w:start w:val="1"/>
      <w:numFmt w:val="lowerRoman"/>
      <w:lvlText w:val="%6."/>
      <w:lvlJc w:val="right"/>
      <w:pPr>
        <w:ind w:left="3232" w:hanging="180"/>
      </w:pPr>
    </w:lvl>
    <w:lvl w:ilvl="6" w:tplc="0409000F" w:tentative="1">
      <w:start w:val="1"/>
      <w:numFmt w:val="decimal"/>
      <w:lvlText w:val="%7."/>
      <w:lvlJc w:val="left"/>
      <w:pPr>
        <w:ind w:left="3952" w:hanging="360"/>
      </w:pPr>
    </w:lvl>
    <w:lvl w:ilvl="7" w:tplc="04090019" w:tentative="1">
      <w:start w:val="1"/>
      <w:numFmt w:val="lowerLetter"/>
      <w:lvlText w:val="%8."/>
      <w:lvlJc w:val="left"/>
      <w:pPr>
        <w:ind w:left="4672" w:hanging="360"/>
      </w:pPr>
    </w:lvl>
    <w:lvl w:ilvl="8" w:tplc="0409001B" w:tentative="1">
      <w:start w:val="1"/>
      <w:numFmt w:val="lowerRoman"/>
      <w:lvlText w:val="%9."/>
      <w:lvlJc w:val="right"/>
      <w:pPr>
        <w:ind w:left="5392" w:hanging="180"/>
      </w:pPr>
    </w:lvl>
  </w:abstractNum>
  <w:abstractNum w:abstractNumId="19">
    <w:nsid w:val="7985257A"/>
    <w:multiLevelType w:val="hybridMultilevel"/>
    <w:tmpl w:val="53A67054"/>
    <w:lvl w:ilvl="0" w:tplc="2F8ED7E6">
      <w:start w:val="5"/>
      <w:numFmt w:val="decimal"/>
      <w:lvlText w:val="%1-"/>
      <w:lvlJc w:val="left"/>
      <w:pPr>
        <w:ind w:left="720" w:hanging="360"/>
      </w:pPr>
      <w:rPr>
        <w:rFonts w:hint="default"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E5D0E70"/>
    <w:multiLevelType w:val="hybridMultilevel"/>
    <w:tmpl w:val="0BC29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0000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8"/>
  </w:num>
  <w:num w:numId="3">
    <w:abstractNumId w:val="4"/>
  </w:num>
  <w:num w:numId="4">
    <w:abstractNumId w:val="0"/>
  </w:num>
  <w:num w:numId="5">
    <w:abstractNumId w:val="14"/>
  </w:num>
  <w:num w:numId="6">
    <w:abstractNumId w:val="11"/>
  </w:num>
  <w:num w:numId="7">
    <w:abstractNumId w:val="6"/>
  </w:num>
  <w:num w:numId="8">
    <w:abstractNumId w:val="20"/>
  </w:num>
  <w:num w:numId="9">
    <w:abstractNumId w:val="1"/>
  </w:num>
  <w:num w:numId="10">
    <w:abstractNumId w:val="17"/>
  </w:num>
  <w:num w:numId="11">
    <w:abstractNumId w:val="13"/>
  </w:num>
  <w:num w:numId="12">
    <w:abstractNumId w:val="18"/>
  </w:num>
  <w:num w:numId="13">
    <w:abstractNumId w:val="7"/>
  </w:num>
  <w:num w:numId="14">
    <w:abstractNumId w:val="5"/>
  </w:num>
  <w:num w:numId="15">
    <w:abstractNumId w:val="15"/>
  </w:num>
  <w:num w:numId="16">
    <w:abstractNumId w:val="2"/>
  </w:num>
  <w:num w:numId="17">
    <w:abstractNumId w:val="9"/>
  </w:num>
  <w:num w:numId="18">
    <w:abstractNumId w:val="19"/>
  </w:num>
  <w:num w:numId="19">
    <w:abstractNumId w:val="12"/>
  </w:num>
  <w:num w:numId="20">
    <w:abstractNumId w:val="3"/>
  </w:num>
  <w:num w:numId="21">
    <w:abstractNumId w:val="10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2"/>
  <w:hideSpelling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QwsrQ0NjSxMDc0NTRV0lEKTi0uzszPAymwqAUA4WByxiwAAAA="/>
  </w:docVars>
  <w:rsids>
    <w:rsidRoot w:val="00CA3F55"/>
    <w:rsid w:val="0000172D"/>
    <w:rsid w:val="00005362"/>
    <w:rsid w:val="00006B6C"/>
    <w:rsid w:val="00007563"/>
    <w:rsid w:val="00007C50"/>
    <w:rsid w:val="0001211E"/>
    <w:rsid w:val="00013905"/>
    <w:rsid w:val="00015D95"/>
    <w:rsid w:val="0001661E"/>
    <w:rsid w:val="00017FA8"/>
    <w:rsid w:val="00021763"/>
    <w:rsid w:val="000234F9"/>
    <w:rsid w:val="00027E51"/>
    <w:rsid w:val="00034570"/>
    <w:rsid w:val="00034786"/>
    <w:rsid w:val="00034FF3"/>
    <w:rsid w:val="0003688D"/>
    <w:rsid w:val="000374DA"/>
    <w:rsid w:val="00041921"/>
    <w:rsid w:val="00044A07"/>
    <w:rsid w:val="00045B6D"/>
    <w:rsid w:val="00046EDF"/>
    <w:rsid w:val="00051726"/>
    <w:rsid w:val="0005314C"/>
    <w:rsid w:val="000579D6"/>
    <w:rsid w:val="0006219E"/>
    <w:rsid w:val="00062A54"/>
    <w:rsid w:val="0006438A"/>
    <w:rsid w:val="00067499"/>
    <w:rsid w:val="00073C88"/>
    <w:rsid w:val="000748CE"/>
    <w:rsid w:val="0008153A"/>
    <w:rsid w:val="00084326"/>
    <w:rsid w:val="000844ED"/>
    <w:rsid w:val="00084B7F"/>
    <w:rsid w:val="0008543A"/>
    <w:rsid w:val="00085C75"/>
    <w:rsid w:val="00085ED8"/>
    <w:rsid w:val="00086A3D"/>
    <w:rsid w:val="00086DD9"/>
    <w:rsid w:val="00087E95"/>
    <w:rsid w:val="0009198C"/>
    <w:rsid w:val="00093233"/>
    <w:rsid w:val="0009371D"/>
    <w:rsid w:val="0009703C"/>
    <w:rsid w:val="000A0850"/>
    <w:rsid w:val="000A0FDD"/>
    <w:rsid w:val="000A14E1"/>
    <w:rsid w:val="000A66F4"/>
    <w:rsid w:val="000B148A"/>
    <w:rsid w:val="000B23AD"/>
    <w:rsid w:val="000B462D"/>
    <w:rsid w:val="000B5DBB"/>
    <w:rsid w:val="000B600B"/>
    <w:rsid w:val="000C3252"/>
    <w:rsid w:val="000C34E8"/>
    <w:rsid w:val="000C4EBC"/>
    <w:rsid w:val="000C5B9C"/>
    <w:rsid w:val="000D143B"/>
    <w:rsid w:val="000D3A1E"/>
    <w:rsid w:val="000D3B4A"/>
    <w:rsid w:val="000D6E19"/>
    <w:rsid w:val="000D79BE"/>
    <w:rsid w:val="000E050B"/>
    <w:rsid w:val="000E13BE"/>
    <w:rsid w:val="000E1A7A"/>
    <w:rsid w:val="000E242E"/>
    <w:rsid w:val="000E3461"/>
    <w:rsid w:val="000E4C91"/>
    <w:rsid w:val="000E543B"/>
    <w:rsid w:val="000E5776"/>
    <w:rsid w:val="000E7D91"/>
    <w:rsid w:val="000F1D78"/>
    <w:rsid w:val="000F2B11"/>
    <w:rsid w:val="000F2BFE"/>
    <w:rsid w:val="000F2C7B"/>
    <w:rsid w:val="00101263"/>
    <w:rsid w:val="001031A6"/>
    <w:rsid w:val="00103729"/>
    <w:rsid w:val="00107AA6"/>
    <w:rsid w:val="00107B80"/>
    <w:rsid w:val="00110AA2"/>
    <w:rsid w:val="00111BC2"/>
    <w:rsid w:val="001162F8"/>
    <w:rsid w:val="00123D19"/>
    <w:rsid w:val="00134157"/>
    <w:rsid w:val="00136B88"/>
    <w:rsid w:val="0013751C"/>
    <w:rsid w:val="0014114B"/>
    <w:rsid w:val="00142021"/>
    <w:rsid w:val="001423C7"/>
    <w:rsid w:val="00151814"/>
    <w:rsid w:val="00151868"/>
    <w:rsid w:val="001538D8"/>
    <w:rsid w:val="00156759"/>
    <w:rsid w:val="001604E1"/>
    <w:rsid w:val="00162308"/>
    <w:rsid w:val="00163DEF"/>
    <w:rsid w:val="00164C25"/>
    <w:rsid w:val="00164DDF"/>
    <w:rsid w:val="00166037"/>
    <w:rsid w:val="00167663"/>
    <w:rsid w:val="0017565E"/>
    <w:rsid w:val="00175EE8"/>
    <w:rsid w:val="001775BC"/>
    <w:rsid w:val="0018175A"/>
    <w:rsid w:val="00182B1F"/>
    <w:rsid w:val="001836DB"/>
    <w:rsid w:val="00183C0A"/>
    <w:rsid w:val="001860C4"/>
    <w:rsid w:val="0019686B"/>
    <w:rsid w:val="001A0A49"/>
    <w:rsid w:val="001A16FE"/>
    <w:rsid w:val="001A2A3E"/>
    <w:rsid w:val="001A304C"/>
    <w:rsid w:val="001A4AF2"/>
    <w:rsid w:val="001A5E77"/>
    <w:rsid w:val="001A5EC0"/>
    <w:rsid w:val="001A62E6"/>
    <w:rsid w:val="001A7C18"/>
    <w:rsid w:val="001B109F"/>
    <w:rsid w:val="001B347E"/>
    <w:rsid w:val="001B3C15"/>
    <w:rsid w:val="001B5CFD"/>
    <w:rsid w:val="001B7497"/>
    <w:rsid w:val="001C47CF"/>
    <w:rsid w:val="001C6B58"/>
    <w:rsid w:val="001C7996"/>
    <w:rsid w:val="001D042C"/>
    <w:rsid w:val="001D0963"/>
    <w:rsid w:val="001D0D32"/>
    <w:rsid w:val="001D15CD"/>
    <w:rsid w:val="001D17B7"/>
    <w:rsid w:val="001D28D2"/>
    <w:rsid w:val="001D4892"/>
    <w:rsid w:val="001D4B16"/>
    <w:rsid w:val="001E791B"/>
    <w:rsid w:val="001F2B90"/>
    <w:rsid w:val="001F7621"/>
    <w:rsid w:val="002062D3"/>
    <w:rsid w:val="00206CE3"/>
    <w:rsid w:val="00207C92"/>
    <w:rsid w:val="00215A30"/>
    <w:rsid w:val="002170F9"/>
    <w:rsid w:val="0022064C"/>
    <w:rsid w:val="00220CB4"/>
    <w:rsid w:val="00224322"/>
    <w:rsid w:val="00230381"/>
    <w:rsid w:val="00231D14"/>
    <w:rsid w:val="00232C01"/>
    <w:rsid w:val="002335A0"/>
    <w:rsid w:val="002337BC"/>
    <w:rsid w:val="00235E53"/>
    <w:rsid w:val="002372CC"/>
    <w:rsid w:val="00242A55"/>
    <w:rsid w:val="0025456F"/>
    <w:rsid w:val="00260849"/>
    <w:rsid w:val="0026230D"/>
    <w:rsid w:val="00265B24"/>
    <w:rsid w:val="00275315"/>
    <w:rsid w:val="00277421"/>
    <w:rsid w:val="00281943"/>
    <w:rsid w:val="00281A81"/>
    <w:rsid w:val="00283D6B"/>
    <w:rsid w:val="00284182"/>
    <w:rsid w:val="00285434"/>
    <w:rsid w:val="00287839"/>
    <w:rsid w:val="002903D7"/>
    <w:rsid w:val="002A01C9"/>
    <w:rsid w:val="002A1BC5"/>
    <w:rsid w:val="002A42C9"/>
    <w:rsid w:val="002A5756"/>
    <w:rsid w:val="002A62F6"/>
    <w:rsid w:val="002A661F"/>
    <w:rsid w:val="002A7E95"/>
    <w:rsid w:val="002B25E4"/>
    <w:rsid w:val="002B2FF4"/>
    <w:rsid w:val="002B30A3"/>
    <w:rsid w:val="002B34D1"/>
    <w:rsid w:val="002B676A"/>
    <w:rsid w:val="002B725A"/>
    <w:rsid w:val="002C054D"/>
    <w:rsid w:val="002C0B5C"/>
    <w:rsid w:val="002C377D"/>
    <w:rsid w:val="002C4C82"/>
    <w:rsid w:val="002C52CC"/>
    <w:rsid w:val="002C6B3A"/>
    <w:rsid w:val="002C7C0E"/>
    <w:rsid w:val="002D0494"/>
    <w:rsid w:val="002D0BC2"/>
    <w:rsid w:val="002D22D4"/>
    <w:rsid w:val="002D46DD"/>
    <w:rsid w:val="002D4E47"/>
    <w:rsid w:val="002D5505"/>
    <w:rsid w:val="002D7F88"/>
    <w:rsid w:val="002E1A95"/>
    <w:rsid w:val="002E261A"/>
    <w:rsid w:val="002E2D12"/>
    <w:rsid w:val="002E6B92"/>
    <w:rsid w:val="002E7919"/>
    <w:rsid w:val="002F09F1"/>
    <w:rsid w:val="002F5EA7"/>
    <w:rsid w:val="002F7061"/>
    <w:rsid w:val="002F7343"/>
    <w:rsid w:val="002F7E99"/>
    <w:rsid w:val="0030274A"/>
    <w:rsid w:val="00304C46"/>
    <w:rsid w:val="00304FF7"/>
    <w:rsid w:val="00306D82"/>
    <w:rsid w:val="00310F8A"/>
    <w:rsid w:val="00315062"/>
    <w:rsid w:val="003241A2"/>
    <w:rsid w:val="003243D2"/>
    <w:rsid w:val="003253F0"/>
    <w:rsid w:val="0032580C"/>
    <w:rsid w:val="003313D9"/>
    <w:rsid w:val="0033141C"/>
    <w:rsid w:val="00332681"/>
    <w:rsid w:val="00336186"/>
    <w:rsid w:val="00342039"/>
    <w:rsid w:val="0034520D"/>
    <w:rsid w:val="0035063E"/>
    <w:rsid w:val="00350FD9"/>
    <w:rsid w:val="00353CBD"/>
    <w:rsid w:val="003557EF"/>
    <w:rsid w:val="0036643C"/>
    <w:rsid w:val="00367AD9"/>
    <w:rsid w:val="00371524"/>
    <w:rsid w:val="003715CE"/>
    <w:rsid w:val="00372E1C"/>
    <w:rsid w:val="00374AAF"/>
    <w:rsid w:val="00374D48"/>
    <w:rsid w:val="003754DC"/>
    <w:rsid w:val="0037597F"/>
    <w:rsid w:val="0038401A"/>
    <w:rsid w:val="00384914"/>
    <w:rsid w:val="00386F79"/>
    <w:rsid w:val="00387871"/>
    <w:rsid w:val="00391442"/>
    <w:rsid w:val="00391D6D"/>
    <w:rsid w:val="00393ED2"/>
    <w:rsid w:val="003959B2"/>
    <w:rsid w:val="00397160"/>
    <w:rsid w:val="003A0FEB"/>
    <w:rsid w:val="003A1928"/>
    <w:rsid w:val="003A26FA"/>
    <w:rsid w:val="003A3ABE"/>
    <w:rsid w:val="003A61AB"/>
    <w:rsid w:val="003B0626"/>
    <w:rsid w:val="003B090E"/>
    <w:rsid w:val="003B18FD"/>
    <w:rsid w:val="003C0BDA"/>
    <w:rsid w:val="003C1E84"/>
    <w:rsid w:val="003C237F"/>
    <w:rsid w:val="003C7597"/>
    <w:rsid w:val="003D26A8"/>
    <w:rsid w:val="003D34B7"/>
    <w:rsid w:val="003D5901"/>
    <w:rsid w:val="003D71C5"/>
    <w:rsid w:val="003D7498"/>
    <w:rsid w:val="003E0306"/>
    <w:rsid w:val="003E3084"/>
    <w:rsid w:val="003E695B"/>
    <w:rsid w:val="003F1731"/>
    <w:rsid w:val="003F4CC1"/>
    <w:rsid w:val="003F5E30"/>
    <w:rsid w:val="003F6BC8"/>
    <w:rsid w:val="0040184F"/>
    <w:rsid w:val="00403BB3"/>
    <w:rsid w:val="00405A5B"/>
    <w:rsid w:val="004113B2"/>
    <w:rsid w:val="00411E5F"/>
    <w:rsid w:val="004141B3"/>
    <w:rsid w:val="00415708"/>
    <w:rsid w:val="004200FE"/>
    <w:rsid w:val="00420444"/>
    <w:rsid w:val="00420532"/>
    <w:rsid w:val="00421F41"/>
    <w:rsid w:val="0042423D"/>
    <w:rsid w:val="00424365"/>
    <w:rsid w:val="00425CA4"/>
    <w:rsid w:val="004272DB"/>
    <w:rsid w:val="004311DB"/>
    <w:rsid w:val="004315BE"/>
    <w:rsid w:val="00431EAB"/>
    <w:rsid w:val="00433EC5"/>
    <w:rsid w:val="004359FE"/>
    <w:rsid w:val="00440A7B"/>
    <w:rsid w:val="00442943"/>
    <w:rsid w:val="00446136"/>
    <w:rsid w:val="00446185"/>
    <w:rsid w:val="004472BA"/>
    <w:rsid w:val="00450C0B"/>
    <w:rsid w:val="00450DB6"/>
    <w:rsid w:val="00451B58"/>
    <w:rsid w:val="00453A71"/>
    <w:rsid w:val="0045465F"/>
    <w:rsid w:val="00455B8D"/>
    <w:rsid w:val="004571C2"/>
    <w:rsid w:val="00457995"/>
    <w:rsid w:val="00462546"/>
    <w:rsid w:val="00462565"/>
    <w:rsid w:val="00462F3A"/>
    <w:rsid w:val="0046328D"/>
    <w:rsid w:val="00466D26"/>
    <w:rsid w:val="00476D71"/>
    <w:rsid w:val="00480A80"/>
    <w:rsid w:val="00480E5C"/>
    <w:rsid w:val="00482F57"/>
    <w:rsid w:val="004834CA"/>
    <w:rsid w:val="0048645B"/>
    <w:rsid w:val="00490873"/>
    <w:rsid w:val="00491D09"/>
    <w:rsid w:val="004947F5"/>
    <w:rsid w:val="00495FB3"/>
    <w:rsid w:val="004A0525"/>
    <w:rsid w:val="004A06CA"/>
    <w:rsid w:val="004A0A26"/>
    <w:rsid w:val="004A14BC"/>
    <w:rsid w:val="004A23D8"/>
    <w:rsid w:val="004A3AAE"/>
    <w:rsid w:val="004A4349"/>
    <w:rsid w:val="004A46C7"/>
    <w:rsid w:val="004B1241"/>
    <w:rsid w:val="004B5947"/>
    <w:rsid w:val="004C0CAB"/>
    <w:rsid w:val="004E078F"/>
    <w:rsid w:val="004E2274"/>
    <w:rsid w:val="004E40DB"/>
    <w:rsid w:val="004E4854"/>
    <w:rsid w:val="004E73D0"/>
    <w:rsid w:val="004F122B"/>
    <w:rsid w:val="004F4C37"/>
    <w:rsid w:val="004F52F2"/>
    <w:rsid w:val="004F7DAF"/>
    <w:rsid w:val="005004D1"/>
    <w:rsid w:val="00504E24"/>
    <w:rsid w:val="005103CF"/>
    <w:rsid w:val="00512675"/>
    <w:rsid w:val="00513460"/>
    <w:rsid w:val="005136EC"/>
    <w:rsid w:val="00513D7F"/>
    <w:rsid w:val="00514A0C"/>
    <w:rsid w:val="00515C7C"/>
    <w:rsid w:val="005166D6"/>
    <w:rsid w:val="0052043D"/>
    <w:rsid w:val="00522C22"/>
    <w:rsid w:val="00523F1C"/>
    <w:rsid w:val="005240AB"/>
    <w:rsid w:val="005252F3"/>
    <w:rsid w:val="0052560D"/>
    <w:rsid w:val="0053220B"/>
    <w:rsid w:val="005346A9"/>
    <w:rsid w:val="00534CC3"/>
    <w:rsid w:val="00534DA6"/>
    <w:rsid w:val="005350A9"/>
    <w:rsid w:val="00536EC5"/>
    <w:rsid w:val="005427ED"/>
    <w:rsid w:val="005442F4"/>
    <w:rsid w:val="0054617E"/>
    <w:rsid w:val="005462E3"/>
    <w:rsid w:val="00547B1D"/>
    <w:rsid w:val="005505AC"/>
    <w:rsid w:val="00551B4A"/>
    <w:rsid w:val="00551C18"/>
    <w:rsid w:val="00552160"/>
    <w:rsid w:val="00554574"/>
    <w:rsid w:val="005547AA"/>
    <w:rsid w:val="00556BEF"/>
    <w:rsid w:val="0056000C"/>
    <w:rsid w:val="00561248"/>
    <w:rsid w:val="00565F10"/>
    <w:rsid w:val="00567F28"/>
    <w:rsid w:val="00570332"/>
    <w:rsid w:val="005708DB"/>
    <w:rsid w:val="00570B7C"/>
    <w:rsid w:val="00571CF0"/>
    <w:rsid w:val="00572656"/>
    <w:rsid w:val="0057376B"/>
    <w:rsid w:val="00575754"/>
    <w:rsid w:val="0058252F"/>
    <w:rsid w:val="0058692A"/>
    <w:rsid w:val="00592820"/>
    <w:rsid w:val="005932E9"/>
    <w:rsid w:val="0059379C"/>
    <w:rsid w:val="005937C9"/>
    <w:rsid w:val="00596DA0"/>
    <w:rsid w:val="005A082B"/>
    <w:rsid w:val="005A1241"/>
    <w:rsid w:val="005A2C56"/>
    <w:rsid w:val="005A36C1"/>
    <w:rsid w:val="005A57DF"/>
    <w:rsid w:val="005A660F"/>
    <w:rsid w:val="005A6F84"/>
    <w:rsid w:val="005B0002"/>
    <w:rsid w:val="005B010D"/>
    <w:rsid w:val="005B1428"/>
    <w:rsid w:val="005B26A0"/>
    <w:rsid w:val="005B2B65"/>
    <w:rsid w:val="005C1629"/>
    <w:rsid w:val="005C2D89"/>
    <w:rsid w:val="005C396D"/>
    <w:rsid w:val="005C47E0"/>
    <w:rsid w:val="005C5159"/>
    <w:rsid w:val="005C56AF"/>
    <w:rsid w:val="005C59E3"/>
    <w:rsid w:val="005D477F"/>
    <w:rsid w:val="005D54E0"/>
    <w:rsid w:val="005D672E"/>
    <w:rsid w:val="005D7440"/>
    <w:rsid w:val="005E0CA5"/>
    <w:rsid w:val="005E1A83"/>
    <w:rsid w:val="005E39F0"/>
    <w:rsid w:val="005E49A0"/>
    <w:rsid w:val="005E677C"/>
    <w:rsid w:val="005E7E20"/>
    <w:rsid w:val="005F15B6"/>
    <w:rsid w:val="005F17D0"/>
    <w:rsid w:val="005F1CFC"/>
    <w:rsid w:val="005F4708"/>
    <w:rsid w:val="005F50B6"/>
    <w:rsid w:val="005F5589"/>
    <w:rsid w:val="00601127"/>
    <w:rsid w:val="006049C1"/>
    <w:rsid w:val="0060745B"/>
    <w:rsid w:val="0061151D"/>
    <w:rsid w:val="00615274"/>
    <w:rsid w:val="006172E6"/>
    <w:rsid w:val="006217C5"/>
    <w:rsid w:val="00622F73"/>
    <w:rsid w:val="0062368A"/>
    <w:rsid w:val="00623B10"/>
    <w:rsid w:val="0062430D"/>
    <w:rsid w:val="00625FC3"/>
    <w:rsid w:val="00633BBD"/>
    <w:rsid w:val="00634734"/>
    <w:rsid w:val="006359DC"/>
    <w:rsid w:val="00637E2B"/>
    <w:rsid w:val="0064290C"/>
    <w:rsid w:val="00645E5F"/>
    <w:rsid w:val="006464CE"/>
    <w:rsid w:val="00646C5D"/>
    <w:rsid w:val="00651E87"/>
    <w:rsid w:val="0065322A"/>
    <w:rsid w:val="0065572F"/>
    <w:rsid w:val="006557A4"/>
    <w:rsid w:val="00657134"/>
    <w:rsid w:val="00660D0A"/>
    <w:rsid w:val="0066437B"/>
    <w:rsid w:val="006725C4"/>
    <w:rsid w:val="00675007"/>
    <w:rsid w:val="00675467"/>
    <w:rsid w:val="00682132"/>
    <w:rsid w:val="00685C07"/>
    <w:rsid w:val="006912A5"/>
    <w:rsid w:val="00691C4C"/>
    <w:rsid w:val="00691F67"/>
    <w:rsid w:val="0069381F"/>
    <w:rsid w:val="00694B64"/>
    <w:rsid w:val="006A174E"/>
    <w:rsid w:val="006A4445"/>
    <w:rsid w:val="006A563C"/>
    <w:rsid w:val="006B074B"/>
    <w:rsid w:val="006B2260"/>
    <w:rsid w:val="006B2EF3"/>
    <w:rsid w:val="006B7FD0"/>
    <w:rsid w:val="006C28D4"/>
    <w:rsid w:val="006C3400"/>
    <w:rsid w:val="006C7A52"/>
    <w:rsid w:val="006D4344"/>
    <w:rsid w:val="006E134A"/>
    <w:rsid w:val="006E1819"/>
    <w:rsid w:val="006E6328"/>
    <w:rsid w:val="006F206F"/>
    <w:rsid w:val="006F4064"/>
    <w:rsid w:val="006F4B3C"/>
    <w:rsid w:val="006F5ECE"/>
    <w:rsid w:val="006F6C53"/>
    <w:rsid w:val="00703413"/>
    <w:rsid w:val="007038AB"/>
    <w:rsid w:val="007049E3"/>
    <w:rsid w:val="007057F3"/>
    <w:rsid w:val="00710E3C"/>
    <w:rsid w:val="007136D4"/>
    <w:rsid w:val="00713B89"/>
    <w:rsid w:val="007152A5"/>
    <w:rsid w:val="00720059"/>
    <w:rsid w:val="00720A15"/>
    <w:rsid w:val="00722178"/>
    <w:rsid w:val="00723099"/>
    <w:rsid w:val="00723D34"/>
    <w:rsid w:val="00725A7B"/>
    <w:rsid w:val="0072625C"/>
    <w:rsid w:val="007269A1"/>
    <w:rsid w:val="0073116D"/>
    <w:rsid w:val="0073231E"/>
    <w:rsid w:val="007325C9"/>
    <w:rsid w:val="00732C8A"/>
    <w:rsid w:val="007410AD"/>
    <w:rsid w:val="0074462B"/>
    <w:rsid w:val="007456F1"/>
    <w:rsid w:val="00745F5F"/>
    <w:rsid w:val="00747737"/>
    <w:rsid w:val="00750785"/>
    <w:rsid w:val="0075626F"/>
    <w:rsid w:val="007648D0"/>
    <w:rsid w:val="00765E25"/>
    <w:rsid w:val="00766BC5"/>
    <w:rsid w:val="00770249"/>
    <w:rsid w:val="0077112B"/>
    <w:rsid w:val="00775CC1"/>
    <w:rsid w:val="00775E53"/>
    <w:rsid w:val="00777BA3"/>
    <w:rsid w:val="00777BE8"/>
    <w:rsid w:val="00780314"/>
    <w:rsid w:val="007803B3"/>
    <w:rsid w:val="007846A2"/>
    <w:rsid w:val="007864BF"/>
    <w:rsid w:val="0079656A"/>
    <w:rsid w:val="007A059E"/>
    <w:rsid w:val="007A23A8"/>
    <w:rsid w:val="007A2683"/>
    <w:rsid w:val="007A4062"/>
    <w:rsid w:val="007B46DD"/>
    <w:rsid w:val="007B7B8F"/>
    <w:rsid w:val="007C2A5F"/>
    <w:rsid w:val="007C47E1"/>
    <w:rsid w:val="007C5807"/>
    <w:rsid w:val="007C7726"/>
    <w:rsid w:val="007D2FC7"/>
    <w:rsid w:val="007D4441"/>
    <w:rsid w:val="007E05B0"/>
    <w:rsid w:val="007E2F3A"/>
    <w:rsid w:val="007E3920"/>
    <w:rsid w:val="007E3A9A"/>
    <w:rsid w:val="007E4F4A"/>
    <w:rsid w:val="007E7A80"/>
    <w:rsid w:val="007E7FF9"/>
    <w:rsid w:val="007F003C"/>
    <w:rsid w:val="007F0815"/>
    <w:rsid w:val="007F0EEC"/>
    <w:rsid w:val="00813620"/>
    <w:rsid w:val="0081364B"/>
    <w:rsid w:val="00815DC3"/>
    <w:rsid w:val="00821527"/>
    <w:rsid w:val="00821976"/>
    <w:rsid w:val="00825F66"/>
    <w:rsid w:val="00827276"/>
    <w:rsid w:val="00827947"/>
    <w:rsid w:val="0083112F"/>
    <w:rsid w:val="00836094"/>
    <w:rsid w:val="0083689F"/>
    <w:rsid w:val="0084102A"/>
    <w:rsid w:val="00843A14"/>
    <w:rsid w:val="00845A4C"/>
    <w:rsid w:val="008549BC"/>
    <w:rsid w:val="0085536D"/>
    <w:rsid w:val="0085598E"/>
    <w:rsid w:val="0085682D"/>
    <w:rsid w:val="00860B86"/>
    <w:rsid w:val="008669CA"/>
    <w:rsid w:val="00870240"/>
    <w:rsid w:val="00876A83"/>
    <w:rsid w:val="00881082"/>
    <w:rsid w:val="00884A06"/>
    <w:rsid w:val="008853AD"/>
    <w:rsid w:val="00890FE8"/>
    <w:rsid w:val="0089336E"/>
    <w:rsid w:val="00894B58"/>
    <w:rsid w:val="008970CC"/>
    <w:rsid w:val="008A0DD8"/>
    <w:rsid w:val="008A1082"/>
    <w:rsid w:val="008A2243"/>
    <w:rsid w:val="008A4143"/>
    <w:rsid w:val="008A54EC"/>
    <w:rsid w:val="008A7499"/>
    <w:rsid w:val="008B1050"/>
    <w:rsid w:val="008C1145"/>
    <w:rsid w:val="008C141E"/>
    <w:rsid w:val="008C3370"/>
    <w:rsid w:val="008C48FF"/>
    <w:rsid w:val="008C735C"/>
    <w:rsid w:val="008D2587"/>
    <w:rsid w:val="008D5841"/>
    <w:rsid w:val="008E22E9"/>
    <w:rsid w:val="008E48D9"/>
    <w:rsid w:val="008F00CD"/>
    <w:rsid w:val="008F16A0"/>
    <w:rsid w:val="008F2048"/>
    <w:rsid w:val="008F2CA3"/>
    <w:rsid w:val="008F395B"/>
    <w:rsid w:val="008F68F7"/>
    <w:rsid w:val="00900E9B"/>
    <w:rsid w:val="0090136E"/>
    <w:rsid w:val="00906263"/>
    <w:rsid w:val="00906A81"/>
    <w:rsid w:val="009133F7"/>
    <w:rsid w:val="009155D8"/>
    <w:rsid w:val="009160C6"/>
    <w:rsid w:val="00920191"/>
    <w:rsid w:val="00922AB7"/>
    <w:rsid w:val="00922FC8"/>
    <w:rsid w:val="0092388E"/>
    <w:rsid w:val="00932502"/>
    <w:rsid w:val="00933270"/>
    <w:rsid w:val="00933888"/>
    <w:rsid w:val="00933BE8"/>
    <w:rsid w:val="00936F5B"/>
    <w:rsid w:val="00937898"/>
    <w:rsid w:val="00937D7F"/>
    <w:rsid w:val="00941817"/>
    <w:rsid w:val="00942E03"/>
    <w:rsid w:val="00946CF9"/>
    <w:rsid w:val="00946F3E"/>
    <w:rsid w:val="00950D40"/>
    <w:rsid w:val="00953EAC"/>
    <w:rsid w:val="00955C3F"/>
    <w:rsid w:val="00955D8A"/>
    <w:rsid w:val="0096334C"/>
    <w:rsid w:val="009636AD"/>
    <w:rsid w:val="009639CF"/>
    <w:rsid w:val="009678A1"/>
    <w:rsid w:val="0097099F"/>
    <w:rsid w:val="009728A9"/>
    <w:rsid w:val="00973BAF"/>
    <w:rsid w:val="00977269"/>
    <w:rsid w:val="00980401"/>
    <w:rsid w:val="009815F1"/>
    <w:rsid w:val="00982C5D"/>
    <w:rsid w:val="0098391E"/>
    <w:rsid w:val="00983990"/>
    <w:rsid w:val="00984DF2"/>
    <w:rsid w:val="00985398"/>
    <w:rsid w:val="00986AC5"/>
    <w:rsid w:val="009870F9"/>
    <w:rsid w:val="00990CA1"/>
    <w:rsid w:val="0099144E"/>
    <w:rsid w:val="00992E3F"/>
    <w:rsid w:val="0099553A"/>
    <w:rsid w:val="009957AD"/>
    <w:rsid w:val="009A0820"/>
    <w:rsid w:val="009A2096"/>
    <w:rsid w:val="009A2865"/>
    <w:rsid w:val="009A2CC4"/>
    <w:rsid w:val="009A42DF"/>
    <w:rsid w:val="009A6119"/>
    <w:rsid w:val="009A77D3"/>
    <w:rsid w:val="009B3863"/>
    <w:rsid w:val="009B43A0"/>
    <w:rsid w:val="009B6C0F"/>
    <w:rsid w:val="009C1FE6"/>
    <w:rsid w:val="009C3DBE"/>
    <w:rsid w:val="009C4E6C"/>
    <w:rsid w:val="009C5F6E"/>
    <w:rsid w:val="009C767F"/>
    <w:rsid w:val="009D3723"/>
    <w:rsid w:val="009D3B19"/>
    <w:rsid w:val="009D4492"/>
    <w:rsid w:val="009E0FDE"/>
    <w:rsid w:val="009E1194"/>
    <w:rsid w:val="009E3131"/>
    <w:rsid w:val="009E68F7"/>
    <w:rsid w:val="009E7B33"/>
    <w:rsid w:val="009F3DE9"/>
    <w:rsid w:val="009F43B4"/>
    <w:rsid w:val="009F55AF"/>
    <w:rsid w:val="009F7BD2"/>
    <w:rsid w:val="00A00C98"/>
    <w:rsid w:val="00A01E74"/>
    <w:rsid w:val="00A02D19"/>
    <w:rsid w:val="00A02D37"/>
    <w:rsid w:val="00A02F3F"/>
    <w:rsid w:val="00A06A20"/>
    <w:rsid w:val="00A06A50"/>
    <w:rsid w:val="00A17278"/>
    <w:rsid w:val="00A214D5"/>
    <w:rsid w:val="00A27051"/>
    <w:rsid w:val="00A31DA4"/>
    <w:rsid w:val="00A37030"/>
    <w:rsid w:val="00A40794"/>
    <w:rsid w:val="00A43433"/>
    <w:rsid w:val="00A4507D"/>
    <w:rsid w:val="00A4538A"/>
    <w:rsid w:val="00A45578"/>
    <w:rsid w:val="00A457FB"/>
    <w:rsid w:val="00A45B5C"/>
    <w:rsid w:val="00A45D54"/>
    <w:rsid w:val="00A46209"/>
    <w:rsid w:val="00A5013B"/>
    <w:rsid w:val="00A50BB0"/>
    <w:rsid w:val="00A51506"/>
    <w:rsid w:val="00A51FEC"/>
    <w:rsid w:val="00A5385E"/>
    <w:rsid w:val="00A54208"/>
    <w:rsid w:val="00A6378D"/>
    <w:rsid w:val="00A736EA"/>
    <w:rsid w:val="00A74818"/>
    <w:rsid w:val="00A76CF9"/>
    <w:rsid w:val="00A7719F"/>
    <w:rsid w:val="00A77895"/>
    <w:rsid w:val="00A81802"/>
    <w:rsid w:val="00A86BF9"/>
    <w:rsid w:val="00A87149"/>
    <w:rsid w:val="00A90372"/>
    <w:rsid w:val="00A911B9"/>
    <w:rsid w:val="00A934B7"/>
    <w:rsid w:val="00A93F62"/>
    <w:rsid w:val="00A9434D"/>
    <w:rsid w:val="00A95507"/>
    <w:rsid w:val="00A955A4"/>
    <w:rsid w:val="00A956A3"/>
    <w:rsid w:val="00A95A65"/>
    <w:rsid w:val="00A971A5"/>
    <w:rsid w:val="00A974A5"/>
    <w:rsid w:val="00AA30BD"/>
    <w:rsid w:val="00AA7DE3"/>
    <w:rsid w:val="00AB3D94"/>
    <w:rsid w:val="00AB443D"/>
    <w:rsid w:val="00AB7DF5"/>
    <w:rsid w:val="00AC18F7"/>
    <w:rsid w:val="00AC33A2"/>
    <w:rsid w:val="00AC3926"/>
    <w:rsid w:val="00AC41B7"/>
    <w:rsid w:val="00AC4B5B"/>
    <w:rsid w:val="00AC4F0F"/>
    <w:rsid w:val="00AC5079"/>
    <w:rsid w:val="00AD03E0"/>
    <w:rsid w:val="00AD13F7"/>
    <w:rsid w:val="00AD4991"/>
    <w:rsid w:val="00AD4BAB"/>
    <w:rsid w:val="00AD6652"/>
    <w:rsid w:val="00AE357C"/>
    <w:rsid w:val="00AE3B54"/>
    <w:rsid w:val="00AE6CA9"/>
    <w:rsid w:val="00AE7D3A"/>
    <w:rsid w:val="00AF1295"/>
    <w:rsid w:val="00AF2F24"/>
    <w:rsid w:val="00AF44B3"/>
    <w:rsid w:val="00B00612"/>
    <w:rsid w:val="00B03F1E"/>
    <w:rsid w:val="00B05B15"/>
    <w:rsid w:val="00B0661F"/>
    <w:rsid w:val="00B07BAA"/>
    <w:rsid w:val="00B1366E"/>
    <w:rsid w:val="00B1795F"/>
    <w:rsid w:val="00B17BB3"/>
    <w:rsid w:val="00B21B17"/>
    <w:rsid w:val="00B238B7"/>
    <w:rsid w:val="00B24816"/>
    <w:rsid w:val="00B26EAD"/>
    <w:rsid w:val="00B27314"/>
    <w:rsid w:val="00B32577"/>
    <w:rsid w:val="00B34BBF"/>
    <w:rsid w:val="00B3587F"/>
    <w:rsid w:val="00B369A9"/>
    <w:rsid w:val="00B406EE"/>
    <w:rsid w:val="00B40EDA"/>
    <w:rsid w:val="00B53320"/>
    <w:rsid w:val="00B620F2"/>
    <w:rsid w:val="00B66AB0"/>
    <w:rsid w:val="00B70E29"/>
    <w:rsid w:val="00B71FBA"/>
    <w:rsid w:val="00B7267D"/>
    <w:rsid w:val="00B768D2"/>
    <w:rsid w:val="00B7720F"/>
    <w:rsid w:val="00B81167"/>
    <w:rsid w:val="00B816CD"/>
    <w:rsid w:val="00B9162A"/>
    <w:rsid w:val="00B9177F"/>
    <w:rsid w:val="00BA2FAF"/>
    <w:rsid w:val="00BA3217"/>
    <w:rsid w:val="00BA7530"/>
    <w:rsid w:val="00BB1319"/>
    <w:rsid w:val="00BB15B5"/>
    <w:rsid w:val="00BB520C"/>
    <w:rsid w:val="00BB5315"/>
    <w:rsid w:val="00BB6647"/>
    <w:rsid w:val="00BB674E"/>
    <w:rsid w:val="00BB7DBB"/>
    <w:rsid w:val="00BC0122"/>
    <w:rsid w:val="00BC06A5"/>
    <w:rsid w:val="00BC0997"/>
    <w:rsid w:val="00BC1D00"/>
    <w:rsid w:val="00BC4874"/>
    <w:rsid w:val="00BC5984"/>
    <w:rsid w:val="00BC76C9"/>
    <w:rsid w:val="00BD2AC7"/>
    <w:rsid w:val="00BD3BAB"/>
    <w:rsid w:val="00BD3DDD"/>
    <w:rsid w:val="00BD4FE7"/>
    <w:rsid w:val="00BD5C23"/>
    <w:rsid w:val="00BE4326"/>
    <w:rsid w:val="00BF07F5"/>
    <w:rsid w:val="00BF080C"/>
    <w:rsid w:val="00BF6393"/>
    <w:rsid w:val="00C012FD"/>
    <w:rsid w:val="00C04DFA"/>
    <w:rsid w:val="00C05520"/>
    <w:rsid w:val="00C07F07"/>
    <w:rsid w:val="00C10054"/>
    <w:rsid w:val="00C1559F"/>
    <w:rsid w:val="00C2187F"/>
    <w:rsid w:val="00C24A13"/>
    <w:rsid w:val="00C31501"/>
    <w:rsid w:val="00C35842"/>
    <w:rsid w:val="00C36640"/>
    <w:rsid w:val="00C367A1"/>
    <w:rsid w:val="00C404CD"/>
    <w:rsid w:val="00C42CD9"/>
    <w:rsid w:val="00C46832"/>
    <w:rsid w:val="00C522D6"/>
    <w:rsid w:val="00C55FA5"/>
    <w:rsid w:val="00C60D5A"/>
    <w:rsid w:val="00C624AF"/>
    <w:rsid w:val="00C63579"/>
    <w:rsid w:val="00C63B17"/>
    <w:rsid w:val="00C67E9D"/>
    <w:rsid w:val="00C7267E"/>
    <w:rsid w:val="00C866E6"/>
    <w:rsid w:val="00C873A9"/>
    <w:rsid w:val="00C90601"/>
    <w:rsid w:val="00C919A5"/>
    <w:rsid w:val="00C935B3"/>
    <w:rsid w:val="00CA0265"/>
    <w:rsid w:val="00CA1D0B"/>
    <w:rsid w:val="00CA1D34"/>
    <w:rsid w:val="00CA2610"/>
    <w:rsid w:val="00CA26DC"/>
    <w:rsid w:val="00CA2AEF"/>
    <w:rsid w:val="00CA3F55"/>
    <w:rsid w:val="00CA53A5"/>
    <w:rsid w:val="00CA5A06"/>
    <w:rsid w:val="00CB0AFE"/>
    <w:rsid w:val="00CB3402"/>
    <w:rsid w:val="00CB4C7F"/>
    <w:rsid w:val="00CB66B9"/>
    <w:rsid w:val="00CB7C00"/>
    <w:rsid w:val="00CC0213"/>
    <w:rsid w:val="00CC3971"/>
    <w:rsid w:val="00CC3CEC"/>
    <w:rsid w:val="00CC5226"/>
    <w:rsid w:val="00CC592D"/>
    <w:rsid w:val="00CC654F"/>
    <w:rsid w:val="00CC7516"/>
    <w:rsid w:val="00CD0E91"/>
    <w:rsid w:val="00CD45E4"/>
    <w:rsid w:val="00CE066E"/>
    <w:rsid w:val="00CE2F58"/>
    <w:rsid w:val="00CF1184"/>
    <w:rsid w:val="00CF1D52"/>
    <w:rsid w:val="00CF7B4F"/>
    <w:rsid w:val="00CF7D3E"/>
    <w:rsid w:val="00D000AC"/>
    <w:rsid w:val="00D01B4D"/>
    <w:rsid w:val="00D06ACD"/>
    <w:rsid w:val="00D10F61"/>
    <w:rsid w:val="00D12FCA"/>
    <w:rsid w:val="00D20E33"/>
    <w:rsid w:val="00D21B41"/>
    <w:rsid w:val="00D221C5"/>
    <w:rsid w:val="00D2328A"/>
    <w:rsid w:val="00D2486A"/>
    <w:rsid w:val="00D26FB6"/>
    <w:rsid w:val="00D27A24"/>
    <w:rsid w:val="00D32E0D"/>
    <w:rsid w:val="00D3649E"/>
    <w:rsid w:val="00D3780A"/>
    <w:rsid w:val="00D41498"/>
    <w:rsid w:val="00D45DF7"/>
    <w:rsid w:val="00D51D12"/>
    <w:rsid w:val="00D527B8"/>
    <w:rsid w:val="00D53030"/>
    <w:rsid w:val="00D6165F"/>
    <w:rsid w:val="00D64A9A"/>
    <w:rsid w:val="00D7285E"/>
    <w:rsid w:val="00D75E78"/>
    <w:rsid w:val="00D7676C"/>
    <w:rsid w:val="00D8014E"/>
    <w:rsid w:val="00D8051E"/>
    <w:rsid w:val="00D811BF"/>
    <w:rsid w:val="00D819CA"/>
    <w:rsid w:val="00D8249C"/>
    <w:rsid w:val="00D849E5"/>
    <w:rsid w:val="00D84FAB"/>
    <w:rsid w:val="00D8678F"/>
    <w:rsid w:val="00D90312"/>
    <w:rsid w:val="00D90605"/>
    <w:rsid w:val="00D92039"/>
    <w:rsid w:val="00D93FD7"/>
    <w:rsid w:val="00D948B3"/>
    <w:rsid w:val="00D967F1"/>
    <w:rsid w:val="00DA2607"/>
    <w:rsid w:val="00DA4BD7"/>
    <w:rsid w:val="00DA654F"/>
    <w:rsid w:val="00DA672A"/>
    <w:rsid w:val="00DA79B0"/>
    <w:rsid w:val="00DB133C"/>
    <w:rsid w:val="00DB4808"/>
    <w:rsid w:val="00DB7DA5"/>
    <w:rsid w:val="00DC275B"/>
    <w:rsid w:val="00DC4E04"/>
    <w:rsid w:val="00DC544D"/>
    <w:rsid w:val="00DC5E12"/>
    <w:rsid w:val="00DD23F0"/>
    <w:rsid w:val="00DD2F59"/>
    <w:rsid w:val="00DD485C"/>
    <w:rsid w:val="00DD5BA6"/>
    <w:rsid w:val="00DD7D58"/>
    <w:rsid w:val="00DE0F59"/>
    <w:rsid w:val="00DE21A4"/>
    <w:rsid w:val="00DE4474"/>
    <w:rsid w:val="00DF2D67"/>
    <w:rsid w:val="00DF5D98"/>
    <w:rsid w:val="00DF6C0E"/>
    <w:rsid w:val="00E01E48"/>
    <w:rsid w:val="00E02C29"/>
    <w:rsid w:val="00E02E74"/>
    <w:rsid w:val="00E031A9"/>
    <w:rsid w:val="00E03FE7"/>
    <w:rsid w:val="00E057E3"/>
    <w:rsid w:val="00E05D1B"/>
    <w:rsid w:val="00E06CF6"/>
    <w:rsid w:val="00E114B2"/>
    <w:rsid w:val="00E13F55"/>
    <w:rsid w:val="00E14211"/>
    <w:rsid w:val="00E16785"/>
    <w:rsid w:val="00E2012F"/>
    <w:rsid w:val="00E206A5"/>
    <w:rsid w:val="00E227D4"/>
    <w:rsid w:val="00E24C09"/>
    <w:rsid w:val="00E26BF8"/>
    <w:rsid w:val="00E26F32"/>
    <w:rsid w:val="00E316AE"/>
    <w:rsid w:val="00E3218F"/>
    <w:rsid w:val="00E32971"/>
    <w:rsid w:val="00E33430"/>
    <w:rsid w:val="00E3704B"/>
    <w:rsid w:val="00E41935"/>
    <w:rsid w:val="00E4612D"/>
    <w:rsid w:val="00E46A7C"/>
    <w:rsid w:val="00E4712D"/>
    <w:rsid w:val="00E5243D"/>
    <w:rsid w:val="00E608C6"/>
    <w:rsid w:val="00E643E4"/>
    <w:rsid w:val="00E64532"/>
    <w:rsid w:val="00E67A37"/>
    <w:rsid w:val="00E7024E"/>
    <w:rsid w:val="00E70E71"/>
    <w:rsid w:val="00E7123A"/>
    <w:rsid w:val="00E7184B"/>
    <w:rsid w:val="00E71ADB"/>
    <w:rsid w:val="00E73869"/>
    <w:rsid w:val="00E766F7"/>
    <w:rsid w:val="00E76DED"/>
    <w:rsid w:val="00E773B7"/>
    <w:rsid w:val="00E81166"/>
    <w:rsid w:val="00E81738"/>
    <w:rsid w:val="00E861F6"/>
    <w:rsid w:val="00E94919"/>
    <w:rsid w:val="00EA08C7"/>
    <w:rsid w:val="00EA0C27"/>
    <w:rsid w:val="00EA312F"/>
    <w:rsid w:val="00EA505C"/>
    <w:rsid w:val="00EA6109"/>
    <w:rsid w:val="00EA694D"/>
    <w:rsid w:val="00EB0C76"/>
    <w:rsid w:val="00EB1018"/>
    <w:rsid w:val="00EB2EF4"/>
    <w:rsid w:val="00EB2F88"/>
    <w:rsid w:val="00EB3B65"/>
    <w:rsid w:val="00EB4F42"/>
    <w:rsid w:val="00EB6CED"/>
    <w:rsid w:val="00EB7803"/>
    <w:rsid w:val="00EC0D02"/>
    <w:rsid w:val="00EC619D"/>
    <w:rsid w:val="00EC65C0"/>
    <w:rsid w:val="00EC712F"/>
    <w:rsid w:val="00EC771B"/>
    <w:rsid w:val="00ED14A6"/>
    <w:rsid w:val="00ED258A"/>
    <w:rsid w:val="00ED431E"/>
    <w:rsid w:val="00ED5F48"/>
    <w:rsid w:val="00EE5925"/>
    <w:rsid w:val="00EE63A7"/>
    <w:rsid w:val="00EF132F"/>
    <w:rsid w:val="00EF180C"/>
    <w:rsid w:val="00EF6CB1"/>
    <w:rsid w:val="00F009E1"/>
    <w:rsid w:val="00F01445"/>
    <w:rsid w:val="00F0640C"/>
    <w:rsid w:val="00F066D8"/>
    <w:rsid w:val="00F107AC"/>
    <w:rsid w:val="00F12954"/>
    <w:rsid w:val="00F144A5"/>
    <w:rsid w:val="00F2170D"/>
    <w:rsid w:val="00F2242E"/>
    <w:rsid w:val="00F2339B"/>
    <w:rsid w:val="00F2399B"/>
    <w:rsid w:val="00F25B42"/>
    <w:rsid w:val="00F27BAF"/>
    <w:rsid w:val="00F31AB6"/>
    <w:rsid w:val="00F36921"/>
    <w:rsid w:val="00F441E0"/>
    <w:rsid w:val="00F47930"/>
    <w:rsid w:val="00F510B5"/>
    <w:rsid w:val="00F53B9B"/>
    <w:rsid w:val="00F5446A"/>
    <w:rsid w:val="00F55825"/>
    <w:rsid w:val="00F55DA7"/>
    <w:rsid w:val="00F60204"/>
    <w:rsid w:val="00F61969"/>
    <w:rsid w:val="00F627DD"/>
    <w:rsid w:val="00F63D12"/>
    <w:rsid w:val="00F648CF"/>
    <w:rsid w:val="00F71F90"/>
    <w:rsid w:val="00F7225E"/>
    <w:rsid w:val="00F759EC"/>
    <w:rsid w:val="00F763D7"/>
    <w:rsid w:val="00F77237"/>
    <w:rsid w:val="00F85925"/>
    <w:rsid w:val="00F85E5B"/>
    <w:rsid w:val="00F864A9"/>
    <w:rsid w:val="00F864CE"/>
    <w:rsid w:val="00F96D1A"/>
    <w:rsid w:val="00FA1971"/>
    <w:rsid w:val="00FA23C6"/>
    <w:rsid w:val="00FA24B4"/>
    <w:rsid w:val="00FA5802"/>
    <w:rsid w:val="00FA5B3A"/>
    <w:rsid w:val="00FA7CFC"/>
    <w:rsid w:val="00FB0AA3"/>
    <w:rsid w:val="00FB261B"/>
    <w:rsid w:val="00FC1153"/>
    <w:rsid w:val="00FC19FE"/>
    <w:rsid w:val="00FC1FDD"/>
    <w:rsid w:val="00FC2F60"/>
    <w:rsid w:val="00FC6495"/>
    <w:rsid w:val="00FD093B"/>
    <w:rsid w:val="00FD1386"/>
    <w:rsid w:val="00FD310D"/>
    <w:rsid w:val="00FD4055"/>
    <w:rsid w:val="00FD5C91"/>
    <w:rsid w:val="00FD629D"/>
    <w:rsid w:val="00FE0415"/>
    <w:rsid w:val="00FE17E4"/>
    <w:rsid w:val="00FE36D0"/>
    <w:rsid w:val="00FF020C"/>
    <w:rsid w:val="00FF27EA"/>
    <w:rsid w:val="00FF3549"/>
    <w:rsid w:val="00FF4FD9"/>
    <w:rsid w:val="00FF54BD"/>
    <w:rsid w:val="00FF709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2B5E01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2170D"/>
    <w:pPr>
      <w:keepNext/>
      <w:keepLines/>
      <w:bidi/>
      <w:spacing w:before="200" w:after="0"/>
      <w:outlineLvl w:val="1"/>
    </w:pPr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2170D"/>
    <w:pPr>
      <w:keepNext/>
      <w:keepLines/>
      <w:bidi/>
      <w:spacing w:before="200" w:after="0"/>
      <w:outlineLvl w:val="2"/>
    </w:pPr>
    <w:rPr>
      <w:rFonts w:ascii="Cambria" w:eastAsia="Times New Roman" w:hAnsi="Cambria" w:cs="Times New Roman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2170D"/>
    <w:pPr>
      <w:keepNext/>
      <w:keepLines/>
      <w:bidi/>
      <w:spacing w:before="200" w:after="0"/>
      <w:outlineLvl w:val="3"/>
    </w:pPr>
    <w:rPr>
      <w:rFonts w:ascii="Cambria" w:eastAsia="Times New Roman" w:hAnsi="Cambria" w:cs="Times New Roman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2170D"/>
    <w:pPr>
      <w:keepNext/>
      <w:keepLines/>
      <w:bidi/>
      <w:spacing w:before="200" w:after="0"/>
      <w:outlineLvl w:val="4"/>
    </w:pPr>
    <w:rPr>
      <w:rFonts w:ascii="Cambria" w:eastAsia="Times New Roman" w:hAnsi="Cambria" w:cs="Times New Roman"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A3F55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3F55"/>
  </w:style>
  <w:style w:type="paragraph" w:styleId="Footer">
    <w:name w:val="footer"/>
    <w:basedOn w:val="Normal"/>
    <w:link w:val="FooterChar"/>
    <w:uiPriority w:val="99"/>
    <w:unhideWhenUsed/>
    <w:rsid w:val="00CA3F55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3F55"/>
  </w:style>
  <w:style w:type="paragraph" w:styleId="ListParagraph">
    <w:name w:val="List Paragraph"/>
    <w:basedOn w:val="Normal"/>
    <w:uiPriority w:val="34"/>
    <w:qFormat/>
    <w:rsid w:val="00CA3F5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D44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449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2C6B3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noteText">
    <w:name w:val="footnote text"/>
    <w:basedOn w:val="Normal"/>
    <w:link w:val="FootnoteTextChar"/>
    <w:uiPriority w:val="99"/>
    <w:unhideWhenUsed/>
    <w:rsid w:val="00220CB4"/>
    <w:pPr>
      <w:bidi/>
      <w:spacing w:after="0" w:line="240" w:lineRule="auto"/>
    </w:pPr>
    <w:rPr>
      <w:rFonts w:eastAsiaTheme="minorHAns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20CB4"/>
    <w:rPr>
      <w:rFonts w:eastAsiaTheme="minorHAns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20CB4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20CB4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20CB4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220CB4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5937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link w:val="TitleChar"/>
    <w:qFormat/>
    <w:rsid w:val="000E543B"/>
    <w:pPr>
      <w:bidi/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44"/>
      <w:szCs w:val="44"/>
      <w:bdr w:val="thinThickThinSmallGap" w:sz="24" w:space="0" w:color="auto"/>
      <w:lang w:eastAsia="ar-SA" w:bidi="ar-IQ"/>
    </w:rPr>
  </w:style>
  <w:style w:type="character" w:customStyle="1" w:styleId="TitleChar">
    <w:name w:val="Title Char"/>
    <w:basedOn w:val="DefaultParagraphFont"/>
    <w:link w:val="Title"/>
    <w:rsid w:val="000E543B"/>
    <w:rPr>
      <w:rFonts w:ascii="Times New Roman" w:eastAsia="Times New Roman" w:hAnsi="Times New Roman" w:cs="Times New Roman"/>
      <w:b/>
      <w:bCs/>
      <w:sz w:val="44"/>
      <w:szCs w:val="44"/>
      <w:bdr w:val="thinThickThinSmallGap" w:sz="24" w:space="0" w:color="auto"/>
      <w:lang w:eastAsia="ar-SA" w:bidi="ar-IQ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2170D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2170D"/>
    <w:rPr>
      <w:rFonts w:ascii="Cambria" w:eastAsia="Times New Roman" w:hAnsi="Cambria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2170D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2170D"/>
    <w:rPr>
      <w:rFonts w:ascii="Cambria" w:eastAsia="Times New Roman" w:hAnsi="Cambria" w:cs="Times New Roman"/>
      <w:color w:val="243F60"/>
    </w:rPr>
  </w:style>
  <w:style w:type="paragraph" w:styleId="NoSpacing">
    <w:name w:val="No Spacing"/>
    <w:uiPriority w:val="1"/>
    <w:qFormat/>
    <w:rsid w:val="009678A1"/>
    <w:pPr>
      <w:bidi/>
      <w:spacing w:after="0" w:line="240" w:lineRule="auto"/>
    </w:pPr>
    <w:rPr>
      <w:rFonts w:eastAsiaTheme="minorHAnsi"/>
    </w:rPr>
  </w:style>
  <w:style w:type="character" w:styleId="Hyperlink">
    <w:name w:val="Hyperlink"/>
    <w:basedOn w:val="DefaultParagraphFont"/>
    <w:rsid w:val="005C56AF"/>
    <w:rPr>
      <w:color w:val="0000FF"/>
      <w:u w:val="single"/>
    </w:rPr>
  </w:style>
  <w:style w:type="paragraph" w:customStyle="1" w:styleId="small">
    <w:name w:val="small"/>
    <w:basedOn w:val="Normal"/>
    <w:rsid w:val="005521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2170D"/>
    <w:pPr>
      <w:keepNext/>
      <w:keepLines/>
      <w:bidi/>
      <w:spacing w:before="200" w:after="0"/>
      <w:outlineLvl w:val="1"/>
    </w:pPr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2170D"/>
    <w:pPr>
      <w:keepNext/>
      <w:keepLines/>
      <w:bidi/>
      <w:spacing w:before="200" w:after="0"/>
      <w:outlineLvl w:val="2"/>
    </w:pPr>
    <w:rPr>
      <w:rFonts w:ascii="Cambria" w:eastAsia="Times New Roman" w:hAnsi="Cambria" w:cs="Times New Roman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2170D"/>
    <w:pPr>
      <w:keepNext/>
      <w:keepLines/>
      <w:bidi/>
      <w:spacing w:before="200" w:after="0"/>
      <w:outlineLvl w:val="3"/>
    </w:pPr>
    <w:rPr>
      <w:rFonts w:ascii="Cambria" w:eastAsia="Times New Roman" w:hAnsi="Cambria" w:cs="Times New Roman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2170D"/>
    <w:pPr>
      <w:keepNext/>
      <w:keepLines/>
      <w:bidi/>
      <w:spacing w:before="200" w:after="0"/>
      <w:outlineLvl w:val="4"/>
    </w:pPr>
    <w:rPr>
      <w:rFonts w:ascii="Cambria" w:eastAsia="Times New Roman" w:hAnsi="Cambria" w:cs="Times New Roman"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A3F55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3F55"/>
  </w:style>
  <w:style w:type="paragraph" w:styleId="Footer">
    <w:name w:val="footer"/>
    <w:basedOn w:val="Normal"/>
    <w:link w:val="FooterChar"/>
    <w:uiPriority w:val="99"/>
    <w:unhideWhenUsed/>
    <w:rsid w:val="00CA3F55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3F55"/>
  </w:style>
  <w:style w:type="paragraph" w:styleId="ListParagraph">
    <w:name w:val="List Paragraph"/>
    <w:basedOn w:val="Normal"/>
    <w:uiPriority w:val="34"/>
    <w:qFormat/>
    <w:rsid w:val="00CA3F5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D44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449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2C6B3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noteText">
    <w:name w:val="footnote text"/>
    <w:basedOn w:val="Normal"/>
    <w:link w:val="FootnoteTextChar"/>
    <w:uiPriority w:val="99"/>
    <w:unhideWhenUsed/>
    <w:rsid w:val="00220CB4"/>
    <w:pPr>
      <w:bidi/>
      <w:spacing w:after="0" w:line="240" w:lineRule="auto"/>
    </w:pPr>
    <w:rPr>
      <w:rFonts w:eastAsiaTheme="minorHAns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20CB4"/>
    <w:rPr>
      <w:rFonts w:eastAsiaTheme="minorHAns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20CB4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20CB4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20CB4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220CB4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5937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link w:val="TitleChar"/>
    <w:qFormat/>
    <w:rsid w:val="000E543B"/>
    <w:pPr>
      <w:bidi/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44"/>
      <w:szCs w:val="44"/>
      <w:bdr w:val="thinThickThinSmallGap" w:sz="24" w:space="0" w:color="auto"/>
      <w:lang w:eastAsia="ar-SA" w:bidi="ar-IQ"/>
    </w:rPr>
  </w:style>
  <w:style w:type="character" w:customStyle="1" w:styleId="TitleChar">
    <w:name w:val="Title Char"/>
    <w:basedOn w:val="DefaultParagraphFont"/>
    <w:link w:val="Title"/>
    <w:rsid w:val="000E543B"/>
    <w:rPr>
      <w:rFonts w:ascii="Times New Roman" w:eastAsia="Times New Roman" w:hAnsi="Times New Roman" w:cs="Times New Roman"/>
      <w:b/>
      <w:bCs/>
      <w:sz w:val="44"/>
      <w:szCs w:val="44"/>
      <w:bdr w:val="thinThickThinSmallGap" w:sz="24" w:space="0" w:color="auto"/>
      <w:lang w:eastAsia="ar-SA" w:bidi="ar-IQ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2170D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2170D"/>
    <w:rPr>
      <w:rFonts w:ascii="Cambria" w:eastAsia="Times New Roman" w:hAnsi="Cambria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2170D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2170D"/>
    <w:rPr>
      <w:rFonts w:ascii="Cambria" w:eastAsia="Times New Roman" w:hAnsi="Cambria" w:cs="Times New Roman"/>
      <w:color w:val="243F60"/>
    </w:rPr>
  </w:style>
  <w:style w:type="paragraph" w:styleId="NoSpacing">
    <w:name w:val="No Spacing"/>
    <w:uiPriority w:val="1"/>
    <w:qFormat/>
    <w:rsid w:val="009678A1"/>
    <w:pPr>
      <w:bidi/>
      <w:spacing w:after="0" w:line="240" w:lineRule="auto"/>
    </w:pPr>
    <w:rPr>
      <w:rFonts w:eastAsiaTheme="minorHAnsi"/>
    </w:rPr>
  </w:style>
  <w:style w:type="character" w:styleId="Hyperlink">
    <w:name w:val="Hyperlink"/>
    <w:basedOn w:val="DefaultParagraphFont"/>
    <w:rsid w:val="005C56AF"/>
    <w:rPr>
      <w:color w:val="0000FF"/>
      <w:u w:val="single"/>
    </w:rPr>
  </w:style>
  <w:style w:type="paragraph" w:customStyle="1" w:styleId="small">
    <w:name w:val="small"/>
    <w:basedOn w:val="Normal"/>
    <w:rsid w:val="005521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543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224926">
          <w:marLeft w:val="0"/>
          <w:marRight w:val="619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680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82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719986">
          <w:marLeft w:val="0"/>
          <w:marRight w:val="533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76637">
          <w:marLeft w:val="0"/>
          <w:marRight w:val="533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812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871215">
          <w:marLeft w:val="0"/>
          <w:marRight w:val="432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09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227466">
          <w:marLeft w:val="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3804">
          <w:marLeft w:val="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20812">
          <w:marLeft w:val="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76415">
          <w:marLeft w:val="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754470">
          <w:marLeft w:val="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95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828977">
          <w:marLeft w:val="0"/>
          <w:marRight w:val="533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406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708501">
          <w:marLeft w:val="0"/>
          <w:marRight w:val="533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737481">
          <w:marLeft w:val="0"/>
          <w:marRight w:val="14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21042">
          <w:marLeft w:val="0"/>
          <w:marRight w:val="14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6583">
          <w:marLeft w:val="0"/>
          <w:marRight w:val="14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066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635804">
          <w:marLeft w:val="0"/>
          <w:marRight w:val="432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628675">
          <w:marLeft w:val="0"/>
          <w:marRight w:val="1339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990765">
          <w:marLeft w:val="0"/>
          <w:marRight w:val="1339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2862">
          <w:marLeft w:val="0"/>
          <w:marRight w:val="1339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52124">
          <w:marLeft w:val="0"/>
          <w:marRight w:val="1339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84607">
          <w:marLeft w:val="0"/>
          <w:marRight w:val="432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558825">
          <w:marLeft w:val="0"/>
          <w:marRight w:val="1339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127417">
          <w:marLeft w:val="0"/>
          <w:marRight w:val="1339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137595">
          <w:marLeft w:val="0"/>
          <w:marRight w:val="1339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386135">
          <w:marLeft w:val="0"/>
          <w:marRight w:val="1339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968137">
          <w:marLeft w:val="0"/>
          <w:marRight w:val="1339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458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125590">
          <w:marLeft w:val="0"/>
          <w:marRight w:val="619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77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496134">
          <w:marLeft w:val="0"/>
          <w:marRight w:val="619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microsoft.com/office/2007/relationships/stylesWithEffects" Target="stylesWithEffect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232D8B47B1594608ACEFE6C2577864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526DB0-D395-4F58-ADFE-65B5DB97D5A4}"/>
      </w:docPartPr>
      <w:docPartBody>
        <w:p w:rsidR="001F5B33" w:rsidRDefault="00BB67C4" w:rsidP="00BB67C4">
          <w:pPr>
            <w:pStyle w:val="232D8B47B1594608ACEFE6C2577864B4"/>
          </w:pPr>
          <w:r>
            <w:rPr>
              <w:color w:val="FFFFFF" w:themeColor="background1"/>
              <w:sz w:val="28"/>
              <w:szCs w:val="28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BB67C4"/>
    <w:rsid w:val="00020F38"/>
    <w:rsid w:val="000211AF"/>
    <w:rsid w:val="00045F35"/>
    <w:rsid w:val="000834EE"/>
    <w:rsid w:val="000B7433"/>
    <w:rsid w:val="000F3929"/>
    <w:rsid w:val="00115533"/>
    <w:rsid w:val="00126807"/>
    <w:rsid w:val="001303A9"/>
    <w:rsid w:val="00163211"/>
    <w:rsid w:val="001743C9"/>
    <w:rsid w:val="0019409F"/>
    <w:rsid w:val="001A7F38"/>
    <w:rsid w:val="001C327E"/>
    <w:rsid w:val="001F5B33"/>
    <w:rsid w:val="0024062C"/>
    <w:rsid w:val="002502F8"/>
    <w:rsid w:val="0028394D"/>
    <w:rsid w:val="002A6651"/>
    <w:rsid w:val="002E00B0"/>
    <w:rsid w:val="002F0415"/>
    <w:rsid w:val="00301D1B"/>
    <w:rsid w:val="0032445F"/>
    <w:rsid w:val="003526D4"/>
    <w:rsid w:val="0038099F"/>
    <w:rsid w:val="00385D26"/>
    <w:rsid w:val="003A1E81"/>
    <w:rsid w:val="003F25D9"/>
    <w:rsid w:val="00464CE3"/>
    <w:rsid w:val="00483AC5"/>
    <w:rsid w:val="004C31EF"/>
    <w:rsid w:val="004C4DDA"/>
    <w:rsid w:val="004C6D17"/>
    <w:rsid w:val="00523D02"/>
    <w:rsid w:val="00535D55"/>
    <w:rsid w:val="0058224A"/>
    <w:rsid w:val="00584BF6"/>
    <w:rsid w:val="005E3A4B"/>
    <w:rsid w:val="005F40EE"/>
    <w:rsid w:val="005F53FE"/>
    <w:rsid w:val="0064229D"/>
    <w:rsid w:val="0064324B"/>
    <w:rsid w:val="00667AFF"/>
    <w:rsid w:val="006941E6"/>
    <w:rsid w:val="006F5513"/>
    <w:rsid w:val="00733548"/>
    <w:rsid w:val="007963CB"/>
    <w:rsid w:val="007C14B3"/>
    <w:rsid w:val="007D45EC"/>
    <w:rsid w:val="007F23C7"/>
    <w:rsid w:val="00833455"/>
    <w:rsid w:val="00850232"/>
    <w:rsid w:val="00856938"/>
    <w:rsid w:val="00887C4A"/>
    <w:rsid w:val="008E3AA4"/>
    <w:rsid w:val="009B6F98"/>
    <w:rsid w:val="009C0018"/>
    <w:rsid w:val="009D0129"/>
    <w:rsid w:val="009D4B28"/>
    <w:rsid w:val="009E4A77"/>
    <w:rsid w:val="00A32D1A"/>
    <w:rsid w:val="00A67FD2"/>
    <w:rsid w:val="00A8610D"/>
    <w:rsid w:val="00AC5424"/>
    <w:rsid w:val="00B33261"/>
    <w:rsid w:val="00B6244A"/>
    <w:rsid w:val="00B64408"/>
    <w:rsid w:val="00B76E26"/>
    <w:rsid w:val="00B840FB"/>
    <w:rsid w:val="00BB0DB5"/>
    <w:rsid w:val="00BB67C4"/>
    <w:rsid w:val="00C92440"/>
    <w:rsid w:val="00CC7801"/>
    <w:rsid w:val="00CC7A64"/>
    <w:rsid w:val="00CD0DA9"/>
    <w:rsid w:val="00CD42FD"/>
    <w:rsid w:val="00CE5321"/>
    <w:rsid w:val="00CE615F"/>
    <w:rsid w:val="00CF1207"/>
    <w:rsid w:val="00CF1EBD"/>
    <w:rsid w:val="00D06789"/>
    <w:rsid w:val="00D16ABC"/>
    <w:rsid w:val="00D3155D"/>
    <w:rsid w:val="00D5144B"/>
    <w:rsid w:val="00D75AED"/>
    <w:rsid w:val="00D9645C"/>
    <w:rsid w:val="00DA778A"/>
    <w:rsid w:val="00DA7D2E"/>
    <w:rsid w:val="00DD2386"/>
    <w:rsid w:val="00E36BFD"/>
    <w:rsid w:val="00E854C0"/>
    <w:rsid w:val="00EA6718"/>
    <w:rsid w:val="00EC0FA5"/>
    <w:rsid w:val="00F00042"/>
    <w:rsid w:val="00F0608E"/>
    <w:rsid w:val="00F25B34"/>
    <w:rsid w:val="00F44F98"/>
    <w:rsid w:val="00F509ED"/>
    <w:rsid w:val="00FB4176"/>
    <w:rsid w:val="00FB5546"/>
    <w:rsid w:val="00FC0816"/>
    <w:rsid w:val="00FF5CE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F5B3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32D8B47B1594608ACEFE6C2577864B4">
    <w:name w:val="232D8B47B1594608ACEFE6C2577864B4"/>
    <w:rsid w:val="00BB67C4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8-01-0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70B059A-FB87-4B16-9721-F003E5620A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970</Words>
  <Characters>5529</Characters>
  <Application>Microsoft Office Word</Application>
  <DocSecurity>0</DocSecurity>
  <Lines>46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إستمارات الترقيات العلمية في الجامعة العراقية</vt:lpstr>
      <vt:lpstr>إستمارات الترقيات العلمية في الجامعة العراقية</vt:lpstr>
    </vt:vector>
  </TitlesOfParts>
  <Company>Grizli777</Company>
  <LinksUpToDate>false</LinksUpToDate>
  <CharactersWithSpaces>64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إستمارات الترقيات العلمية في الجامعة العراقية</dc:title>
  <dc:creator>Administratr</dc:creator>
  <cp:lastModifiedBy>MAZIN</cp:lastModifiedBy>
  <cp:revision>2</cp:revision>
  <cp:lastPrinted>2021-12-04T06:03:00Z</cp:lastPrinted>
  <dcterms:created xsi:type="dcterms:W3CDTF">2022-01-23T18:37:00Z</dcterms:created>
  <dcterms:modified xsi:type="dcterms:W3CDTF">2022-01-23T18:37:00Z</dcterms:modified>
</cp:coreProperties>
</file>